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333E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8C1CA9" w14:textId="4D3C918E" w:rsidR="007C5D79" w:rsidRDefault="007C5D79" w:rsidP="007C5D79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603488D0" w14:textId="77777777" w:rsidR="007C5D79" w:rsidRDefault="007C5D79" w:rsidP="007C5D79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A717258" w14:textId="77777777" w:rsidR="007C5D79" w:rsidRPr="001E1F22" w:rsidRDefault="007C5D79" w:rsidP="007C5D79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77777777" w:rsidR="00C114FF" w:rsidRPr="001E1F22" w:rsidRDefault="00A56297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014748B6" w:rsidR="00DF7AC7" w:rsidRPr="001E1F22" w:rsidRDefault="005710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71099">
        <w:rPr>
          <w:szCs w:val="22"/>
        </w:rPr>
        <w:t>Fatrobendan</w:t>
      </w:r>
      <w:proofErr w:type="spellEnd"/>
      <w:r w:rsidRPr="00571099">
        <w:rPr>
          <w:szCs w:val="22"/>
        </w:rPr>
        <w:t xml:space="preserve"> 5 mg, </w:t>
      </w:r>
      <w:r w:rsidR="006274F5" w:rsidRPr="006274F5">
        <w:rPr>
          <w:szCs w:val="22"/>
        </w:rPr>
        <w:t>žuvacie tablety pre psov</w:t>
      </w: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A56297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949936" w14:textId="77777777" w:rsidR="00571099" w:rsidRPr="00445A34" w:rsidRDefault="00571099" w:rsidP="00571099">
      <w:r>
        <w:t xml:space="preserve">Každá tableta </w:t>
      </w:r>
      <w:r w:rsidRPr="00445A34">
        <w:t>obsahuje:</w:t>
      </w:r>
    </w:p>
    <w:p w14:paraId="14086241" w14:textId="77777777" w:rsidR="00571099" w:rsidRPr="001E1F22" w:rsidRDefault="005710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3C38BF68" w:rsidR="00C114FF" w:rsidRPr="001E1F22" w:rsidRDefault="00A56297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</w:t>
      </w:r>
      <w:r w:rsidR="00BC28B6">
        <w:rPr>
          <w:b/>
          <w:szCs w:val="22"/>
        </w:rPr>
        <w:t>é</w:t>
      </w:r>
      <w:r w:rsidRPr="001E1F22">
        <w:rPr>
          <w:b/>
          <w:szCs w:val="22"/>
        </w:rPr>
        <w:t xml:space="preserve"> látk</w:t>
      </w:r>
      <w:r w:rsidR="00BC28B6">
        <w:rPr>
          <w:b/>
          <w:szCs w:val="22"/>
        </w:rPr>
        <w:t>y</w:t>
      </w:r>
      <w:r w:rsidRPr="001E1F22">
        <w:rPr>
          <w:b/>
          <w:szCs w:val="22"/>
        </w:rPr>
        <w:t>:</w:t>
      </w:r>
    </w:p>
    <w:p w14:paraId="31D7DACC" w14:textId="77777777" w:rsidR="00BC28B6" w:rsidRDefault="00BC28B6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BCFC29" w14:textId="59A2A854" w:rsidR="00C114FF" w:rsidRPr="001E1F22" w:rsidRDefault="00571099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571099">
        <w:rPr>
          <w:iCs/>
          <w:szCs w:val="22"/>
        </w:rPr>
        <w:t>Pimobendan</w:t>
      </w:r>
      <w:proofErr w:type="spellEnd"/>
      <w:r w:rsidRPr="00571099">
        <w:rPr>
          <w:iCs/>
          <w:szCs w:val="22"/>
        </w:rPr>
        <w:t xml:space="preserve">         5 mg                                 </w:t>
      </w:r>
    </w:p>
    <w:p w14:paraId="6A614F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0B370FE5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5"/>
      </w:tblGrid>
      <w:tr w:rsidR="00571099" w14:paraId="3ED34E38" w14:textId="77777777" w:rsidTr="00571099">
        <w:tc>
          <w:tcPr>
            <w:tcW w:w="4525" w:type="dxa"/>
            <w:shd w:val="clear" w:color="auto" w:fill="auto"/>
            <w:vAlign w:val="center"/>
          </w:tcPr>
          <w:p w14:paraId="363302D2" w14:textId="1B518A99" w:rsidR="00571099" w:rsidRPr="001E1F22" w:rsidRDefault="005710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571099" w14:paraId="3DB09FCD" w14:textId="77777777" w:rsidTr="00571099">
        <w:tc>
          <w:tcPr>
            <w:tcW w:w="4525" w:type="dxa"/>
            <w:shd w:val="clear" w:color="auto" w:fill="auto"/>
            <w:vAlign w:val="center"/>
          </w:tcPr>
          <w:p w14:paraId="4B6C8725" w14:textId="424E57DF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>Mikrokryštalická celulóza</w:t>
            </w:r>
          </w:p>
        </w:tc>
      </w:tr>
      <w:tr w:rsidR="00571099" w14:paraId="5F242ECB" w14:textId="77777777" w:rsidTr="00571099">
        <w:tc>
          <w:tcPr>
            <w:tcW w:w="4525" w:type="dxa"/>
            <w:shd w:val="clear" w:color="auto" w:fill="auto"/>
            <w:vAlign w:val="center"/>
          </w:tcPr>
          <w:p w14:paraId="3BEF553D" w14:textId="528DCD91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 xml:space="preserve">Sodná soľ </w:t>
            </w:r>
            <w:proofErr w:type="spellStart"/>
            <w:r w:rsidRPr="006274F5">
              <w:rPr>
                <w:iCs/>
                <w:szCs w:val="22"/>
              </w:rPr>
              <w:t>karmelózy</w:t>
            </w:r>
            <w:proofErr w:type="spellEnd"/>
          </w:p>
        </w:tc>
      </w:tr>
      <w:tr w:rsidR="00571099" w14:paraId="208E6D2A" w14:textId="77777777" w:rsidTr="00571099">
        <w:tc>
          <w:tcPr>
            <w:tcW w:w="4525" w:type="dxa"/>
            <w:shd w:val="clear" w:color="auto" w:fill="auto"/>
            <w:vAlign w:val="center"/>
          </w:tcPr>
          <w:p w14:paraId="0A2415F7" w14:textId="25141F6D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>Prášok z bravčovej pečene</w:t>
            </w:r>
          </w:p>
        </w:tc>
      </w:tr>
      <w:tr w:rsidR="00571099" w14:paraId="4FFE05F0" w14:textId="77777777" w:rsidTr="00571099">
        <w:tc>
          <w:tcPr>
            <w:tcW w:w="4525" w:type="dxa"/>
            <w:shd w:val="clear" w:color="auto" w:fill="auto"/>
            <w:vAlign w:val="center"/>
          </w:tcPr>
          <w:p w14:paraId="12FE9CE8" w14:textId="100653B8" w:rsidR="00571099" w:rsidRPr="001E1F22" w:rsidRDefault="006274F5" w:rsidP="006274F5">
            <w:pPr>
              <w:spacing w:before="60" w:after="60"/>
              <w:ind w:left="567" w:hanging="567"/>
              <w:rPr>
                <w:b/>
                <w:bCs/>
                <w:iCs/>
                <w:szCs w:val="22"/>
              </w:rPr>
            </w:pPr>
            <w:proofErr w:type="spellStart"/>
            <w:r w:rsidRPr="006274F5">
              <w:rPr>
                <w:iCs/>
                <w:szCs w:val="22"/>
              </w:rPr>
              <w:t>Glycerol</w:t>
            </w:r>
            <w:proofErr w:type="spellEnd"/>
            <w:r w:rsidRPr="006274F5">
              <w:rPr>
                <w:iCs/>
                <w:szCs w:val="22"/>
              </w:rPr>
              <w:t xml:space="preserve"> </w:t>
            </w:r>
            <w:proofErr w:type="spellStart"/>
            <w:r w:rsidRPr="006274F5">
              <w:rPr>
                <w:iCs/>
                <w:szCs w:val="22"/>
              </w:rPr>
              <w:t>dibehenát</w:t>
            </w:r>
            <w:proofErr w:type="spellEnd"/>
          </w:p>
        </w:tc>
      </w:tr>
      <w:tr w:rsidR="00571099" w14:paraId="4BD48698" w14:textId="77777777" w:rsidTr="00571099">
        <w:tc>
          <w:tcPr>
            <w:tcW w:w="4525" w:type="dxa"/>
            <w:shd w:val="clear" w:color="auto" w:fill="auto"/>
            <w:vAlign w:val="center"/>
          </w:tcPr>
          <w:p w14:paraId="5F36B043" w14:textId="37D86854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 xml:space="preserve">Sodná soľ </w:t>
            </w:r>
            <w:proofErr w:type="spellStart"/>
            <w:r w:rsidRPr="006274F5">
              <w:rPr>
                <w:iCs/>
                <w:szCs w:val="22"/>
              </w:rPr>
              <w:t>kroskarmelózy</w:t>
            </w:r>
            <w:proofErr w:type="spellEnd"/>
          </w:p>
        </w:tc>
      </w:tr>
      <w:tr w:rsidR="006274F5" w14:paraId="37AD0463" w14:textId="77777777" w:rsidTr="00571099">
        <w:tc>
          <w:tcPr>
            <w:tcW w:w="4525" w:type="dxa"/>
            <w:shd w:val="clear" w:color="auto" w:fill="auto"/>
            <w:vAlign w:val="center"/>
          </w:tcPr>
          <w:p w14:paraId="2E5CC2E1" w14:textId="6D6477A1" w:rsidR="006274F5" w:rsidRPr="006274F5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6274F5">
              <w:rPr>
                <w:iCs/>
                <w:szCs w:val="22"/>
              </w:rPr>
              <w:t>Magnesium-stearát</w:t>
            </w:r>
            <w:proofErr w:type="spellEnd"/>
          </w:p>
        </w:tc>
      </w:tr>
    </w:tbl>
    <w:p w14:paraId="333C6443" w14:textId="77777777" w:rsidR="00872C48" w:rsidRPr="001E1F22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F3F86" w14:textId="46C9FD5D" w:rsidR="00C114FF" w:rsidRDefault="006274F5" w:rsidP="00A9226B">
      <w:pPr>
        <w:tabs>
          <w:tab w:val="clear" w:pos="567"/>
        </w:tabs>
        <w:spacing w:line="240" w:lineRule="auto"/>
      </w:pPr>
      <w:r w:rsidRPr="006274F5">
        <w:t>Štvorcová hnedastá tableta s dvoma deliacimi ryhami, deliteľná na dve alebo štyri rovnaké časti.</w:t>
      </w:r>
    </w:p>
    <w:p w14:paraId="63646953" w14:textId="77777777" w:rsidR="006274F5" w:rsidRPr="001E1F22" w:rsidRDefault="006274F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A56297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Default="00A56297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34F59188" w14:textId="77777777" w:rsidR="00571099" w:rsidRDefault="00571099" w:rsidP="00B13B6D">
      <w:pPr>
        <w:pStyle w:val="Style1"/>
      </w:pPr>
    </w:p>
    <w:p w14:paraId="75054DA3" w14:textId="6813C38F" w:rsidR="00571099" w:rsidRDefault="00BC28B6" w:rsidP="00571099">
      <w:pPr>
        <w:pStyle w:val="Style1"/>
        <w:rPr>
          <w:b w:val="0"/>
        </w:rPr>
      </w:pPr>
      <w:r>
        <w:rPr>
          <w:b w:val="0"/>
        </w:rPr>
        <w:t>Psy</w:t>
      </w:r>
      <w:r w:rsidR="00571099">
        <w:rPr>
          <w:b w:val="0"/>
        </w:rPr>
        <w:t xml:space="preserve">. </w:t>
      </w:r>
    </w:p>
    <w:p w14:paraId="736D9A13" w14:textId="77777777" w:rsidR="00571099" w:rsidRPr="001E1F22" w:rsidRDefault="00571099" w:rsidP="00B13B6D">
      <w:pPr>
        <w:pStyle w:val="Style1"/>
      </w:pPr>
    </w:p>
    <w:p w14:paraId="43B41C2A" w14:textId="77777777" w:rsidR="00C114FF" w:rsidRPr="001E1F22" w:rsidRDefault="00A56297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E017C2" w14:textId="5A3C2AB0" w:rsidR="00571099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46ED1">
        <w:rPr>
          <w:szCs w:val="22"/>
        </w:rPr>
        <w:t xml:space="preserve">Veterinárny liek je určený na liečbu srdcového zlyhania </w:t>
      </w:r>
      <w:r w:rsidR="00BC28B6">
        <w:rPr>
          <w:szCs w:val="22"/>
        </w:rPr>
        <w:t>pri</w:t>
      </w:r>
      <w:r w:rsidR="00BC28B6" w:rsidRPr="00046ED1">
        <w:rPr>
          <w:szCs w:val="22"/>
        </w:rPr>
        <w:t xml:space="preserve"> </w:t>
      </w:r>
      <w:r w:rsidRPr="00046ED1">
        <w:rPr>
          <w:szCs w:val="22"/>
        </w:rPr>
        <w:t>pso</w:t>
      </w:r>
      <w:r w:rsidR="00BC28B6">
        <w:rPr>
          <w:szCs w:val="22"/>
        </w:rPr>
        <w:t>ch</w:t>
      </w:r>
      <w:r w:rsidRPr="00046ED1">
        <w:rPr>
          <w:szCs w:val="22"/>
        </w:rPr>
        <w:t xml:space="preserve">, ktoré vzniká v dôsledku dilatačnej </w:t>
      </w:r>
      <w:proofErr w:type="spellStart"/>
      <w:r w:rsidRPr="00046ED1">
        <w:rPr>
          <w:szCs w:val="22"/>
        </w:rPr>
        <w:t>kardiomyopatie</w:t>
      </w:r>
      <w:proofErr w:type="spellEnd"/>
      <w:r w:rsidRPr="00046ED1">
        <w:rPr>
          <w:szCs w:val="22"/>
        </w:rPr>
        <w:t xml:space="preserve"> alebo </w:t>
      </w:r>
      <w:proofErr w:type="spellStart"/>
      <w:r w:rsidRPr="00046ED1">
        <w:rPr>
          <w:szCs w:val="22"/>
        </w:rPr>
        <w:t>nedomykavosti</w:t>
      </w:r>
      <w:proofErr w:type="spellEnd"/>
      <w:r w:rsidRPr="00046ED1">
        <w:rPr>
          <w:szCs w:val="22"/>
        </w:rPr>
        <w:t xml:space="preserve"> chlopní (</w:t>
      </w:r>
      <w:proofErr w:type="spellStart"/>
      <w:r w:rsidRPr="00046ED1">
        <w:rPr>
          <w:szCs w:val="22"/>
        </w:rPr>
        <w:t>nedomykavosť</w:t>
      </w:r>
      <w:proofErr w:type="spellEnd"/>
      <w:r w:rsidRPr="00046ED1">
        <w:rPr>
          <w:szCs w:val="22"/>
        </w:rPr>
        <w:t xml:space="preserve"> </w:t>
      </w:r>
      <w:proofErr w:type="spellStart"/>
      <w:r w:rsidRPr="00046ED1">
        <w:rPr>
          <w:szCs w:val="22"/>
        </w:rPr>
        <w:t>mitrálnej</w:t>
      </w:r>
      <w:proofErr w:type="spellEnd"/>
      <w:r w:rsidRPr="00046ED1">
        <w:rPr>
          <w:szCs w:val="22"/>
        </w:rPr>
        <w:t xml:space="preserve"> a/alebo </w:t>
      </w:r>
      <w:proofErr w:type="spellStart"/>
      <w:r w:rsidRPr="00046ED1">
        <w:rPr>
          <w:szCs w:val="22"/>
        </w:rPr>
        <w:t>trikuspidálnej</w:t>
      </w:r>
      <w:proofErr w:type="spellEnd"/>
      <w:r w:rsidRPr="00046ED1">
        <w:rPr>
          <w:szCs w:val="22"/>
        </w:rPr>
        <w:t xml:space="preserve"> chlopne).</w:t>
      </w:r>
    </w:p>
    <w:p w14:paraId="2D304407" w14:textId="77777777" w:rsidR="00046ED1" w:rsidRPr="001E1F22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5376EF" w14:textId="77777777" w:rsidR="00C114FF" w:rsidRPr="001E1F22" w:rsidRDefault="00A56297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BA27A52" w14:textId="6E33EAB9" w:rsidR="00C114FF" w:rsidRDefault="00692D54" w:rsidP="00046ED1">
      <w:pPr>
        <w:tabs>
          <w:tab w:val="clear" w:pos="567"/>
        </w:tabs>
        <w:spacing w:line="240" w:lineRule="auto"/>
        <w:jc w:val="both"/>
      </w:pPr>
      <w:r w:rsidRPr="00046ED1">
        <w:t>Nepoužíva</w:t>
      </w:r>
      <w:r>
        <w:t xml:space="preserve">ť </w:t>
      </w:r>
      <w:proofErr w:type="spellStart"/>
      <w:r w:rsidR="00046ED1" w:rsidRPr="00046ED1">
        <w:t>pimobendan</w:t>
      </w:r>
      <w:proofErr w:type="spellEnd"/>
      <w:r w:rsidR="00046ED1" w:rsidRPr="00046ED1">
        <w:t xml:space="preserve"> pri hypertrofických </w:t>
      </w:r>
      <w:proofErr w:type="spellStart"/>
      <w:r w:rsidR="00046ED1" w:rsidRPr="00046ED1">
        <w:t>kardiomyopatiách</w:t>
      </w:r>
      <w:proofErr w:type="spellEnd"/>
      <w:r w:rsidR="00046ED1" w:rsidRPr="00046ED1">
        <w:t xml:space="preserve"> alebo pri ochoreniach, </w:t>
      </w:r>
      <w:r w:rsidR="00BC28B6" w:rsidRPr="00D43AF8">
        <w:t>pri ktorých nie je možné dosiahnuť zlepšenie srdcového výdaja</w:t>
      </w:r>
      <w:r w:rsidR="00046ED1" w:rsidRPr="00046ED1">
        <w:t xml:space="preserve"> z funkčných alebo anatomických dôvodov (napr. </w:t>
      </w:r>
      <w:proofErr w:type="spellStart"/>
      <w:r w:rsidR="00046ED1" w:rsidRPr="00046ED1">
        <w:t>stenóza</w:t>
      </w:r>
      <w:proofErr w:type="spellEnd"/>
      <w:r w:rsidR="00046ED1" w:rsidRPr="00046ED1">
        <w:t xml:space="preserve"> aorty). Pretože sa </w:t>
      </w:r>
      <w:proofErr w:type="spellStart"/>
      <w:r w:rsidR="00046ED1" w:rsidRPr="00046ED1">
        <w:t>pimobendan</w:t>
      </w:r>
      <w:proofErr w:type="spellEnd"/>
      <w:r w:rsidR="00046ED1" w:rsidRPr="00046ED1">
        <w:t xml:space="preserve"> metabolizuje najmä pečeňou, </w:t>
      </w:r>
      <w:r w:rsidR="00BC28B6" w:rsidRPr="00D43AF8">
        <w:t xml:space="preserve">nemal by sa používať </w:t>
      </w:r>
      <w:r w:rsidR="00BC28B6">
        <w:t>pri</w:t>
      </w:r>
      <w:r w:rsidR="00BC28B6" w:rsidRPr="00D43AF8">
        <w:t xml:space="preserve"> pso</w:t>
      </w:r>
      <w:r w:rsidR="00BC28B6">
        <w:t xml:space="preserve">ch </w:t>
      </w:r>
      <w:r w:rsidR="00046ED1" w:rsidRPr="00046ED1">
        <w:t xml:space="preserve">s vážnym poškodením pečene (pozri tiež </w:t>
      </w:r>
      <w:r w:rsidR="00046ED1">
        <w:t>bod</w:t>
      </w:r>
      <w:r w:rsidR="00046ED1" w:rsidRPr="00046ED1">
        <w:t xml:space="preserve"> 3.7).</w:t>
      </w:r>
    </w:p>
    <w:p w14:paraId="645F67BC" w14:textId="77777777" w:rsidR="00046ED1" w:rsidRPr="001E1F22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33B5110" w14:textId="77777777" w:rsidR="00C114FF" w:rsidRPr="001E1F22" w:rsidRDefault="00A56297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40EAA4" w14:textId="20C7A5F9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ie sú.</w:t>
      </w:r>
    </w:p>
    <w:p w14:paraId="17488CB7" w14:textId="77777777" w:rsidR="00E86CEE" w:rsidRPr="001E1F22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A56297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58EF521" w:rsidR="00C114FF" w:rsidRPr="001E1F22" w:rsidRDefault="00A56297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BC28B6">
        <w:rPr>
          <w:szCs w:val="22"/>
          <w:u w:val="single"/>
        </w:rPr>
        <w:t>pri</w:t>
      </w:r>
      <w:r w:rsidR="00BC28B6" w:rsidRPr="001E1F22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cieľových druho</w:t>
      </w:r>
      <w:r w:rsidR="00BC28B6">
        <w:rPr>
          <w:szCs w:val="22"/>
          <w:u w:val="single"/>
        </w:rPr>
        <w:t>ch:</w:t>
      </w:r>
    </w:p>
    <w:p w14:paraId="14AB944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308B3CB" w14:textId="2BB358C4" w:rsidR="00C114FF" w:rsidRDefault="00692D54" w:rsidP="00750E4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 Pri </w:t>
      </w:r>
      <w:r w:rsidRPr="00750E41">
        <w:rPr>
          <w:szCs w:val="22"/>
        </w:rPr>
        <w:t xml:space="preserve"> </w:t>
      </w:r>
      <w:r w:rsidR="00750E41" w:rsidRPr="00750E41">
        <w:rPr>
          <w:szCs w:val="22"/>
        </w:rPr>
        <w:t>zvierat</w:t>
      </w:r>
      <w:r>
        <w:rPr>
          <w:szCs w:val="22"/>
        </w:rPr>
        <w:t xml:space="preserve">ách </w:t>
      </w:r>
      <w:r w:rsidR="00750E41" w:rsidRPr="00750E41">
        <w:rPr>
          <w:szCs w:val="22"/>
        </w:rPr>
        <w:t xml:space="preserve"> liečených </w:t>
      </w:r>
      <w:proofErr w:type="spellStart"/>
      <w:r w:rsidR="00750E41" w:rsidRPr="00750E41">
        <w:rPr>
          <w:szCs w:val="22"/>
        </w:rPr>
        <w:t>pimobendanom</w:t>
      </w:r>
      <w:proofErr w:type="spellEnd"/>
      <w:r w:rsidR="00750E41" w:rsidRPr="00750E41">
        <w:rPr>
          <w:szCs w:val="22"/>
        </w:rPr>
        <w:t xml:space="preserve"> sa odporúča monitorovanie srdcových funkcií a morfológie srdca (pozri tiež </w:t>
      </w:r>
      <w:r w:rsidR="00750E41">
        <w:rPr>
          <w:szCs w:val="22"/>
        </w:rPr>
        <w:t xml:space="preserve">bod </w:t>
      </w:r>
      <w:r w:rsidR="00750E41" w:rsidRPr="00750E41">
        <w:rPr>
          <w:szCs w:val="22"/>
        </w:rPr>
        <w:t xml:space="preserve">3.6). </w:t>
      </w:r>
      <w:r w:rsidR="00BC28B6">
        <w:rPr>
          <w:szCs w:val="22"/>
        </w:rPr>
        <w:t>Pri</w:t>
      </w:r>
      <w:r w:rsidR="00BC28B6" w:rsidRPr="00750E41">
        <w:rPr>
          <w:szCs w:val="22"/>
        </w:rPr>
        <w:t xml:space="preserve"> </w:t>
      </w:r>
      <w:r w:rsidR="00750E41" w:rsidRPr="00750E41">
        <w:rPr>
          <w:szCs w:val="22"/>
        </w:rPr>
        <w:t xml:space="preserve">epileptických </w:t>
      </w:r>
      <w:r w:rsidR="00BC28B6" w:rsidRPr="00750E41">
        <w:rPr>
          <w:szCs w:val="22"/>
        </w:rPr>
        <w:t>pso</w:t>
      </w:r>
      <w:r w:rsidR="00BC28B6">
        <w:rPr>
          <w:szCs w:val="22"/>
        </w:rPr>
        <w:t>ch</w:t>
      </w:r>
      <w:r w:rsidR="00BC28B6" w:rsidRPr="00750E41">
        <w:rPr>
          <w:szCs w:val="22"/>
        </w:rPr>
        <w:t xml:space="preserve"> </w:t>
      </w:r>
      <w:r w:rsidR="00750E41" w:rsidRPr="00750E41">
        <w:rPr>
          <w:szCs w:val="22"/>
        </w:rPr>
        <w:t>používajte s opatrnosťou. Tablety sú ochutené. Aby sa zabránilo akémukoľvek náhodnému požitiu, uchovávajte tablety mimo dosahu zvierat.</w:t>
      </w:r>
    </w:p>
    <w:p w14:paraId="75B5CF7B" w14:textId="77777777" w:rsidR="00C114FF" w:rsidRPr="001E1F22" w:rsidRDefault="00A56297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1D1D8D7" w14:textId="77777777" w:rsidR="00486EEA" w:rsidRPr="00FE4902" w:rsidRDefault="00486EEA" w:rsidP="00486EE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Osoby</w:t>
      </w:r>
      <w:r w:rsidRPr="00FE4902">
        <w:rPr>
          <w:szCs w:val="22"/>
        </w:rPr>
        <w:t xml:space="preserve"> so známou precitlivenosťou na </w:t>
      </w:r>
      <w:proofErr w:type="spellStart"/>
      <w:r w:rsidRPr="00FE4902">
        <w:rPr>
          <w:szCs w:val="22"/>
        </w:rPr>
        <w:t>pimobendan</w:t>
      </w:r>
      <w:proofErr w:type="spellEnd"/>
      <w:r w:rsidRPr="00FE4902">
        <w:rPr>
          <w:szCs w:val="22"/>
        </w:rPr>
        <w:t xml:space="preserve"> alebo na niektorú z pomocných látok by sa mali vyhnúť kontaktu s veterinárnym liekom. Aby sa </w:t>
      </w:r>
      <w:r>
        <w:rPr>
          <w:szCs w:val="22"/>
        </w:rPr>
        <w:t>zabránilo</w:t>
      </w:r>
      <w:r w:rsidRPr="00FE4902">
        <w:rPr>
          <w:szCs w:val="22"/>
        </w:rPr>
        <w:t xml:space="preserve"> náhodnému požitiu, najmä dieťaťom, </w:t>
      </w:r>
      <w:r>
        <w:rPr>
          <w:szCs w:val="22"/>
        </w:rPr>
        <w:t xml:space="preserve">nepoužité časti tabliet sa majú vložiť späť do 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 xml:space="preserve"> a škatuľky </w:t>
      </w:r>
      <w:r w:rsidRPr="00FE4902">
        <w:rPr>
          <w:szCs w:val="22"/>
        </w:rPr>
        <w:t>a starostlivo uchovávať mimo dosahu detí</w:t>
      </w:r>
      <w:r>
        <w:rPr>
          <w:szCs w:val="22"/>
        </w:rPr>
        <w:t xml:space="preserve"> Nepoužité č</w:t>
      </w:r>
      <w:r w:rsidRPr="00FE4902">
        <w:rPr>
          <w:szCs w:val="22"/>
        </w:rPr>
        <w:t>asti</w:t>
      </w:r>
      <w:r>
        <w:rPr>
          <w:szCs w:val="22"/>
        </w:rPr>
        <w:t xml:space="preserve"> </w:t>
      </w:r>
      <w:r w:rsidRPr="00FE4902">
        <w:rPr>
          <w:szCs w:val="22"/>
        </w:rPr>
        <w:t xml:space="preserve">tabliet </w:t>
      </w:r>
      <w:r>
        <w:rPr>
          <w:szCs w:val="22"/>
        </w:rPr>
        <w:t xml:space="preserve"> možno použiť </w:t>
      </w:r>
      <w:r w:rsidRPr="00FE4902">
        <w:rPr>
          <w:szCs w:val="22"/>
        </w:rPr>
        <w:t xml:space="preserve">pri </w:t>
      </w:r>
      <w:r>
        <w:rPr>
          <w:szCs w:val="22"/>
        </w:rPr>
        <w:t>nasledujúcej</w:t>
      </w:r>
      <w:r w:rsidRPr="00FE4902">
        <w:rPr>
          <w:szCs w:val="22"/>
        </w:rPr>
        <w:t xml:space="preserve"> dávke.</w:t>
      </w:r>
    </w:p>
    <w:p w14:paraId="40AB6CA7" w14:textId="0106ABE0" w:rsidR="00FE4902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FE4902">
        <w:rPr>
          <w:szCs w:val="22"/>
        </w:rPr>
        <w:t xml:space="preserve">V prípade náhodného požitia </w:t>
      </w:r>
      <w:r w:rsidR="00A6528A">
        <w:rPr>
          <w:szCs w:val="22"/>
        </w:rPr>
        <w:t>ihneď</w:t>
      </w:r>
      <w:r w:rsidR="00A6528A" w:rsidRPr="00FE4902">
        <w:rPr>
          <w:szCs w:val="22"/>
        </w:rPr>
        <w:t xml:space="preserve"> </w:t>
      </w:r>
      <w:r w:rsidRPr="00FE4902">
        <w:rPr>
          <w:szCs w:val="22"/>
        </w:rPr>
        <w:t xml:space="preserve">vyhľadajte lekársku pomoc a </w:t>
      </w:r>
      <w:r w:rsidR="00BC28B6">
        <w:rPr>
          <w:szCs w:val="22"/>
        </w:rPr>
        <w:t>ukážte lekárovi písomnú informáciu pre používateľov alebo obal.</w:t>
      </w:r>
      <w:r w:rsidRPr="00FE4902">
        <w:rPr>
          <w:szCs w:val="22"/>
        </w:rPr>
        <w:t xml:space="preserve"> Po použití si umyte ruky.</w:t>
      </w:r>
    </w:p>
    <w:p w14:paraId="476EC377" w14:textId="77777777" w:rsidR="002C33AE" w:rsidRPr="00FE4902" w:rsidRDefault="002C33AE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6D410535" w14:textId="5CA0D99A" w:rsidR="00BC28B6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FE4902">
        <w:rPr>
          <w:szCs w:val="22"/>
        </w:rPr>
        <w:t xml:space="preserve">Pre </w:t>
      </w:r>
      <w:r w:rsidR="00BC28B6" w:rsidRPr="00FE4902">
        <w:rPr>
          <w:szCs w:val="22"/>
        </w:rPr>
        <w:t>lekár</w:t>
      </w:r>
      <w:r w:rsidR="00BC28B6">
        <w:rPr>
          <w:szCs w:val="22"/>
        </w:rPr>
        <w:t>a</w:t>
      </w:r>
      <w:r w:rsidRPr="00FE4902">
        <w:rPr>
          <w:szCs w:val="22"/>
        </w:rPr>
        <w:t>:</w:t>
      </w:r>
    </w:p>
    <w:p w14:paraId="42720A25" w14:textId="21C8DB37" w:rsidR="00C114FF" w:rsidRDefault="00BC28B6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N</w:t>
      </w:r>
      <w:r w:rsidRPr="00FE4902">
        <w:rPr>
          <w:szCs w:val="22"/>
        </w:rPr>
        <w:t xml:space="preserve">áhodné </w:t>
      </w:r>
      <w:r w:rsidR="00FE4902" w:rsidRPr="00FE4902">
        <w:rPr>
          <w:szCs w:val="22"/>
        </w:rPr>
        <w:t xml:space="preserve">požitie, najmä dieťaťom, môže viesť k výskytu </w:t>
      </w:r>
      <w:proofErr w:type="spellStart"/>
      <w:r w:rsidR="00FE4902" w:rsidRPr="00FE4902">
        <w:rPr>
          <w:szCs w:val="22"/>
        </w:rPr>
        <w:t>tachykardie</w:t>
      </w:r>
      <w:proofErr w:type="spellEnd"/>
      <w:r w:rsidR="00FE4902" w:rsidRPr="00FE4902">
        <w:rPr>
          <w:szCs w:val="22"/>
        </w:rPr>
        <w:t xml:space="preserve">, </w:t>
      </w:r>
      <w:proofErr w:type="spellStart"/>
      <w:r w:rsidR="00FE4902" w:rsidRPr="00FE4902">
        <w:rPr>
          <w:szCs w:val="22"/>
        </w:rPr>
        <w:t>ortostatickej</w:t>
      </w:r>
      <w:proofErr w:type="spellEnd"/>
      <w:r w:rsidR="00FE4902" w:rsidRPr="00FE4902">
        <w:rPr>
          <w:szCs w:val="22"/>
        </w:rPr>
        <w:t xml:space="preserve"> hypotenzie, začervenaniu tváre a bolestiam hlavy.</w:t>
      </w:r>
    </w:p>
    <w:p w14:paraId="4FE4E1EB" w14:textId="77777777" w:rsidR="00FE4902" w:rsidRPr="001E1F22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075EC135" w14:textId="77777777" w:rsidR="00295140" w:rsidRPr="001E1F22" w:rsidRDefault="00A56297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CE7E7E" w14:textId="37F26525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4CD77300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A56297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EF66C48" w14:textId="318E8088" w:rsidR="00295140" w:rsidRDefault="005758B3" w:rsidP="00295140">
      <w:pPr>
        <w:rPr>
          <w:szCs w:val="22"/>
        </w:rPr>
      </w:pPr>
      <w:r>
        <w:rPr>
          <w:szCs w:val="22"/>
        </w:rPr>
        <w:t>Ps</w:t>
      </w:r>
      <w:r w:rsidR="007222A6">
        <w:rPr>
          <w:szCs w:val="22"/>
        </w:rPr>
        <w:t>y</w:t>
      </w:r>
      <w:r>
        <w:rPr>
          <w:szCs w:val="22"/>
        </w:rPr>
        <w:t>:</w:t>
      </w:r>
      <w:bookmarkStart w:id="0" w:name="_Hlk173167871"/>
    </w:p>
    <w:p w14:paraId="380DE094" w14:textId="77777777" w:rsidR="005758B3" w:rsidRPr="001E1F22" w:rsidRDefault="005758B3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45C76" w14:paraId="0C72C79C" w14:textId="77777777" w:rsidTr="00617B81">
        <w:tc>
          <w:tcPr>
            <w:tcW w:w="1957" w:type="pct"/>
          </w:tcPr>
          <w:p w14:paraId="7C917EFA" w14:textId="77777777" w:rsidR="00082200" w:rsidRPr="001E1F22" w:rsidRDefault="00A56297" w:rsidP="005758B3">
            <w:pPr>
              <w:rPr>
                <w:szCs w:val="22"/>
              </w:rPr>
            </w:pPr>
            <w:r w:rsidRPr="001E1F22">
              <w:t>Zriedkavé</w:t>
            </w:r>
          </w:p>
          <w:p w14:paraId="74C13168" w14:textId="42E5BA0C" w:rsidR="00295140" w:rsidRPr="001E1F22" w:rsidRDefault="00A56297" w:rsidP="005758B3">
            <w:pPr>
              <w:rPr>
                <w:szCs w:val="22"/>
              </w:rPr>
            </w:pPr>
            <w:r w:rsidRPr="001E1F22">
              <w:t>(</w:t>
            </w:r>
            <w:r w:rsidR="007222A6" w:rsidRPr="001E1F22">
              <w:t>1</w:t>
            </w:r>
            <w:r w:rsidR="007222A6">
              <w:t xml:space="preserve"> až </w:t>
            </w:r>
            <w:r w:rsidR="007222A6" w:rsidRPr="001E1F22">
              <w:t>10</w:t>
            </w:r>
            <w:r w:rsidR="007222A6">
              <w:t xml:space="preserve"> zvierat/</w:t>
            </w:r>
            <w:r w:rsidR="007222A6" w:rsidRPr="001E1F22">
              <w:t>10 000 liečených zvierat</w:t>
            </w:r>
            <w:r w:rsidRPr="001E1F22">
              <w:t>):</w:t>
            </w:r>
          </w:p>
        </w:tc>
        <w:tc>
          <w:tcPr>
            <w:tcW w:w="3043" w:type="pct"/>
          </w:tcPr>
          <w:p w14:paraId="7CEDAD23" w14:textId="77777777" w:rsidR="005758B3" w:rsidRDefault="005758B3" w:rsidP="005758B3">
            <w:pPr>
              <w:rPr>
                <w:iCs/>
                <w:szCs w:val="22"/>
              </w:rPr>
            </w:pPr>
            <w:r w:rsidRPr="005758B3">
              <w:rPr>
                <w:iCs/>
                <w:szCs w:val="22"/>
              </w:rPr>
              <w:t xml:space="preserve">Zvýšená srdcová frekvencia </w:t>
            </w:r>
            <w:proofErr w:type="spellStart"/>
            <w:r w:rsidRPr="005758B3">
              <w:rPr>
                <w:iCs/>
                <w:szCs w:val="22"/>
                <w:vertAlign w:val="superscript"/>
              </w:rPr>
              <w:t>a,b</w:t>
            </w:r>
            <w:proofErr w:type="spellEnd"/>
            <w:r w:rsidRPr="005758B3">
              <w:rPr>
                <w:iCs/>
                <w:szCs w:val="22"/>
              </w:rPr>
              <w:t xml:space="preserve">; </w:t>
            </w:r>
          </w:p>
          <w:p w14:paraId="49C493D3" w14:textId="1CF5A2C1" w:rsidR="005758B3" w:rsidRDefault="005758B3" w:rsidP="005758B3">
            <w:pPr>
              <w:rPr>
                <w:iCs/>
                <w:szCs w:val="22"/>
              </w:rPr>
            </w:pPr>
            <w:proofErr w:type="spellStart"/>
            <w:r w:rsidRPr="005758B3">
              <w:rPr>
                <w:iCs/>
                <w:szCs w:val="22"/>
              </w:rPr>
              <w:t>vracanie</w:t>
            </w:r>
            <w:r w:rsidRPr="005758B3">
              <w:rPr>
                <w:iCs/>
                <w:szCs w:val="22"/>
                <w:vertAlign w:val="superscript"/>
              </w:rPr>
              <w:t>b</w:t>
            </w:r>
            <w:proofErr w:type="spellEnd"/>
            <w:r w:rsidRPr="005758B3">
              <w:rPr>
                <w:iCs/>
                <w:szCs w:val="22"/>
              </w:rPr>
              <w:t xml:space="preserve">, </w:t>
            </w:r>
            <w:proofErr w:type="spellStart"/>
            <w:r w:rsidRPr="005758B3">
              <w:rPr>
                <w:iCs/>
                <w:szCs w:val="22"/>
              </w:rPr>
              <w:t>hnačka</w:t>
            </w:r>
            <w:r w:rsidRPr="005758B3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5758B3">
              <w:rPr>
                <w:iCs/>
                <w:szCs w:val="22"/>
              </w:rPr>
              <w:t xml:space="preserve">; </w:t>
            </w:r>
          </w:p>
          <w:p w14:paraId="4ADC2EA1" w14:textId="1F48EE5E" w:rsidR="005758B3" w:rsidRDefault="005758B3" w:rsidP="005758B3">
            <w:pPr>
              <w:rPr>
                <w:iCs/>
                <w:szCs w:val="22"/>
              </w:rPr>
            </w:pPr>
            <w:proofErr w:type="spellStart"/>
            <w:r w:rsidRPr="005758B3">
              <w:rPr>
                <w:iCs/>
                <w:szCs w:val="22"/>
              </w:rPr>
              <w:t>anorexia</w:t>
            </w:r>
            <w:r w:rsidRPr="005758B3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5758B3">
              <w:rPr>
                <w:iCs/>
                <w:szCs w:val="22"/>
              </w:rPr>
              <w:t xml:space="preserve">, </w:t>
            </w:r>
            <w:proofErr w:type="spellStart"/>
            <w:r w:rsidRPr="005758B3">
              <w:rPr>
                <w:iCs/>
                <w:szCs w:val="22"/>
              </w:rPr>
              <w:t>letargia</w:t>
            </w:r>
            <w:r w:rsidRPr="005758B3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5758B3">
              <w:rPr>
                <w:iCs/>
                <w:szCs w:val="22"/>
              </w:rPr>
              <w:t xml:space="preserve">; </w:t>
            </w:r>
          </w:p>
          <w:p w14:paraId="329154E6" w14:textId="1567D17C" w:rsidR="00295140" w:rsidRPr="001E1F22" w:rsidRDefault="005758B3" w:rsidP="005758B3">
            <w:pPr>
              <w:rPr>
                <w:iCs/>
                <w:szCs w:val="22"/>
              </w:rPr>
            </w:pPr>
            <w:r w:rsidRPr="005758B3">
              <w:rPr>
                <w:iCs/>
                <w:szCs w:val="22"/>
              </w:rPr>
              <w:t xml:space="preserve">porucha srdcovej </w:t>
            </w:r>
            <w:proofErr w:type="spellStart"/>
            <w:r w:rsidRPr="005758B3">
              <w:rPr>
                <w:iCs/>
                <w:szCs w:val="22"/>
              </w:rPr>
              <w:t>chlopne</w:t>
            </w:r>
            <w:r w:rsidRPr="005758B3">
              <w:rPr>
                <w:iCs/>
                <w:szCs w:val="22"/>
                <w:vertAlign w:val="superscript"/>
              </w:rPr>
              <w:t>d</w:t>
            </w:r>
            <w:proofErr w:type="spellEnd"/>
            <w:r w:rsidRPr="005758B3">
              <w:rPr>
                <w:iCs/>
                <w:szCs w:val="22"/>
              </w:rPr>
              <w:t>.</w:t>
            </w:r>
          </w:p>
        </w:tc>
      </w:tr>
      <w:tr w:rsidR="00A45C76" w14:paraId="11755D43" w14:textId="77777777" w:rsidTr="00617B81">
        <w:tc>
          <w:tcPr>
            <w:tcW w:w="1957" w:type="pct"/>
          </w:tcPr>
          <w:p w14:paraId="2A606D29" w14:textId="77777777" w:rsidR="00295140" w:rsidRPr="001E1F22" w:rsidRDefault="00A56297" w:rsidP="00617B81">
            <w:pPr>
              <w:spacing w:before="60" w:after="60"/>
              <w:rPr>
                <w:szCs w:val="22"/>
              </w:rPr>
            </w:pPr>
            <w:r w:rsidRPr="001E1F22">
              <w:t>Veľmi zriedkavé</w:t>
            </w:r>
          </w:p>
          <w:p w14:paraId="50488E4B" w14:textId="77FC4FFE" w:rsidR="00295140" w:rsidRPr="001E1F22" w:rsidRDefault="007222A6" w:rsidP="00617B81">
            <w:pPr>
              <w:spacing w:before="60" w:after="60"/>
              <w:rPr>
                <w:szCs w:val="22"/>
              </w:rPr>
            </w:pPr>
            <w:r w:rsidRPr="001E1F22">
              <w:t>(</w:t>
            </w:r>
            <w:r>
              <w:t xml:space="preserve">&lt; </w:t>
            </w:r>
            <w:r w:rsidRPr="001E1F22">
              <w:t>1</w:t>
            </w:r>
            <w:r>
              <w:t xml:space="preserve"> zviera/</w:t>
            </w:r>
            <w:r w:rsidRPr="001E1F22">
              <w:t>10 000 liečených zvierat, vrátane ojedinelých hlásení</w:t>
            </w:r>
            <w:r w:rsidR="00A56297" w:rsidRPr="001E1F22">
              <w:t>):</w:t>
            </w:r>
          </w:p>
        </w:tc>
        <w:tc>
          <w:tcPr>
            <w:tcW w:w="3043" w:type="pct"/>
            <w:hideMark/>
          </w:tcPr>
          <w:p w14:paraId="0A87A944" w14:textId="318B273A" w:rsidR="00295140" w:rsidRPr="001E1F22" w:rsidRDefault="007222A6" w:rsidP="007222A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5758B3">
              <w:rPr>
                <w:iCs/>
                <w:szCs w:val="22"/>
              </w:rPr>
              <w:t>Petechi</w:t>
            </w:r>
            <w:r>
              <w:rPr>
                <w:iCs/>
                <w:szCs w:val="22"/>
              </w:rPr>
              <w:t>e</w:t>
            </w:r>
            <w:proofErr w:type="spellEnd"/>
            <w:r w:rsidRPr="005758B3">
              <w:rPr>
                <w:iCs/>
                <w:szCs w:val="22"/>
              </w:rPr>
              <w:t xml:space="preserve"> </w:t>
            </w:r>
            <w:r w:rsidR="005758B3" w:rsidRPr="005758B3">
              <w:rPr>
                <w:iCs/>
                <w:szCs w:val="22"/>
              </w:rPr>
              <w:t xml:space="preserve">na </w:t>
            </w:r>
            <w:proofErr w:type="spellStart"/>
            <w:r w:rsidR="005758B3" w:rsidRPr="005758B3">
              <w:rPr>
                <w:iCs/>
                <w:szCs w:val="22"/>
              </w:rPr>
              <w:t>sliznici</w:t>
            </w:r>
            <w:r w:rsidR="00A01367" w:rsidRPr="00A01367">
              <w:rPr>
                <w:iCs/>
                <w:szCs w:val="22"/>
                <w:vertAlign w:val="superscript"/>
              </w:rPr>
              <w:t>e</w:t>
            </w:r>
            <w:proofErr w:type="spellEnd"/>
            <w:r w:rsidR="005758B3" w:rsidRPr="005758B3">
              <w:rPr>
                <w:iCs/>
                <w:szCs w:val="22"/>
              </w:rPr>
              <w:t xml:space="preserve">, </w:t>
            </w:r>
            <w:r w:rsidRPr="00FC3981">
              <w:rPr>
                <w:iCs/>
                <w:szCs w:val="22"/>
              </w:rPr>
              <w:t xml:space="preserve">Kožné (podkožné) </w:t>
            </w:r>
            <w:proofErr w:type="spellStart"/>
            <w:r w:rsidRPr="00FC3981">
              <w:rPr>
                <w:iCs/>
                <w:szCs w:val="22"/>
              </w:rPr>
              <w:t>hemorágie</w:t>
            </w:r>
            <w:proofErr w:type="spellEnd"/>
            <w:r w:rsidRPr="00FC3981" w:rsidDel="00FC3981">
              <w:rPr>
                <w:iCs/>
                <w:szCs w:val="22"/>
              </w:rPr>
              <w:t xml:space="preserve"> </w:t>
            </w:r>
            <w:r w:rsidR="00A01367" w:rsidRPr="00A01367">
              <w:rPr>
                <w:iCs/>
                <w:szCs w:val="22"/>
                <w:vertAlign w:val="superscript"/>
              </w:rPr>
              <w:t>e</w:t>
            </w:r>
          </w:p>
        </w:tc>
      </w:tr>
    </w:tbl>
    <w:p w14:paraId="5E8798B9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5D0FF5F" w14:textId="77777777" w:rsidR="00396DF3" w:rsidRDefault="00396DF3" w:rsidP="00396DF3">
      <w:bookmarkStart w:id="1" w:name="_Hlk66891708"/>
      <w:r w:rsidRPr="00396DF3">
        <w:rPr>
          <w:vertAlign w:val="superscript"/>
        </w:rPr>
        <w:t>a</w:t>
      </w:r>
      <w:r>
        <w:t xml:space="preserve"> mierny pozitívne </w:t>
      </w:r>
      <w:proofErr w:type="spellStart"/>
      <w:r>
        <w:t>chronotropný</w:t>
      </w:r>
      <w:proofErr w:type="spellEnd"/>
      <w:r>
        <w:t xml:space="preserve"> účinok.</w:t>
      </w:r>
    </w:p>
    <w:p w14:paraId="2DE1AE30" w14:textId="77777777" w:rsidR="00396DF3" w:rsidRDefault="00396DF3" w:rsidP="00396DF3">
      <w:r w:rsidRPr="00396DF3">
        <w:rPr>
          <w:vertAlign w:val="superscript"/>
        </w:rPr>
        <w:t>b</w:t>
      </w:r>
      <w:r>
        <w:t xml:space="preserve"> tieto účinky závisia od dávky a dá sa im vyhnúť znížením dávky.</w:t>
      </w:r>
    </w:p>
    <w:p w14:paraId="45E436A3" w14:textId="77777777" w:rsidR="00396DF3" w:rsidRDefault="00396DF3" w:rsidP="00396DF3">
      <w:r w:rsidRPr="00396DF3">
        <w:rPr>
          <w:vertAlign w:val="superscript"/>
        </w:rPr>
        <w:t>c</w:t>
      </w:r>
      <w:r>
        <w:t xml:space="preserve"> prechodné.</w:t>
      </w:r>
    </w:p>
    <w:p w14:paraId="5F10E4D4" w14:textId="5E608AC4" w:rsidR="00396DF3" w:rsidRDefault="00396DF3" w:rsidP="00396DF3">
      <w:r w:rsidRPr="00396DF3">
        <w:rPr>
          <w:vertAlign w:val="superscript"/>
        </w:rPr>
        <w:t>d</w:t>
      </w:r>
      <w:r>
        <w:t xml:space="preserve"> počas chronickej liečby </w:t>
      </w:r>
      <w:proofErr w:type="spellStart"/>
      <w:r>
        <w:t>pimobendanom</w:t>
      </w:r>
      <w:proofErr w:type="spellEnd"/>
      <w:r>
        <w:t xml:space="preserve"> </w:t>
      </w:r>
      <w:r w:rsidR="007222A6">
        <w:t xml:space="preserve">pri psoch </w:t>
      </w:r>
      <w:r>
        <w:t xml:space="preserve">s ochorením </w:t>
      </w:r>
      <w:proofErr w:type="spellStart"/>
      <w:r>
        <w:t>mitrálnej</w:t>
      </w:r>
      <w:proofErr w:type="spellEnd"/>
      <w:r>
        <w:t xml:space="preserve"> chlopne bolo pozorované zvýšenie </w:t>
      </w:r>
      <w:proofErr w:type="spellStart"/>
      <w:r>
        <w:t>nedomykavosti</w:t>
      </w:r>
      <w:proofErr w:type="spellEnd"/>
      <w:r>
        <w:t xml:space="preserve"> </w:t>
      </w:r>
      <w:proofErr w:type="spellStart"/>
      <w:r>
        <w:t>mitrálnej</w:t>
      </w:r>
      <w:proofErr w:type="spellEnd"/>
      <w:r>
        <w:t xml:space="preserve"> chlopne.</w:t>
      </w:r>
    </w:p>
    <w:p w14:paraId="33471AB8" w14:textId="38B86130" w:rsidR="00396DF3" w:rsidRDefault="00396DF3" w:rsidP="00396DF3">
      <w:r w:rsidRPr="00396DF3">
        <w:rPr>
          <w:vertAlign w:val="superscript"/>
        </w:rPr>
        <w:t>e</w:t>
      </w:r>
      <w:r>
        <w:t xml:space="preserve"> tieto príznaky účinkov na primárnu </w:t>
      </w:r>
      <w:proofErr w:type="spellStart"/>
      <w:r>
        <w:t>hemostázu</w:t>
      </w:r>
      <w:proofErr w:type="spellEnd"/>
      <w:r>
        <w:t xml:space="preserve"> zmiznú po </w:t>
      </w:r>
      <w:r w:rsidR="007222A6" w:rsidRPr="00F952AF">
        <w:t>vysadení</w:t>
      </w:r>
      <w:r w:rsidR="007222A6" w:rsidDel="007222A6">
        <w:t xml:space="preserve"> </w:t>
      </w:r>
      <w:r>
        <w:t>liečby.</w:t>
      </w:r>
    </w:p>
    <w:p w14:paraId="1BFB5E41" w14:textId="77777777" w:rsidR="00396DF3" w:rsidRDefault="00396DF3" w:rsidP="00247A48"/>
    <w:bookmarkEnd w:id="0"/>
    <w:p w14:paraId="12FAD2B1" w14:textId="7B795379" w:rsidR="00247A48" w:rsidRPr="001E1F22" w:rsidRDefault="00A56297" w:rsidP="00396DF3">
      <w:pPr>
        <w:jc w:val="both"/>
        <w:rPr>
          <w:szCs w:val="22"/>
        </w:rPr>
      </w:pPr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</w:t>
      </w:r>
      <w:r w:rsidR="00396DF3">
        <w:t> </w:t>
      </w:r>
      <w:r w:rsidRPr="001E1F22">
        <w:t>registrácii</w:t>
      </w:r>
      <w:r w:rsidR="00396DF3">
        <w:t>,</w:t>
      </w:r>
      <w:r w:rsidRPr="001E1F22">
        <w:t xml:space="preserve">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</w:t>
      </w:r>
      <w:r w:rsidR="00235A3A">
        <w:t xml:space="preserve"> v</w:t>
      </w:r>
      <w:r w:rsidRPr="001E1F22">
        <w:t xml:space="preserve">  </w:t>
      </w:r>
      <w:r w:rsidR="00C028B4">
        <w:t xml:space="preserve"> </w:t>
      </w:r>
      <w:r w:rsidRPr="001E1F22">
        <w:t>písomnej informáci</w:t>
      </w:r>
      <w:r w:rsidR="00A6528A">
        <w:t>i</w:t>
      </w:r>
      <w:r w:rsidRPr="001E1F22">
        <w:t xml:space="preserve"> pre používateľov.</w:t>
      </w:r>
    </w:p>
    <w:bookmarkEnd w:id="1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A56297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CE2163D" w:rsidR="00C114FF" w:rsidRPr="001E1F22" w:rsidRDefault="00A56297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311B5E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533A1207" w14:textId="77777777" w:rsidR="00092A37" w:rsidRPr="001E1F22" w:rsidRDefault="00092A37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606650" w14:textId="1BFB0CBE" w:rsidR="007222A6" w:rsidRDefault="00721B07" w:rsidP="007222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21B07">
        <w:rPr>
          <w:szCs w:val="22"/>
        </w:rPr>
        <w:t xml:space="preserve">Laboratórne štúdie </w:t>
      </w:r>
      <w:r w:rsidR="00235A3A">
        <w:rPr>
          <w:szCs w:val="22"/>
        </w:rPr>
        <w:t>pri</w:t>
      </w:r>
      <w:r w:rsidR="00235A3A" w:rsidRPr="00721B07">
        <w:rPr>
          <w:szCs w:val="22"/>
        </w:rPr>
        <w:t xml:space="preserve"> </w:t>
      </w:r>
      <w:r w:rsidRPr="00721B07">
        <w:rPr>
          <w:szCs w:val="22"/>
        </w:rPr>
        <w:t xml:space="preserve">potkanoch a králikoch nepreukázali žiadne </w:t>
      </w:r>
      <w:proofErr w:type="spellStart"/>
      <w:r w:rsidR="007222A6" w:rsidRPr="00721B07">
        <w:rPr>
          <w:szCs w:val="22"/>
        </w:rPr>
        <w:t>teratogénn</w:t>
      </w:r>
      <w:r w:rsidR="007222A6">
        <w:rPr>
          <w:szCs w:val="22"/>
        </w:rPr>
        <w:t>e</w:t>
      </w:r>
      <w:proofErr w:type="spellEnd"/>
      <w:r w:rsidR="007222A6" w:rsidRPr="00721B07">
        <w:rPr>
          <w:szCs w:val="22"/>
        </w:rPr>
        <w:t xml:space="preserve"> </w:t>
      </w:r>
      <w:r w:rsidRPr="00721B07">
        <w:rPr>
          <w:szCs w:val="22"/>
        </w:rPr>
        <w:t xml:space="preserve">alebo </w:t>
      </w:r>
      <w:proofErr w:type="spellStart"/>
      <w:r w:rsidR="007222A6" w:rsidRPr="00721B07">
        <w:rPr>
          <w:szCs w:val="22"/>
        </w:rPr>
        <w:t>fetotoxick</w:t>
      </w:r>
      <w:r w:rsidR="007222A6">
        <w:rPr>
          <w:szCs w:val="22"/>
        </w:rPr>
        <w:t>é</w:t>
      </w:r>
      <w:proofErr w:type="spellEnd"/>
      <w:r w:rsidR="007222A6" w:rsidRPr="00721B07">
        <w:rPr>
          <w:szCs w:val="22"/>
        </w:rPr>
        <w:t xml:space="preserve"> účink</w:t>
      </w:r>
      <w:r w:rsidR="007222A6">
        <w:rPr>
          <w:szCs w:val="22"/>
        </w:rPr>
        <w:t>y</w:t>
      </w:r>
      <w:r w:rsidRPr="00721B07">
        <w:rPr>
          <w:szCs w:val="22"/>
        </w:rPr>
        <w:t xml:space="preserve">. Tieto štúdie však preukázali </w:t>
      </w:r>
      <w:proofErr w:type="spellStart"/>
      <w:r w:rsidRPr="00721B07">
        <w:rPr>
          <w:szCs w:val="22"/>
        </w:rPr>
        <w:t>matern</w:t>
      </w:r>
      <w:r w:rsidR="007222A6">
        <w:rPr>
          <w:szCs w:val="22"/>
        </w:rPr>
        <w:t>otoxické</w:t>
      </w:r>
      <w:proofErr w:type="spellEnd"/>
      <w:r w:rsidRPr="00721B07">
        <w:rPr>
          <w:szCs w:val="22"/>
        </w:rPr>
        <w:t xml:space="preserve"> a </w:t>
      </w:r>
      <w:proofErr w:type="spellStart"/>
      <w:r w:rsidRPr="00721B07">
        <w:rPr>
          <w:szCs w:val="22"/>
        </w:rPr>
        <w:t>embryotoxické</w:t>
      </w:r>
      <w:proofErr w:type="spellEnd"/>
      <w:r w:rsidRPr="00721B07">
        <w:rPr>
          <w:szCs w:val="22"/>
        </w:rPr>
        <w:t xml:space="preserve"> účinky pri vysokých dávkach a tiež </w:t>
      </w:r>
      <w:r w:rsidR="00235A3A">
        <w:rPr>
          <w:szCs w:val="22"/>
        </w:rPr>
        <w:t>pre</w:t>
      </w:r>
      <w:r w:rsidRPr="00721B07">
        <w:rPr>
          <w:szCs w:val="22"/>
        </w:rPr>
        <w:t xml:space="preserve">ukázali, že sa </w:t>
      </w:r>
      <w:proofErr w:type="spellStart"/>
      <w:r w:rsidRPr="00721B07">
        <w:rPr>
          <w:szCs w:val="22"/>
        </w:rPr>
        <w:t>pimobendan</w:t>
      </w:r>
      <w:proofErr w:type="spellEnd"/>
      <w:r w:rsidRPr="00721B07">
        <w:rPr>
          <w:szCs w:val="22"/>
        </w:rPr>
        <w:t xml:space="preserve"> vylučuje do mlieka. Bezpečnosť veterinárneho lieku nebola </w:t>
      </w:r>
      <w:r w:rsidR="007222A6">
        <w:rPr>
          <w:szCs w:val="22"/>
        </w:rPr>
        <w:lastRenderedPageBreak/>
        <w:t xml:space="preserve">skúmaná pri </w:t>
      </w:r>
      <w:r w:rsidRPr="00721B07">
        <w:rPr>
          <w:szCs w:val="22"/>
        </w:rPr>
        <w:t xml:space="preserve">gravidných alebo dojčiacich </w:t>
      </w:r>
      <w:r w:rsidR="007222A6" w:rsidRPr="00721B07">
        <w:rPr>
          <w:szCs w:val="22"/>
        </w:rPr>
        <w:t>s</w:t>
      </w:r>
      <w:r w:rsidR="007222A6">
        <w:rPr>
          <w:szCs w:val="22"/>
        </w:rPr>
        <w:t>ukách</w:t>
      </w:r>
      <w:r w:rsidR="00A6528A">
        <w:rPr>
          <w:szCs w:val="22"/>
        </w:rPr>
        <w:t xml:space="preserve">. </w:t>
      </w:r>
      <w:r w:rsidR="007222A6">
        <w:rPr>
          <w:szCs w:val="22"/>
        </w:rPr>
        <w:t xml:space="preserve">Použiť len po zhodnotení prínosu/rizika zodpovedným veterinárnym lekárom. </w:t>
      </w:r>
    </w:p>
    <w:p w14:paraId="604BB7DE" w14:textId="77777777" w:rsidR="00721B07" w:rsidRPr="001E1F22" w:rsidRDefault="00721B07" w:rsidP="007222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8FD0D0F" w14:textId="25A8BD0D" w:rsidR="00C114FF" w:rsidRPr="001E1F22" w:rsidRDefault="00A56297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88CB321" w14:textId="026C2459" w:rsidR="00FB2886" w:rsidRDefault="001B651B" w:rsidP="001B651B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51B">
        <w:rPr>
          <w:szCs w:val="22"/>
        </w:rPr>
        <w:t xml:space="preserve">Vo farmakologických štúdiách nebola zistená žiadna interakcia medzi srdcovým </w:t>
      </w:r>
      <w:proofErr w:type="spellStart"/>
      <w:r w:rsidRPr="001B651B">
        <w:rPr>
          <w:szCs w:val="22"/>
        </w:rPr>
        <w:t>glykozidom</w:t>
      </w:r>
      <w:proofErr w:type="spellEnd"/>
      <w:r w:rsidRPr="001B651B">
        <w:rPr>
          <w:szCs w:val="22"/>
        </w:rPr>
        <w:t xml:space="preserve"> </w:t>
      </w:r>
      <w:proofErr w:type="spellStart"/>
      <w:r w:rsidRPr="001B651B">
        <w:rPr>
          <w:szCs w:val="22"/>
        </w:rPr>
        <w:t>strofantínom</w:t>
      </w:r>
      <w:proofErr w:type="spellEnd"/>
      <w:r w:rsidRPr="001B651B">
        <w:rPr>
          <w:szCs w:val="22"/>
        </w:rPr>
        <w:t xml:space="preserve"> a </w:t>
      </w:r>
      <w:proofErr w:type="spellStart"/>
      <w:r w:rsidRPr="001B651B">
        <w:rPr>
          <w:szCs w:val="22"/>
        </w:rPr>
        <w:t>pimobendanom</w:t>
      </w:r>
      <w:proofErr w:type="spellEnd"/>
      <w:r w:rsidRPr="001B651B">
        <w:rPr>
          <w:szCs w:val="22"/>
        </w:rPr>
        <w:t xml:space="preserve">. Zvýšenie </w:t>
      </w:r>
      <w:proofErr w:type="spellStart"/>
      <w:r w:rsidRPr="001B651B">
        <w:rPr>
          <w:szCs w:val="22"/>
        </w:rPr>
        <w:t>kontraktility</w:t>
      </w:r>
      <w:proofErr w:type="spellEnd"/>
      <w:r w:rsidRPr="001B651B">
        <w:rPr>
          <w:szCs w:val="22"/>
        </w:rPr>
        <w:t xml:space="preserve"> srdca spôsobené </w:t>
      </w:r>
      <w:proofErr w:type="spellStart"/>
      <w:r w:rsidRPr="001B651B">
        <w:rPr>
          <w:szCs w:val="22"/>
        </w:rPr>
        <w:t>pimobendanom</w:t>
      </w:r>
      <w:proofErr w:type="spellEnd"/>
      <w:r w:rsidRPr="001B651B">
        <w:rPr>
          <w:szCs w:val="22"/>
        </w:rPr>
        <w:t xml:space="preserve"> je zoslabené prítomnosťou antagonistov </w:t>
      </w:r>
      <w:proofErr w:type="spellStart"/>
      <w:r w:rsidRPr="001B651B">
        <w:rPr>
          <w:szCs w:val="22"/>
        </w:rPr>
        <w:t>calcia</w:t>
      </w:r>
      <w:proofErr w:type="spellEnd"/>
      <w:r w:rsidRPr="001B651B">
        <w:rPr>
          <w:szCs w:val="22"/>
        </w:rPr>
        <w:t xml:space="preserve">, </w:t>
      </w:r>
      <w:proofErr w:type="spellStart"/>
      <w:r w:rsidRPr="001B651B">
        <w:rPr>
          <w:szCs w:val="22"/>
        </w:rPr>
        <w:t>verapamilu</w:t>
      </w:r>
      <w:proofErr w:type="spellEnd"/>
      <w:r w:rsidRPr="001B651B">
        <w:rPr>
          <w:szCs w:val="22"/>
        </w:rPr>
        <w:t xml:space="preserve"> a </w:t>
      </w:r>
      <w:proofErr w:type="spellStart"/>
      <w:r w:rsidRPr="001B651B">
        <w:rPr>
          <w:szCs w:val="22"/>
        </w:rPr>
        <w:t>diltiazemu</w:t>
      </w:r>
      <w:proofErr w:type="spellEnd"/>
      <w:r w:rsidRPr="001B651B">
        <w:rPr>
          <w:szCs w:val="22"/>
        </w:rPr>
        <w:t xml:space="preserve"> a </w:t>
      </w:r>
      <w:proofErr w:type="spellStart"/>
      <w:r w:rsidRPr="001B651B">
        <w:rPr>
          <w:szCs w:val="22"/>
        </w:rPr>
        <w:t>β-antagonistov</w:t>
      </w:r>
      <w:proofErr w:type="spellEnd"/>
      <w:r w:rsidRPr="001B651B">
        <w:rPr>
          <w:szCs w:val="22"/>
        </w:rPr>
        <w:t xml:space="preserve"> </w:t>
      </w:r>
      <w:proofErr w:type="spellStart"/>
      <w:r w:rsidRPr="001B651B">
        <w:rPr>
          <w:szCs w:val="22"/>
        </w:rPr>
        <w:t>propranololu</w:t>
      </w:r>
      <w:proofErr w:type="spellEnd"/>
      <w:r w:rsidRPr="001B651B">
        <w:rPr>
          <w:szCs w:val="22"/>
        </w:rPr>
        <w:t>.</w:t>
      </w:r>
    </w:p>
    <w:p w14:paraId="78844556" w14:textId="77777777" w:rsidR="00A6528A" w:rsidRPr="001E1F22" w:rsidRDefault="00A6528A" w:rsidP="001B651B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6613E8D" w14:textId="77777777" w:rsidR="00C114FF" w:rsidRPr="001E1F22" w:rsidRDefault="00A56297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58C845" w14:textId="4A4A09E3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 xml:space="preserve">Perorálne </w:t>
      </w:r>
      <w:r w:rsidR="007222A6">
        <w:rPr>
          <w:szCs w:val="22"/>
        </w:rPr>
        <w:t>použitie</w:t>
      </w:r>
      <w:r w:rsidRPr="009524A0">
        <w:rPr>
          <w:szCs w:val="22"/>
        </w:rPr>
        <w:t>.</w:t>
      </w:r>
    </w:p>
    <w:p w14:paraId="1F07D3E4" w14:textId="41EC954E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 xml:space="preserve">Neprekračujte odporúčané dávkovanie. </w:t>
      </w:r>
      <w:r w:rsidR="007222A6">
        <w:rPr>
          <w:szCs w:val="22"/>
        </w:rPr>
        <w:t>Na zaistenie podania správnej dávky je potrebné čo najpresnejšie stanoviť živú hmotnosť.</w:t>
      </w:r>
      <w:r w:rsidRPr="009524A0">
        <w:rPr>
          <w:szCs w:val="22"/>
        </w:rPr>
        <w:t xml:space="preserve"> Veterinárny liek sa musí podávať perorálne v rozmedzí dávok 0,2 mg až 0,6 mg </w:t>
      </w:r>
      <w:proofErr w:type="spellStart"/>
      <w:r w:rsidRPr="009524A0">
        <w:rPr>
          <w:szCs w:val="22"/>
        </w:rPr>
        <w:t>pimobendanu</w:t>
      </w:r>
      <w:proofErr w:type="spellEnd"/>
      <w:r w:rsidRPr="009524A0">
        <w:rPr>
          <w:szCs w:val="22"/>
        </w:rPr>
        <w:t>/</w:t>
      </w:r>
      <w:r w:rsidR="00235A3A" w:rsidRPr="00235A3A">
        <w:rPr>
          <w:szCs w:val="22"/>
        </w:rPr>
        <w:t xml:space="preserve"> </w:t>
      </w:r>
      <w:r w:rsidR="00235A3A" w:rsidRPr="009524A0">
        <w:rPr>
          <w:szCs w:val="22"/>
        </w:rPr>
        <w:t xml:space="preserve">kg </w:t>
      </w:r>
      <w:proofErr w:type="spellStart"/>
      <w:r w:rsidR="00235A3A" w:rsidRPr="009524A0">
        <w:rPr>
          <w:szCs w:val="22"/>
        </w:rPr>
        <w:t>ž.hm</w:t>
      </w:r>
      <w:proofErr w:type="spellEnd"/>
      <w:r w:rsidR="00235A3A" w:rsidRPr="009524A0" w:rsidDel="00235A3A">
        <w:rPr>
          <w:szCs w:val="22"/>
        </w:rPr>
        <w:t xml:space="preserve"> </w:t>
      </w:r>
      <w:r w:rsidRPr="009524A0">
        <w:rPr>
          <w:szCs w:val="22"/>
        </w:rPr>
        <w:t xml:space="preserve">/deň. Odporúčaná denná dávka je 0,5 mg/kg </w:t>
      </w:r>
      <w:proofErr w:type="spellStart"/>
      <w:r w:rsidRPr="009524A0">
        <w:rPr>
          <w:szCs w:val="22"/>
        </w:rPr>
        <w:t>ž.hm</w:t>
      </w:r>
      <w:proofErr w:type="spellEnd"/>
      <w:r w:rsidRPr="009524A0">
        <w:rPr>
          <w:szCs w:val="22"/>
        </w:rPr>
        <w:t xml:space="preserve">., rozdelená do dvoch denných dávok (každá 0,25 mg/kg </w:t>
      </w:r>
      <w:proofErr w:type="spellStart"/>
      <w:r w:rsidRPr="009524A0">
        <w:rPr>
          <w:szCs w:val="22"/>
        </w:rPr>
        <w:t>ž.hm</w:t>
      </w:r>
      <w:proofErr w:type="spellEnd"/>
      <w:r w:rsidRPr="009524A0">
        <w:rPr>
          <w:szCs w:val="22"/>
        </w:rPr>
        <w:t>.): polovica dávky ráno a druhá polovica dávky asi o 12 hodín neskôr.</w:t>
      </w:r>
    </w:p>
    <w:p w14:paraId="0A588DA0" w14:textId="77777777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023DE4A8" w14:textId="77777777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>Každá dávka sa musí podať približne 1 hodinu pred kŕmením. Pre presné dávkovanie podľa telesnej hmotnosti je možné žuvaciu tabletu rozdeliť pozdĺž vyznačenej ryhy.</w:t>
      </w:r>
    </w:p>
    <w:p w14:paraId="1B79B6FB" w14:textId="77777777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08854EB6" w14:textId="276D8CA3" w:rsidR="00247A48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>Pre správne podanie sa odporúča nasledujúca dávkovacia schéma:</w:t>
      </w:r>
    </w:p>
    <w:p w14:paraId="44022121" w14:textId="77777777" w:rsid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Mriekatabuky"/>
        <w:tblW w:w="0" w:type="auto"/>
        <w:tblInd w:w="567" w:type="dxa"/>
        <w:tblLook w:val="04A0" w:firstRow="1" w:lastRow="0" w:firstColumn="1" w:lastColumn="0" w:noHBand="0" w:noVBand="1"/>
      </w:tblPr>
      <w:tblGrid>
        <w:gridCol w:w="1536"/>
        <w:gridCol w:w="524"/>
        <w:gridCol w:w="524"/>
        <w:gridCol w:w="525"/>
        <w:gridCol w:w="477"/>
        <w:gridCol w:w="1227"/>
        <w:gridCol w:w="1227"/>
        <w:gridCol w:w="1227"/>
        <w:gridCol w:w="1227"/>
      </w:tblGrid>
      <w:tr w:rsidR="0083584C" w14:paraId="29B678E8" w14:textId="77777777" w:rsidTr="007222A6">
        <w:tc>
          <w:tcPr>
            <w:tcW w:w="8494" w:type="dxa"/>
            <w:gridSpan w:val="9"/>
          </w:tcPr>
          <w:p w14:paraId="760E9D53" w14:textId="7FDE5206" w:rsidR="0083584C" w:rsidRPr="008C1528" w:rsidRDefault="0083584C" w:rsidP="007222A6">
            <w:pPr>
              <w:pStyle w:val="Style1"/>
              <w:ind w:left="0" w:firstLine="0"/>
              <w:rPr>
                <w:bCs/>
                <w:szCs w:val="20"/>
              </w:rPr>
            </w:pPr>
            <w:r w:rsidRPr="0083584C">
              <w:rPr>
                <w:bCs/>
                <w:szCs w:val="20"/>
              </w:rPr>
              <w:t xml:space="preserve">Približná dávka sa má opakovať ráno a večer s odstupom 12 hodín, čo zodpovedá približne 0,25 mg </w:t>
            </w:r>
            <w:proofErr w:type="spellStart"/>
            <w:r w:rsidRPr="0083584C">
              <w:rPr>
                <w:bCs/>
                <w:szCs w:val="20"/>
              </w:rPr>
              <w:t>pimobendanu</w:t>
            </w:r>
            <w:proofErr w:type="spellEnd"/>
            <w:r w:rsidRPr="0083584C">
              <w:rPr>
                <w:bCs/>
                <w:szCs w:val="20"/>
              </w:rPr>
              <w:t xml:space="preserve">/kg </w:t>
            </w:r>
            <w:proofErr w:type="spellStart"/>
            <w:r w:rsidRPr="0083584C">
              <w:rPr>
                <w:bCs/>
                <w:szCs w:val="20"/>
              </w:rPr>
              <w:t>ž.hm</w:t>
            </w:r>
            <w:proofErr w:type="spellEnd"/>
            <w:r w:rsidRPr="0083584C">
              <w:rPr>
                <w:bCs/>
                <w:szCs w:val="20"/>
              </w:rPr>
              <w:t>.</w:t>
            </w:r>
          </w:p>
        </w:tc>
      </w:tr>
      <w:tr w:rsidR="0083584C" w14:paraId="4ADAAFCF" w14:textId="77777777" w:rsidTr="007222A6">
        <w:tc>
          <w:tcPr>
            <w:tcW w:w="1536" w:type="dxa"/>
          </w:tcPr>
          <w:p w14:paraId="09F368DA" w14:textId="0C9E57B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83584C">
              <w:rPr>
                <w:bCs/>
                <w:szCs w:val="20"/>
              </w:rPr>
              <w:t>Hmotnosť zvieraťa (kg)</w:t>
            </w:r>
          </w:p>
        </w:tc>
        <w:tc>
          <w:tcPr>
            <w:tcW w:w="524" w:type="dxa"/>
          </w:tcPr>
          <w:p w14:paraId="5A0A3B0D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5</w:t>
            </w:r>
          </w:p>
        </w:tc>
        <w:tc>
          <w:tcPr>
            <w:tcW w:w="524" w:type="dxa"/>
          </w:tcPr>
          <w:p w14:paraId="558842FB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10</w:t>
            </w:r>
          </w:p>
        </w:tc>
        <w:tc>
          <w:tcPr>
            <w:tcW w:w="525" w:type="dxa"/>
          </w:tcPr>
          <w:p w14:paraId="677E682E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15</w:t>
            </w:r>
          </w:p>
        </w:tc>
        <w:tc>
          <w:tcPr>
            <w:tcW w:w="477" w:type="dxa"/>
          </w:tcPr>
          <w:p w14:paraId="776F941C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20</w:t>
            </w:r>
          </w:p>
        </w:tc>
        <w:tc>
          <w:tcPr>
            <w:tcW w:w="1227" w:type="dxa"/>
          </w:tcPr>
          <w:p w14:paraId="0E91E97D" w14:textId="77777777" w:rsidR="0083584C" w:rsidRDefault="0083584C" w:rsidP="0083584C">
            <w:pPr>
              <w:pStyle w:val="Style1"/>
              <w:ind w:left="0" w:firstLine="0"/>
              <w:jc w:val="center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25</w:t>
            </w:r>
          </w:p>
        </w:tc>
        <w:tc>
          <w:tcPr>
            <w:tcW w:w="1227" w:type="dxa"/>
          </w:tcPr>
          <w:p w14:paraId="0EB728DF" w14:textId="77777777" w:rsidR="0083584C" w:rsidRDefault="0083584C" w:rsidP="0083584C">
            <w:pPr>
              <w:pStyle w:val="Style1"/>
              <w:ind w:left="0" w:firstLine="0"/>
              <w:jc w:val="center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30</w:t>
            </w:r>
          </w:p>
        </w:tc>
        <w:tc>
          <w:tcPr>
            <w:tcW w:w="1227" w:type="dxa"/>
          </w:tcPr>
          <w:p w14:paraId="23A798ED" w14:textId="77777777" w:rsidR="0083584C" w:rsidRDefault="0083584C" w:rsidP="0083584C">
            <w:pPr>
              <w:pStyle w:val="Style1"/>
              <w:ind w:left="0" w:firstLine="0"/>
              <w:jc w:val="center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35</w:t>
            </w:r>
          </w:p>
        </w:tc>
        <w:tc>
          <w:tcPr>
            <w:tcW w:w="1227" w:type="dxa"/>
          </w:tcPr>
          <w:p w14:paraId="6FA2927D" w14:textId="77777777" w:rsidR="0083584C" w:rsidRDefault="0083584C" w:rsidP="0083584C">
            <w:pPr>
              <w:pStyle w:val="Style1"/>
              <w:ind w:left="0" w:firstLine="0"/>
              <w:jc w:val="center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40</w:t>
            </w:r>
          </w:p>
        </w:tc>
      </w:tr>
      <w:tr w:rsidR="0083584C" w14:paraId="416D09D0" w14:textId="77777777" w:rsidTr="007222A6">
        <w:tc>
          <w:tcPr>
            <w:tcW w:w="1536" w:type="dxa"/>
          </w:tcPr>
          <w:p w14:paraId="42976F57" w14:textId="77777777" w:rsidR="0083584C" w:rsidRPr="008C1528" w:rsidRDefault="0083584C" w:rsidP="007222A6">
            <w:pPr>
              <w:pStyle w:val="Style1"/>
              <w:ind w:left="0" w:firstLine="0"/>
              <w:rPr>
                <w:bCs/>
                <w:szCs w:val="20"/>
              </w:rPr>
            </w:pPr>
            <w:proofErr w:type="spellStart"/>
            <w:r w:rsidRPr="008C1528">
              <w:rPr>
                <w:bCs/>
                <w:szCs w:val="20"/>
              </w:rPr>
              <w:t>Fatrobendan</w:t>
            </w:r>
            <w:proofErr w:type="spellEnd"/>
            <w:r w:rsidRPr="008C1528">
              <w:rPr>
                <w:bCs/>
                <w:szCs w:val="20"/>
              </w:rPr>
              <w:t xml:space="preserve"> 5 mg tablety 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3FF6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2E39AF">
              <w:t xml:space="preserve">¼  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D94AA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2E39AF">
              <w:t xml:space="preserve">½ </w:t>
            </w:r>
          </w:p>
        </w:tc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FE7E" w14:textId="77777777" w:rsidR="0083584C" w:rsidRDefault="0083584C" w:rsidP="007222A6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2E39AF">
              <w:t>¾</w:t>
            </w:r>
          </w:p>
        </w:tc>
        <w:tc>
          <w:tcPr>
            <w:tcW w:w="477" w:type="dxa"/>
          </w:tcPr>
          <w:p w14:paraId="347C2594" w14:textId="77777777" w:rsidR="0083584C" w:rsidRDefault="0083584C" w:rsidP="002C1A68">
            <w:pPr>
              <w:pStyle w:val="Style1"/>
              <w:ind w:left="0" w:firstLine="0"/>
              <w:jc w:val="center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1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A77B5" w14:textId="77777777" w:rsidR="0083584C" w:rsidRPr="001E5729" w:rsidRDefault="0083584C" w:rsidP="002C1A68">
            <w:pPr>
              <w:pStyle w:val="Style1"/>
              <w:ind w:left="0" w:firstLine="0"/>
              <w:jc w:val="center"/>
              <w:rPr>
                <w:b w:val="0"/>
                <w:bCs/>
              </w:rPr>
            </w:pPr>
            <w:r w:rsidRPr="001E5729">
              <w:rPr>
                <w:b w:val="0"/>
                <w:bCs/>
              </w:rPr>
              <w:t>1 + ¼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F2589" w14:textId="77777777" w:rsidR="0083584C" w:rsidRPr="001E5729" w:rsidRDefault="0083584C" w:rsidP="002C1A68">
            <w:pPr>
              <w:pStyle w:val="Style1"/>
              <w:ind w:left="0" w:firstLine="0"/>
              <w:jc w:val="center"/>
              <w:rPr>
                <w:b w:val="0"/>
                <w:bCs/>
              </w:rPr>
            </w:pPr>
            <w:r w:rsidRPr="001E5729">
              <w:rPr>
                <w:b w:val="0"/>
                <w:bCs/>
              </w:rPr>
              <w:t>1 + ½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B6E3" w14:textId="77777777" w:rsidR="0083584C" w:rsidRPr="001E5729" w:rsidRDefault="0083584C" w:rsidP="002C1A68">
            <w:pPr>
              <w:pStyle w:val="Style1"/>
              <w:ind w:left="0" w:firstLine="0"/>
              <w:jc w:val="center"/>
              <w:rPr>
                <w:b w:val="0"/>
                <w:bCs/>
              </w:rPr>
            </w:pPr>
            <w:r w:rsidRPr="001E5729">
              <w:rPr>
                <w:b w:val="0"/>
                <w:bCs/>
              </w:rPr>
              <w:t>1 + ¾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EC33" w14:textId="77777777" w:rsidR="0083584C" w:rsidRPr="001E5729" w:rsidRDefault="0083584C" w:rsidP="002C1A68">
            <w:pPr>
              <w:pStyle w:val="Style1"/>
              <w:ind w:left="0" w:firstLine="0"/>
              <w:jc w:val="center"/>
              <w:rPr>
                <w:b w:val="0"/>
                <w:bCs/>
              </w:rPr>
            </w:pPr>
            <w:r w:rsidRPr="001E5729">
              <w:rPr>
                <w:b w:val="0"/>
                <w:bCs/>
              </w:rPr>
              <w:t>2</w:t>
            </w:r>
          </w:p>
        </w:tc>
      </w:tr>
    </w:tbl>
    <w:p w14:paraId="29A65785" w14:textId="77777777" w:rsid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215F2DF3" w14:textId="77777777" w:rsidR="001C124E" w:rsidRDefault="001C124E" w:rsidP="009524A0">
      <w:pPr>
        <w:tabs>
          <w:tab w:val="clear" w:pos="567"/>
        </w:tabs>
        <w:spacing w:line="240" w:lineRule="auto"/>
        <w:rPr>
          <w:szCs w:val="22"/>
        </w:rPr>
      </w:pPr>
      <w:r w:rsidRPr="001C124E">
        <w:rPr>
          <w:szCs w:val="22"/>
        </w:rPr>
        <w:t xml:space="preserve">Veterinárny liek možno kombinovať s diuretickou liečbou (napr. </w:t>
      </w:r>
      <w:proofErr w:type="spellStart"/>
      <w:r w:rsidRPr="001C124E">
        <w:rPr>
          <w:szCs w:val="22"/>
        </w:rPr>
        <w:t>furosemid</w:t>
      </w:r>
      <w:proofErr w:type="spellEnd"/>
      <w:r w:rsidRPr="001C124E">
        <w:rPr>
          <w:szCs w:val="22"/>
        </w:rPr>
        <w:t xml:space="preserve">). </w:t>
      </w:r>
    </w:p>
    <w:p w14:paraId="05160B4C" w14:textId="2C289812" w:rsidR="001C124E" w:rsidRDefault="001C124E" w:rsidP="001C124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C124E">
        <w:rPr>
          <w:szCs w:val="22"/>
        </w:rPr>
        <w:t xml:space="preserve">Všetky rozdelené tablety vráťte späť do </w:t>
      </w:r>
      <w:proofErr w:type="spellStart"/>
      <w:r w:rsidRPr="001C124E">
        <w:rPr>
          <w:szCs w:val="22"/>
        </w:rPr>
        <w:t>blistra</w:t>
      </w:r>
      <w:proofErr w:type="spellEnd"/>
      <w:r w:rsidRPr="001C124E">
        <w:rPr>
          <w:szCs w:val="22"/>
        </w:rPr>
        <w:t xml:space="preserve">. Rozdelené tablety </w:t>
      </w:r>
      <w:r w:rsidR="007222A6">
        <w:rPr>
          <w:szCs w:val="22"/>
        </w:rPr>
        <w:t>možno použiť</w:t>
      </w:r>
      <w:r w:rsidR="007222A6" w:rsidRPr="001C124E">
        <w:rPr>
          <w:szCs w:val="22"/>
        </w:rPr>
        <w:t xml:space="preserve"> </w:t>
      </w:r>
      <w:r w:rsidRPr="001C124E">
        <w:rPr>
          <w:szCs w:val="22"/>
        </w:rPr>
        <w:t>pri ďalšom podaní. Všetky rozdelené tablety zostávajúce po poslednom podaní veterinárneho lieku musia byť zlikvidované.</w:t>
      </w:r>
    </w:p>
    <w:p w14:paraId="3C47A0CF" w14:textId="77777777" w:rsid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Default="00A56297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376F728B" w14:textId="77777777" w:rsidR="00003995" w:rsidRDefault="00003995" w:rsidP="00B13B6D">
      <w:pPr>
        <w:pStyle w:val="Style1"/>
      </w:pPr>
    </w:p>
    <w:p w14:paraId="4ECC4FD5" w14:textId="5DCB57AC" w:rsidR="00003995" w:rsidRPr="00003995" w:rsidRDefault="00003995" w:rsidP="00003995">
      <w:pPr>
        <w:pStyle w:val="Style1"/>
        <w:ind w:left="0" w:firstLine="0"/>
        <w:jc w:val="both"/>
        <w:rPr>
          <w:b w:val="0"/>
          <w:bCs/>
        </w:rPr>
      </w:pPr>
      <w:r w:rsidRPr="00003995">
        <w:rPr>
          <w:b w:val="0"/>
          <w:bCs/>
        </w:rPr>
        <w:t xml:space="preserve">V prípade predávkovania môže </w:t>
      </w:r>
      <w:r w:rsidR="007222A6" w:rsidRPr="0056197D">
        <w:rPr>
          <w:b w:val="0"/>
          <w:bCs/>
        </w:rPr>
        <w:t>dochádzať</w:t>
      </w:r>
      <w:r w:rsidR="007222A6" w:rsidRPr="00003995" w:rsidDel="007222A6">
        <w:rPr>
          <w:b w:val="0"/>
          <w:bCs/>
        </w:rPr>
        <w:t xml:space="preserve"> </w:t>
      </w:r>
      <w:r w:rsidRPr="00003995">
        <w:rPr>
          <w:b w:val="0"/>
          <w:bCs/>
        </w:rPr>
        <w:t xml:space="preserve">k pozitívnemu </w:t>
      </w:r>
      <w:proofErr w:type="spellStart"/>
      <w:r w:rsidRPr="00003995">
        <w:rPr>
          <w:b w:val="0"/>
          <w:bCs/>
        </w:rPr>
        <w:t>chronotropnému</w:t>
      </w:r>
      <w:proofErr w:type="spellEnd"/>
      <w:r w:rsidRPr="00003995">
        <w:rPr>
          <w:b w:val="0"/>
          <w:bCs/>
        </w:rPr>
        <w:t xml:space="preserve"> účinku, vracaniu, apati</w:t>
      </w:r>
      <w:r>
        <w:rPr>
          <w:b w:val="0"/>
          <w:bCs/>
        </w:rPr>
        <w:t>i</w:t>
      </w:r>
      <w:r w:rsidRPr="00003995">
        <w:rPr>
          <w:b w:val="0"/>
          <w:bCs/>
        </w:rPr>
        <w:t xml:space="preserve">, </w:t>
      </w:r>
      <w:proofErr w:type="spellStart"/>
      <w:r w:rsidRPr="00003995">
        <w:rPr>
          <w:b w:val="0"/>
          <w:bCs/>
        </w:rPr>
        <w:t>ataxii</w:t>
      </w:r>
      <w:proofErr w:type="spellEnd"/>
      <w:r w:rsidRPr="00003995">
        <w:rPr>
          <w:b w:val="0"/>
          <w:bCs/>
        </w:rPr>
        <w:t xml:space="preserve">, šelestom na srdci alebo hypotenzii. V tejto situácii je potrebné znížiť dávku a začať vhodnú symptomatickú liečbu. Pri </w:t>
      </w:r>
      <w:r w:rsidR="007222A6" w:rsidRPr="0056197D">
        <w:rPr>
          <w:b w:val="0"/>
          <w:bCs/>
        </w:rPr>
        <w:t>dlhodobej</w:t>
      </w:r>
      <w:r w:rsidR="007222A6" w:rsidRPr="00003995" w:rsidDel="007222A6">
        <w:rPr>
          <w:b w:val="0"/>
          <w:bCs/>
        </w:rPr>
        <w:t xml:space="preserve"> </w:t>
      </w:r>
      <w:r w:rsidRPr="00003995">
        <w:rPr>
          <w:b w:val="0"/>
          <w:bCs/>
        </w:rPr>
        <w:t>expozícii (6 mesia</w:t>
      </w:r>
      <w:r w:rsidR="00A6528A">
        <w:rPr>
          <w:b w:val="0"/>
          <w:bCs/>
        </w:rPr>
        <w:t xml:space="preserve">cov) zdravých psov plemena </w:t>
      </w:r>
      <w:proofErr w:type="spellStart"/>
      <w:r w:rsidR="00A6528A">
        <w:rPr>
          <w:b w:val="0"/>
          <w:bCs/>
        </w:rPr>
        <w:t>bígl</w:t>
      </w:r>
      <w:proofErr w:type="spellEnd"/>
      <w:r w:rsidRPr="00003995">
        <w:rPr>
          <w:b w:val="0"/>
          <w:bCs/>
        </w:rPr>
        <w:t xml:space="preserve"> </w:t>
      </w:r>
      <w:r w:rsidR="007117F9" w:rsidRPr="00020A85">
        <w:rPr>
          <w:b w:val="0"/>
          <w:bCs/>
        </w:rPr>
        <w:t>pri 3 a</w:t>
      </w:r>
      <w:r w:rsidR="00235A3A">
        <w:rPr>
          <w:b w:val="0"/>
          <w:bCs/>
        </w:rPr>
        <w:t>ž</w:t>
      </w:r>
      <w:r w:rsidR="007117F9" w:rsidRPr="00020A85">
        <w:rPr>
          <w:b w:val="0"/>
          <w:bCs/>
        </w:rPr>
        <w:t xml:space="preserve"> 5</w:t>
      </w:r>
      <w:r w:rsidR="00235A3A">
        <w:rPr>
          <w:b w:val="0"/>
          <w:bCs/>
        </w:rPr>
        <w:t xml:space="preserve"> </w:t>
      </w:r>
      <w:r w:rsidR="007117F9" w:rsidRPr="00020A85">
        <w:rPr>
          <w:b w:val="0"/>
          <w:bCs/>
        </w:rPr>
        <w:t xml:space="preserve">násobku odporúčanej dávky sa </w:t>
      </w:r>
      <w:r w:rsidR="00235A3A">
        <w:rPr>
          <w:b w:val="0"/>
          <w:bCs/>
        </w:rPr>
        <w:t>pri</w:t>
      </w:r>
      <w:r w:rsidR="007117F9" w:rsidRPr="00020A85">
        <w:rPr>
          <w:b w:val="0"/>
          <w:bCs/>
        </w:rPr>
        <w:t xml:space="preserve"> niektorých pso</w:t>
      </w:r>
      <w:r w:rsidR="00235A3A">
        <w:rPr>
          <w:b w:val="0"/>
          <w:bCs/>
        </w:rPr>
        <w:t>ch</w:t>
      </w:r>
      <w:r w:rsidR="007117F9" w:rsidRPr="00020A85">
        <w:rPr>
          <w:b w:val="0"/>
          <w:bCs/>
        </w:rPr>
        <w:t xml:space="preserve"> pozorovalo zhrubnutie</w:t>
      </w:r>
      <w:r w:rsidRPr="00003995">
        <w:rPr>
          <w:b w:val="0"/>
          <w:bCs/>
        </w:rPr>
        <w:t xml:space="preserve"> </w:t>
      </w:r>
      <w:proofErr w:type="spellStart"/>
      <w:r w:rsidRPr="00003995">
        <w:rPr>
          <w:b w:val="0"/>
          <w:bCs/>
        </w:rPr>
        <w:t>mitrálnej</w:t>
      </w:r>
      <w:proofErr w:type="spellEnd"/>
      <w:r w:rsidRPr="00003995">
        <w:rPr>
          <w:b w:val="0"/>
          <w:bCs/>
        </w:rPr>
        <w:t xml:space="preserve"> chlopne a hypertrofia ľavej komory. Tieto zmeny sú </w:t>
      </w:r>
      <w:proofErr w:type="spellStart"/>
      <w:r w:rsidRPr="00003995">
        <w:rPr>
          <w:b w:val="0"/>
          <w:bCs/>
        </w:rPr>
        <w:t>farmakodynamického</w:t>
      </w:r>
      <w:proofErr w:type="spellEnd"/>
      <w:r w:rsidRPr="00003995">
        <w:rPr>
          <w:b w:val="0"/>
          <w:bCs/>
        </w:rPr>
        <w:t xml:space="preserve"> pôvodu.</w:t>
      </w:r>
    </w:p>
    <w:p w14:paraId="32ABE5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A56297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140E331B" w:rsidR="009A6509" w:rsidRPr="001E1F22" w:rsidRDefault="00A56297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A56297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E2745BF" w14:textId="60B0ED4B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5148C55D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6328C3C7" w:rsidR="00C114FF" w:rsidRPr="001E1F22" w:rsidRDefault="00A56297" w:rsidP="00B13B6D">
      <w:pPr>
        <w:pStyle w:val="Style1"/>
      </w:pPr>
      <w:r w:rsidRPr="007C4532">
        <w:t>4.</w:t>
      </w:r>
      <w:r w:rsidRPr="007C4532">
        <w:tab/>
      </w:r>
      <w:r w:rsidRPr="001E1F22">
        <w:t>FARMAKOLOGICKÉ</w:t>
      </w:r>
      <w:r w:rsidR="00C458BD">
        <w:t xml:space="preserve"> </w:t>
      </w:r>
      <w:r w:rsidRPr="001E1F22">
        <w:t>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6DCF948D" w:rsidR="005B04A8" w:rsidRPr="001E1F22" w:rsidRDefault="00A56297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153CCB">
        <w:t xml:space="preserve"> </w:t>
      </w:r>
      <w:r w:rsidR="00153CCB" w:rsidRPr="00153CCB">
        <w:rPr>
          <w:b w:val="0"/>
          <w:bCs/>
        </w:rPr>
        <w:t>QC01CE90</w:t>
      </w:r>
    </w:p>
    <w:p w14:paraId="21D93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67F982C3" w:rsidR="00C114FF" w:rsidRDefault="00A56297" w:rsidP="00B13B6D">
      <w:pPr>
        <w:pStyle w:val="Style1"/>
      </w:pPr>
      <w:r w:rsidRPr="001E1F22">
        <w:lastRenderedPageBreak/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104F861E" w14:textId="77777777" w:rsidR="00153CCB" w:rsidRDefault="00153CCB" w:rsidP="00B13B6D">
      <w:pPr>
        <w:pStyle w:val="Style1"/>
      </w:pPr>
    </w:p>
    <w:p w14:paraId="7B5EF0E0" w14:textId="6D5AF46B" w:rsidR="00153CCB" w:rsidRPr="00153CCB" w:rsidRDefault="00153CCB" w:rsidP="00153CCB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153CCB">
        <w:rPr>
          <w:b w:val="0"/>
          <w:bCs/>
        </w:rPr>
        <w:t>Pimobendan</w:t>
      </w:r>
      <w:proofErr w:type="spellEnd"/>
      <w:r w:rsidRPr="00153CCB">
        <w:rPr>
          <w:b w:val="0"/>
          <w:bCs/>
        </w:rPr>
        <w:t xml:space="preserve">, </w:t>
      </w:r>
      <w:proofErr w:type="spellStart"/>
      <w:r w:rsidRPr="00153CCB">
        <w:rPr>
          <w:b w:val="0"/>
          <w:bCs/>
        </w:rPr>
        <w:t>benzimidazol-pyridazínový</w:t>
      </w:r>
      <w:proofErr w:type="spellEnd"/>
      <w:r w:rsidRPr="00153CCB">
        <w:rPr>
          <w:b w:val="0"/>
          <w:bCs/>
        </w:rPr>
        <w:t xml:space="preserve"> derivát, </w:t>
      </w:r>
      <w:r w:rsidR="007117F9" w:rsidRPr="004676F9">
        <w:rPr>
          <w:b w:val="0"/>
          <w:bCs/>
        </w:rPr>
        <w:t xml:space="preserve">pôsobí pozitívne </w:t>
      </w:r>
      <w:proofErr w:type="spellStart"/>
      <w:r w:rsidR="007117F9" w:rsidRPr="004676F9">
        <w:rPr>
          <w:b w:val="0"/>
          <w:bCs/>
        </w:rPr>
        <w:t>inotropne</w:t>
      </w:r>
      <w:proofErr w:type="spellEnd"/>
      <w:r w:rsidR="007117F9" w:rsidRPr="004676F9">
        <w:rPr>
          <w:b w:val="0"/>
          <w:bCs/>
        </w:rPr>
        <w:t xml:space="preserve"> a má výrazné </w:t>
      </w:r>
      <w:proofErr w:type="spellStart"/>
      <w:r w:rsidR="007117F9" w:rsidRPr="004676F9">
        <w:rPr>
          <w:b w:val="0"/>
          <w:bCs/>
        </w:rPr>
        <w:t>vazodilatačné</w:t>
      </w:r>
      <w:proofErr w:type="spellEnd"/>
      <w:r w:rsidR="007117F9" w:rsidRPr="004676F9">
        <w:rPr>
          <w:b w:val="0"/>
          <w:bCs/>
        </w:rPr>
        <w:t xml:space="preserve"> vlastnosti.</w:t>
      </w:r>
    </w:p>
    <w:p w14:paraId="5DDE637B" w14:textId="555F8EBA" w:rsidR="007117F9" w:rsidRDefault="00153CCB" w:rsidP="00153CCB">
      <w:pPr>
        <w:pStyle w:val="Style1"/>
        <w:ind w:left="0" w:firstLine="0"/>
        <w:jc w:val="both"/>
        <w:rPr>
          <w:b w:val="0"/>
          <w:bCs/>
        </w:rPr>
      </w:pPr>
      <w:r w:rsidRPr="00153CCB">
        <w:rPr>
          <w:b w:val="0"/>
          <w:bCs/>
        </w:rPr>
        <w:t xml:space="preserve">Pozitívny </w:t>
      </w:r>
      <w:proofErr w:type="spellStart"/>
      <w:r w:rsidRPr="00153CCB">
        <w:rPr>
          <w:b w:val="0"/>
          <w:bCs/>
        </w:rPr>
        <w:t>inotropný</w:t>
      </w:r>
      <w:proofErr w:type="spellEnd"/>
      <w:r w:rsidRPr="00153CCB">
        <w:rPr>
          <w:b w:val="0"/>
          <w:bCs/>
        </w:rPr>
        <w:t xml:space="preserve"> účinok </w:t>
      </w:r>
      <w:proofErr w:type="spellStart"/>
      <w:r w:rsidRPr="00153CCB">
        <w:rPr>
          <w:b w:val="0"/>
          <w:bCs/>
        </w:rPr>
        <w:t>pimobendanu</w:t>
      </w:r>
      <w:proofErr w:type="spellEnd"/>
      <w:r w:rsidRPr="00153CCB">
        <w:rPr>
          <w:b w:val="0"/>
          <w:bCs/>
        </w:rPr>
        <w:t xml:space="preserve"> je sprostredkovaný dvoma mechanizmami pôsobenia: zvýšením senzitivity </w:t>
      </w:r>
      <w:r w:rsidR="007117F9" w:rsidRPr="00E47EDA">
        <w:rPr>
          <w:b w:val="0"/>
          <w:bCs/>
        </w:rPr>
        <w:t xml:space="preserve">srdcových </w:t>
      </w:r>
      <w:proofErr w:type="spellStart"/>
      <w:r w:rsidR="007117F9" w:rsidRPr="00E47EDA">
        <w:rPr>
          <w:b w:val="0"/>
          <w:bCs/>
        </w:rPr>
        <w:t>myofilament</w:t>
      </w:r>
      <w:proofErr w:type="spellEnd"/>
      <w:r w:rsidR="007117F9" w:rsidRPr="00E47EDA">
        <w:rPr>
          <w:b w:val="0"/>
          <w:bCs/>
        </w:rPr>
        <w:t xml:space="preserve"> na vápnik</w:t>
      </w:r>
      <w:r w:rsidRPr="00153CCB">
        <w:rPr>
          <w:b w:val="0"/>
          <w:bCs/>
        </w:rPr>
        <w:t xml:space="preserve"> a inhibíciou </w:t>
      </w:r>
      <w:proofErr w:type="spellStart"/>
      <w:r w:rsidRPr="00153CCB">
        <w:rPr>
          <w:b w:val="0"/>
          <w:bCs/>
        </w:rPr>
        <w:t>fosfodiesterázy</w:t>
      </w:r>
      <w:proofErr w:type="spellEnd"/>
      <w:r w:rsidRPr="00153CCB">
        <w:rPr>
          <w:b w:val="0"/>
          <w:bCs/>
        </w:rPr>
        <w:t xml:space="preserve"> typu III. </w:t>
      </w:r>
    </w:p>
    <w:p w14:paraId="044BAB67" w14:textId="0B81F214" w:rsidR="00153CCB" w:rsidRPr="00153CCB" w:rsidRDefault="007117F9" w:rsidP="00153CCB">
      <w:pPr>
        <w:pStyle w:val="Style1"/>
        <w:ind w:left="0" w:firstLine="0"/>
        <w:jc w:val="both"/>
        <w:rPr>
          <w:b w:val="0"/>
          <w:bCs/>
        </w:rPr>
      </w:pPr>
      <w:r w:rsidRPr="00071BB3">
        <w:rPr>
          <w:b w:val="0"/>
          <w:bCs/>
        </w:rPr>
        <w:t xml:space="preserve">Pozitívny </w:t>
      </w:r>
      <w:proofErr w:type="spellStart"/>
      <w:r w:rsidRPr="00071BB3">
        <w:rPr>
          <w:b w:val="0"/>
          <w:bCs/>
        </w:rPr>
        <w:t>inotropizmus</w:t>
      </w:r>
      <w:proofErr w:type="spellEnd"/>
      <w:r w:rsidRPr="00071BB3">
        <w:rPr>
          <w:b w:val="0"/>
          <w:bCs/>
        </w:rPr>
        <w:t xml:space="preserve"> teda nie je vyvolaný ani účinkom podobným účinku</w:t>
      </w:r>
      <w:r w:rsidR="00153CCB" w:rsidRPr="00153CCB">
        <w:rPr>
          <w:b w:val="0"/>
          <w:bCs/>
        </w:rPr>
        <w:t xml:space="preserve"> srdcových </w:t>
      </w:r>
      <w:proofErr w:type="spellStart"/>
      <w:r w:rsidR="00153CCB" w:rsidRPr="00153CCB">
        <w:rPr>
          <w:b w:val="0"/>
          <w:bCs/>
        </w:rPr>
        <w:t>glykozidov</w:t>
      </w:r>
      <w:proofErr w:type="spellEnd"/>
      <w:r w:rsidR="00153CCB" w:rsidRPr="00153CCB">
        <w:rPr>
          <w:b w:val="0"/>
          <w:bCs/>
        </w:rPr>
        <w:t xml:space="preserve">, ani </w:t>
      </w:r>
      <w:proofErr w:type="spellStart"/>
      <w:r w:rsidR="00153CCB" w:rsidRPr="00153CCB">
        <w:rPr>
          <w:b w:val="0"/>
          <w:bCs/>
        </w:rPr>
        <w:t>sympatomimeticky</w:t>
      </w:r>
      <w:proofErr w:type="spellEnd"/>
      <w:r w:rsidR="00153CCB" w:rsidRPr="00153CCB">
        <w:rPr>
          <w:b w:val="0"/>
          <w:bCs/>
        </w:rPr>
        <w:t>.</w:t>
      </w:r>
    </w:p>
    <w:p w14:paraId="7AB784F8" w14:textId="497E87C4" w:rsidR="00153CCB" w:rsidRPr="00153CCB" w:rsidRDefault="007117F9" w:rsidP="00153CCB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071BB3">
        <w:rPr>
          <w:b w:val="0"/>
          <w:bCs/>
        </w:rPr>
        <w:t>Vazodilatačný</w:t>
      </w:r>
      <w:proofErr w:type="spellEnd"/>
      <w:r w:rsidRPr="00071BB3">
        <w:rPr>
          <w:b w:val="0"/>
          <w:bCs/>
        </w:rPr>
        <w:t xml:space="preserve"> účinok vzniká inhibíciou </w:t>
      </w:r>
      <w:proofErr w:type="spellStart"/>
      <w:r w:rsidRPr="00071BB3">
        <w:rPr>
          <w:b w:val="0"/>
          <w:bCs/>
        </w:rPr>
        <w:t>fosfodiesterázy</w:t>
      </w:r>
      <w:proofErr w:type="spellEnd"/>
      <w:r w:rsidRPr="00071BB3">
        <w:rPr>
          <w:b w:val="0"/>
          <w:bCs/>
        </w:rPr>
        <w:t xml:space="preserve"> III.</w:t>
      </w:r>
      <w:r>
        <w:rPr>
          <w:b w:val="0"/>
          <w:bCs/>
        </w:rPr>
        <w:t xml:space="preserve"> </w:t>
      </w:r>
      <w:r w:rsidR="00153CCB" w:rsidRPr="00153CCB">
        <w:rPr>
          <w:b w:val="0"/>
          <w:bCs/>
        </w:rPr>
        <w:t xml:space="preserve">Pri použití v prípadoch symptomatickej </w:t>
      </w:r>
      <w:proofErr w:type="spellStart"/>
      <w:r w:rsidR="00153CCB" w:rsidRPr="00153CCB">
        <w:rPr>
          <w:b w:val="0"/>
          <w:bCs/>
        </w:rPr>
        <w:t>insuficiencie</w:t>
      </w:r>
      <w:proofErr w:type="spellEnd"/>
      <w:r w:rsidR="00153CCB" w:rsidRPr="00153CCB">
        <w:rPr>
          <w:b w:val="0"/>
          <w:bCs/>
        </w:rPr>
        <w:t xml:space="preserve"> chlopní v kombinácii s </w:t>
      </w:r>
      <w:proofErr w:type="spellStart"/>
      <w:r w:rsidR="00153CCB" w:rsidRPr="00153CCB">
        <w:rPr>
          <w:b w:val="0"/>
          <w:bCs/>
        </w:rPr>
        <w:t>furosemidom</w:t>
      </w:r>
      <w:proofErr w:type="spellEnd"/>
      <w:r w:rsidR="00153CCB" w:rsidRPr="00153CCB">
        <w:rPr>
          <w:b w:val="0"/>
          <w:bCs/>
        </w:rPr>
        <w:t xml:space="preserve"> bolo preukázané, že veterinárny liek zlepšuje kvalitu života a predlžuje dĺžku života liečených psov.</w:t>
      </w:r>
    </w:p>
    <w:p w14:paraId="181958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29D5D8E8" w:rsidR="00C114FF" w:rsidRDefault="00A56297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6C16ED1D" w14:textId="77777777" w:rsidR="00314B12" w:rsidRDefault="00314B12" w:rsidP="00B13B6D">
      <w:pPr>
        <w:pStyle w:val="Style1"/>
      </w:pPr>
    </w:p>
    <w:p w14:paraId="15D59F3D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Absorpcia:</w:t>
      </w:r>
    </w:p>
    <w:p w14:paraId="3F4A9B2A" w14:textId="162B4A7D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  <w:r w:rsidRPr="00314B12">
        <w:rPr>
          <w:b w:val="0"/>
          <w:bCs/>
        </w:rPr>
        <w:t xml:space="preserve">Po perorálnom </w:t>
      </w:r>
      <w:r w:rsidR="00235A3A">
        <w:rPr>
          <w:b w:val="0"/>
          <w:bCs/>
        </w:rPr>
        <w:t>použití</w:t>
      </w:r>
      <w:r w:rsidR="00235A3A" w:rsidRPr="00314B12">
        <w:rPr>
          <w:b w:val="0"/>
          <w:bCs/>
        </w:rPr>
        <w:t xml:space="preserve"> </w:t>
      </w:r>
      <w:proofErr w:type="spellStart"/>
      <w:r w:rsidRPr="00314B12">
        <w:rPr>
          <w:b w:val="0"/>
          <w:bCs/>
        </w:rPr>
        <w:t>pimobendanu</w:t>
      </w:r>
      <w:proofErr w:type="spellEnd"/>
      <w:r w:rsidRPr="00314B12">
        <w:rPr>
          <w:b w:val="0"/>
          <w:bCs/>
        </w:rPr>
        <w:t xml:space="preserve"> je absolútna biologická dostupnosť liečiva 60 - 63%. Vzhľadom na to, že je biologická dostupnosť výrazne znížená súčasnou konzumáciou krmiva alebo podaním veterinárneho lieku bezprostredne po jedle, je vhodné podávať veterinárny liek jednu hodinu pred kŕmením.</w:t>
      </w:r>
    </w:p>
    <w:p w14:paraId="2C2F5E5A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30436250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Distribúcia:</w:t>
      </w:r>
    </w:p>
    <w:p w14:paraId="241F52B5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  <w:r w:rsidRPr="00314B12">
        <w:rPr>
          <w:b w:val="0"/>
          <w:bCs/>
        </w:rPr>
        <w:t xml:space="preserve">Distribučný objem je 2,6 l/kg, čo naznačuje, že sa </w:t>
      </w:r>
      <w:proofErr w:type="spellStart"/>
      <w:r w:rsidRPr="00314B12">
        <w:rPr>
          <w:b w:val="0"/>
          <w:bCs/>
        </w:rPr>
        <w:t>pimobendan</w:t>
      </w:r>
      <w:proofErr w:type="spellEnd"/>
      <w:r w:rsidRPr="00314B12">
        <w:rPr>
          <w:b w:val="0"/>
          <w:bCs/>
        </w:rPr>
        <w:t xml:space="preserve"> rýchlo distribuuje do tkanív. Na proteíny plazmy sa viaže priemerne v 93%.</w:t>
      </w:r>
    </w:p>
    <w:p w14:paraId="60B4B3B5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0F5F0B50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Metabolizmus:</w:t>
      </w:r>
    </w:p>
    <w:p w14:paraId="4C41A666" w14:textId="15D5608C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314B12">
        <w:rPr>
          <w:b w:val="0"/>
          <w:bCs/>
        </w:rPr>
        <w:t>Pimobendan</w:t>
      </w:r>
      <w:proofErr w:type="spellEnd"/>
      <w:r w:rsidRPr="00314B12">
        <w:rPr>
          <w:b w:val="0"/>
          <w:bCs/>
        </w:rPr>
        <w:t xml:space="preserve"> podlieha procesu oxidačnej </w:t>
      </w:r>
      <w:proofErr w:type="spellStart"/>
      <w:r w:rsidRPr="00314B12">
        <w:rPr>
          <w:b w:val="0"/>
          <w:bCs/>
        </w:rPr>
        <w:t>demetylácie</w:t>
      </w:r>
      <w:proofErr w:type="spellEnd"/>
      <w:r w:rsidRPr="00314B12">
        <w:rPr>
          <w:b w:val="0"/>
          <w:bCs/>
        </w:rPr>
        <w:t xml:space="preserve">, ktorý vedie k tvorbe jeho hlavného aktívneho </w:t>
      </w:r>
      <w:proofErr w:type="spellStart"/>
      <w:r w:rsidRPr="00314B12">
        <w:rPr>
          <w:b w:val="0"/>
          <w:bCs/>
        </w:rPr>
        <w:t>metabolitu</w:t>
      </w:r>
      <w:proofErr w:type="spellEnd"/>
      <w:r w:rsidRPr="00314B12">
        <w:rPr>
          <w:b w:val="0"/>
          <w:bCs/>
        </w:rPr>
        <w:t xml:space="preserve"> (UD-CG 212). </w:t>
      </w:r>
      <w:r w:rsidR="007117F9" w:rsidRPr="00FD59F0">
        <w:rPr>
          <w:b w:val="0"/>
          <w:bCs/>
        </w:rPr>
        <w:t xml:space="preserve">Ďalšie metabolické cesty sú tvorené fázou II konjugácie UD-CG 212, hlavne na </w:t>
      </w:r>
      <w:proofErr w:type="spellStart"/>
      <w:r w:rsidR="007117F9" w:rsidRPr="00FD59F0">
        <w:rPr>
          <w:b w:val="0"/>
          <w:bCs/>
        </w:rPr>
        <w:t>glukuronidy</w:t>
      </w:r>
      <w:proofErr w:type="spellEnd"/>
      <w:r w:rsidR="007117F9" w:rsidRPr="00FD59F0">
        <w:rPr>
          <w:b w:val="0"/>
          <w:bCs/>
        </w:rPr>
        <w:t xml:space="preserve"> a sulfáty.</w:t>
      </w:r>
    </w:p>
    <w:p w14:paraId="0D996296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5067CB90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Eliminácia:</w:t>
      </w:r>
    </w:p>
    <w:p w14:paraId="7397F1AB" w14:textId="77777777" w:rsidR="007117F9" w:rsidRPr="00FD59F0" w:rsidRDefault="007117F9" w:rsidP="007117F9">
      <w:pPr>
        <w:pStyle w:val="Style1"/>
        <w:ind w:left="0" w:firstLine="0"/>
        <w:jc w:val="both"/>
        <w:rPr>
          <w:b w:val="0"/>
          <w:bCs/>
        </w:rPr>
      </w:pPr>
      <w:r w:rsidRPr="00FD59F0">
        <w:rPr>
          <w:b w:val="0"/>
          <w:bCs/>
        </w:rPr>
        <w:t xml:space="preserve">Plazmatický eliminačný polčas </w:t>
      </w:r>
      <w:proofErr w:type="spellStart"/>
      <w:r w:rsidRPr="00FD59F0">
        <w:rPr>
          <w:b w:val="0"/>
          <w:bCs/>
        </w:rPr>
        <w:t>pimobendanu</w:t>
      </w:r>
      <w:proofErr w:type="spellEnd"/>
      <w:r w:rsidRPr="00FD59F0">
        <w:rPr>
          <w:b w:val="0"/>
          <w:bCs/>
        </w:rPr>
        <w:t xml:space="preserve"> je 0,4 ± 0,1 h, čo zodpovedá vysokej rýchlosti </w:t>
      </w:r>
      <w:proofErr w:type="spellStart"/>
      <w:r w:rsidRPr="00FD59F0">
        <w:rPr>
          <w:b w:val="0"/>
          <w:bCs/>
        </w:rPr>
        <w:t>klírensu</w:t>
      </w:r>
      <w:proofErr w:type="spellEnd"/>
      <w:r w:rsidRPr="00FD59F0">
        <w:rPr>
          <w:b w:val="0"/>
          <w:bCs/>
        </w:rPr>
        <w:t xml:space="preserve"> (90 ± 19 ml/min/kg) a krátkemu priemernému času zotrvania (0,5 ± 0,1 h).</w:t>
      </w:r>
    </w:p>
    <w:p w14:paraId="21EF4C71" w14:textId="06368125" w:rsidR="00314B12" w:rsidRPr="00314B12" w:rsidRDefault="007117F9" w:rsidP="00314B12">
      <w:pPr>
        <w:pStyle w:val="Style1"/>
        <w:ind w:left="0" w:firstLine="0"/>
        <w:jc w:val="both"/>
        <w:rPr>
          <w:b w:val="0"/>
          <w:bCs/>
        </w:rPr>
      </w:pPr>
      <w:r w:rsidRPr="00FD59F0">
        <w:rPr>
          <w:b w:val="0"/>
          <w:bCs/>
        </w:rPr>
        <w:t xml:space="preserve">Hlavný aktívny </w:t>
      </w:r>
      <w:proofErr w:type="spellStart"/>
      <w:r w:rsidRPr="00FD59F0">
        <w:rPr>
          <w:b w:val="0"/>
          <w:bCs/>
        </w:rPr>
        <w:t>metabolit</w:t>
      </w:r>
      <w:proofErr w:type="spellEnd"/>
      <w:r w:rsidRPr="00FD59F0">
        <w:rPr>
          <w:b w:val="0"/>
          <w:bCs/>
        </w:rPr>
        <w:t xml:space="preserve"> má plazmatický eliminačný polčas 2,0 ± 0,3 h.</w:t>
      </w:r>
      <w:r>
        <w:rPr>
          <w:b w:val="0"/>
          <w:bCs/>
        </w:rPr>
        <w:t xml:space="preserve"> </w:t>
      </w:r>
      <w:r w:rsidR="00314B12" w:rsidRPr="00314B12">
        <w:rPr>
          <w:b w:val="0"/>
          <w:bCs/>
        </w:rPr>
        <w:t>Takmer celá podaná dávka je vylúčená trusom.</w:t>
      </w:r>
    </w:p>
    <w:p w14:paraId="588AA41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EF565F" w14:textId="77777777" w:rsidR="00A6528A" w:rsidRPr="001E1F22" w:rsidRDefault="00A652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A56297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A56297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319ED83D" w:rsidR="00C114FF" w:rsidRPr="001E1F22" w:rsidRDefault="00A56297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97E90A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A56297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5B49B5A9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B222EC">
        <w:t xml:space="preserve"> 3 roky.</w:t>
      </w:r>
    </w:p>
    <w:p w14:paraId="360934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A56297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73A1F0" w14:textId="4960D495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611832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E1F22" w:rsidRDefault="00A56297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0897C07" w14:textId="74052A9A" w:rsidR="008B441D" w:rsidRDefault="00BE3CCF" w:rsidP="00BE3CCF">
      <w:pPr>
        <w:tabs>
          <w:tab w:val="clear" w:pos="567"/>
        </w:tabs>
        <w:spacing w:line="240" w:lineRule="auto"/>
      </w:pPr>
      <w:r>
        <w:t>PVC/PE/</w:t>
      </w:r>
      <w:proofErr w:type="spellStart"/>
      <w:r>
        <w:t>PVdC</w:t>
      </w:r>
      <w:proofErr w:type="spellEnd"/>
      <w:r>
        <w:t xml:space="preserve">/PE/PVC </w:t>
      </w:r>
      <w:proofErr w:type="spellStart"/>
      <w:r>
        <w:t>blister</w:t>
      </w:r>
      <w:proofErr w:type="spellEnd"/>
      <w:r>
        <w:t xml:space="preserve"> zatavený </w:t>
      </w:r>
      <w:proofErr w:type="spellStart"/>
      <w:r>
        <w:t>termoizolačnou</w:t>
      </w:r>
      <w:proofErr w:type="spellEnd"/>
      <w:r>
        <w:t xml:space="preserve"> hliníkovou fóliou </w:t>
      </w:r>
      <w:r w:rsidR="008B441D">
        <w:t xml:space="preserve">obsahujúci </w:t>
      </w:r>
    </w:p>
    <w:p w14:paraId="3A06B921" w14:textId="5567DADB" w:rsidR="00BE3CCF" w:rsidRDefault="00BE3CCF" w:rsidP="00BE3CCF">
      <w:pPr>
        <w:tabs>
          <w:tab w:val="clear" w:pos="567"/>
        </w:tabs>
        <w:spacing w:line="240" w:lineRule="auto"/>
      </w:pPr>
      <w:r>
        <w:t>10 tabliet.</w:t>
      </w:r>
    </w:p>
    <w:p w14:paraId="2EF8EEFF" w14:textId="77777777" w:rsidR="00BE3CCF" w:rsidRDefault="00BE3CCF" w:rsidP="00BE3CCF">
      <w:pPr>
        <w:tabs>
          <w:tab w:val="clear" w:pos="567"/>
        </w:tabs>
        <w:spacing w:line="240" w:lineRule="auto"/>
      </w:pPr>
    </w:p>
    <w:p w14:paraId="1EF57578" w14:textId="05403EB3" w:rsidR="00BE3CCF" w:rsidRDefault="00BE3CCF" w:rsidP="00BE3CCF">
      <w:pPr>
        <w:tabs>
          <w:tab w:val="clear" w:pos="567"/>
        </w:tabs>
        <w:spacing w:line="240" w:lineRule="auto"/>
      </w:pPr>
      <w:r>
        <w:t xml:space="preserve">Veľkosti </w:t>
      </w:r>
      <w:r w:rsidR="008B441D">
        <w:t>balení</w:t>
      </w:r>
      <w:r>
        <w:t>:</w:t>
      </w:r>
    </w:p>
    <w:p w14:paraId="49A84559" w14:textId="7D28CD85" w:rsidR="00BE3CCF" w:rsidRDefault="00BE3CCF" w:rsidP="00BE3CCF">
      <w:pPr>
        <w:tabs>
          <w:tab w:val="clear" w:pos="567"/>
        </w:tabs>
        <w:spacing w:line="240" w:lineRule="auto"/>
      </w:pPr>
      <w:r>
        <w:t xml:space="preserve">- Papierová </w:t>
      </w:r>
      <w:bookmarkStart w:id="2" w:name="_Hlk173244214"/>
      <w:r w:rsidR="00DC66BF">
        <w:t>škatuľka</w:t>
      </w:r>
      <w:bookmarkEnd w:id="2"/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57794F7B" w14:textId="6EC7068B" w:rsidR="00BE3CCF" w:rsidRDefault="00BE3CCF" w:rsidP="00BE3CCF">
      <w:pPr>
        <w:tabs>
          <w:tab w:val="clear" w:pos="567"/>
        </w:tabs>
        <w:spacing w:line="240" w:lineRule="auto"/>
      </w:pPr>
      <w:r>
        <w:lastRenderedPageBreak/>
        <w:t xml:space="preserve">- Papierová </w:t>
      </w:r>
      <w:r w:rsidR="00DC66BF">
        <w:t>škatuľka</w:t>
      </w:r>
      <w:r>
        <w:t xml:space="preserve"> 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2007A670" w14:textId="3C90365F" w:rsidR="00B222EC" w:rsidRDefault="00BE3CCF" w:rsidP="00BE3CCF">
      <w:pPr>
        <w:tabs>
          <w:tab w:val="clear" w:pos="567"/>
        </w:tabs>
        <w:spacing w:line="240" w:lineRule="auto"/>
      </w:pPr>
      <w:r>
        <w:t xml:space="preserve">- Papierová </w:t>
      </w:r>
      <w:r w:rsidR="00DC66BF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7D4741D4" w14:textId="77777777" w:rsidR="00B222EC" w:rsidRDefault="00B222EC" w:rsidP="00A9226B">
      <w:pPr>
        <w:tabs>
          <w:tab w:val="clear" w:pos="567"/>
        </w:tabs>
        <w:spacing w:line="240" w:lineRule="auto"/>
      </w:pPr>
    </w:p>
    <w:p w14:paraId="296299B7" w14:textId="31B55B40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4FAEBA92" w:rsidR="00C114FF" w:rsidRPr="001E1F22" w:rsidRDefault="00A56297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</w:t>
      </w:r>
      <w:r w:rsidR="00A6528A">
        <w:t>ých pri používaní týchto liekov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210BE71A" w:rsidR="00FD1E45" w:rsidRPr="001E1F22" w:rsidRDefault="00A56297" w:rsidP="00BE3CCF">
      <w:pPr>
        <w:jc w:val="both"/>
        <w:rPr>
          <w:szCs w:val="22"/>
        </w:rPr>
      </w:pPr>
      <w:r w:rsidRPr="001E1F22">
        <w:t>Lieky sa nesmú likvidovať prostredníctvom odpadovej vody ani odpadu v domácnostiach.</w:t>
      </w:r>
    </w:p>
    <w:p w14:paraId="34FC28C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Pr="001E1F22" w:rsidRDefault="00A56297" w:rsidP="00BE3CC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18F510C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7D38556B" w14:textId="77777777" w:rsidR="00A6528A" w:rsidRPr="001E1F22" w:rsidRDefault="00A6528A" w:rsidP="00FD1E45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A56297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793118CB" w:rsidR="00B41F47" w:rsidRPr="001E1F22" w:rsidRDefault="00B80EF7" w:rsidP="00A9226B">
      <w:pPr>
        <w:tabs>
          <w:tab w:val="clear" w:pos="567"/>
        </w:tabs>
        <w:spacing w:line="240" w:lineRule="auto"/>
        <w:rPr>
          <w:szCs w:val="22"/>
        </w:rPr>
      </w:pPr>
      <w:r>
        <w:t>FATRO S.p.A.</w:t>
      </w:r>
    </w:p>
    <w:p w14:paraId="61B260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1E1F22" w:rsidRDefault="00A56297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68546B47" w14:textId="77777777" w:rsidR="00D67567" w:rsidRPr="001E1F22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4C0F4DF6" w:rsidR="00C114FF" w:rsidRDefault="00A6528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4/MR/25-S</w:t>
      </w:r>
    </w:p>
    <w:p w14:paraId="7531D6AA" w14:textId="77777777" w:rsidR="00A6528A" w:rsidRPr="001E1F22" w:rsidRDefault="00A652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A56297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518251D3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3D7363">
        <w:t xml:space="preserve"> 28.07.2025</w:t>
      </w:r>
      <w:bookmarkStart w:id="3" w:name="_GoBack"/>
      <w:bookmarkEnd w:id="3"/>
    </w:p>
    <w:p w14:paraId="3A004392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A56297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85E8E" w14:textId="77777777" w:rsidR="00C114FF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5C5C06E" w14:textId="050F8D30" w:rsidR="00A6528A" w:rsidRPr="001E1F22" w:rsidRDefault="00A808EC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</w:p>
    <w:p w14:paraId="52B14FA7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A56297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10232E31" w:rsidR="0078538F" w:rsidRPr="001E1F22" w:rsidRDefault="00A56297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A56297" w:rsidP="0078538F">
      <w:pPr>
        <w:ind w:right="-318"/>
        <w:rPr>
          <w:szCs w:val="22"/>
        </w:rPr>
      </w:pPr>
      <w:bookmarkStart w:id="4" w:name="_Hlk73467306"/>
      <w:r w:rsidRPr="001E1F22">
        <w:t>Podrobné informácie o veterinárnom lieku sú dostupné v databáze liekov Únie</w:t>
      </w:r>
    </w:p>
    <w:bookmarkEnd w:id="4"/>
    <w:p w14:paraId="04E33482" w14:textId="4AFF42EB" w:rsidR="00C114FF" w:rsidRPr="00B60C9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8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B622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5D0F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3049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D10E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BCE1AF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ECBC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2378AD70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A45C76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Pr="001E1F22" w:rsidRDefault="00A56297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245A6F39" w14:textId="77777777" w:rsidR="00405889" w:rsidRPr="00405889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405889">
              <w:rPr>
                <w:szCs w:val="22"/>
              </w:rPr>
              <w:t xml:space="preserve">Papierová škatuľka: </w:t>
            </w:r>
            <w:bookmarkStart w:id="5" w:name="_Hlk173166105"/>
            <w:r w:rsidRPr="00405889">
              <w:rPr>
                <w:szCs w:val="22"/>
              </w:rPr>
              <w:t>10 tabliet</w:t>
            </w:r>
          </w:p>
          <w:p w14:paraId="3C699455" w14:textId="1906C230" w:rsidR="00405889" w:rsidRPr="00405889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                               </w:t>
            </w:r>
            <w:r w:rsidRPr="00405889">
              <w:rPr>
                <w:szCs w:val="22"/>
              </w:rPr>
              <w:t xml:space="preserve"> </w:t>
            </w:r>
            <w:r w:rsidRPr="00405889">
              <w:rPr>
                <w:szCs w:val="22"/>
                <w:highlight w:val="lightGray"/>
              </w:rPr>
              <w:t>50 tabliet</w:t>
            </w:r>
          </w:p>
          <w:p w14:paraId="4A9B0D67" w14:textId="7F090A7F" w:rsidR="00C114FF" w:rsidRPr="001E1F22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405889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                             </w:t>
            </w:r>
            <w:r w:rsidRPr="00405889">
              <w:rPr>
                <w:szCs w:val="22"/>
                <w:highlight w:val="lightGray"/>
              </w:rPr>
              <w:t>100 tabliet</w:t>
            </w:r>
            <w:bookmarkEnd w:id="5"/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A56297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64911BE1" w:rsidR="00C114FF" w:rsidRDefault="0040588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05889">
        <w:rPr>
          <w:szCs w:val="22"/>
        </w:rPr>
        <w:t>Fatrobendan</w:t>
      </w:r>
      <w:proofErr w:type="spellEnd"/>
      <w:r w:rsidRPr="00405889">
        <w:rPr>
          <w:szCs w:val="22"/>
        </w:rPr>
        <w:t xml:space="preserve"> 5 mg, žuvacie tablety</w:t>
      </w:r>
    </w:p>
    <w:p w14:paraId="2EE4663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A56297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E7A556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989B19" w14:textId="0623D6D5" w:rsidR="00405889" w:rsidRPr="001E1F22" w:rsidRDefault="00405889" w:rsidP="00A9226B">
      <w:pPr>
        <w:tabs>
          <w:tab w:val="clear" w:pos="567"/>
        </w:tabs>
        <w:spacing w:line="240" w:lineRule="auto"/>
        <w:rPr>
          <w:szCs w:val="22"/>
        </w:rPr>
      </w:pPr>
      <w:r w:rsidRPr="00405889">
        <w:rPr>
          <w:szCs w:val="22"/>
        </w:rPr>
        <w:t xml:space="preserve">Každá tableta obsahuje </w:t>
      </w:r>
      <w:proofErr w:type="spellStart"/>
      <w:r w:rsidRPr="00405889">
        <w:rPr>
          <w:szCs w:val="22"/>
        </w:rPr>
        <w:t>pimobendan</w:t>
      </w:r>
      <w:proofErr w:type="spellEnd"/>
      <w:r w:rsidRPr="00405889">
        <w:rPr>
          <w:szCs w:val="22"/>
        </w:rPr>
        <w:t xml:space="preserve"> 5 mg</w:t>
      </w:r>
    </w:p>
    <w:p w14:paraId="362C5F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A56297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95037A" w14:textId="77777777" w:rsidR="00405889" w:rsidRPr="00405889" w:rsidRDefault="00405889" w:rsidP="00405889">
      <w:pPr>
        <w:tabs>
          <w:tab w:val="clear" w:pos="567"/>
        </w:tabs>
        <w:spacing w:line="240" w:lineRule="auto"/>
        <w:rPr>
          <w:szCs w:val="22"/>
        </w:rPr>
      </w:pPr>
      <w:r w:rsidRPr="00405889">
        <w:rPr>
          <w:szCs w:val="22"/>
        </w:rPr>
        <w:t>10 tabliet</w:t>
      </w:r>
    </w:p>
    <w:p w14:paraId="1EB3679F" w14:textId="087449F0" w:rsidR="00405889" w:rsidRPr="00405889" w:rsidRDefault="00405889" w:rsidP="0040588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05889">
        <w:rPr>
          <w:szCs w:val="22"/>
          <w:highlight w:val="lightGray"/>
        </w:rPr>
        <w:t>50 tabliet</w:t>
      </w:r>
    </w:p>
    <w:p w14:paraId="35371A16" w14:textId="4A1175BD" w:rsidR="00405889" w:rsidRPr="001E1F22" w:rsidRDefault="00405889" w:rsidP="00405889">
      <w:pPr>
        <w:tabs>
          <w:tab w:val="clear" w:pos="567"/>
        </w:tabs>
        <w:spacing w:line="240" w:lineRule="auto"/>
        <w:rPr>
          <w:szCs w:val="22"/>
        </w:rPr>
      </w:pPr>
      <w:r w:rsidRPr="00405889">
        <w:rPr>
          <w:szCs w:val="22"/>
          <w:highlight w:val="lightGray"/>
        </w:rPr>
        <w:t>100 tabliet</w:t>
      </w: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A56297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B4822" w14:textId="0CB209F5" w:rsidR="00C114FF" w:rsidRDefault="00E2491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</w:t>
      </w:r>
      <w:r w:rsidR="00235A3A">
        <w:rPr>
          <w:szCs w:val="22"/>
        </w:rPr>
        <w:t>y</w:t>
      </w:r>
      <w:r>
        <w:rPr>
          <w:szCs w:val="22"/>
        </w:rPr>
        <w:t>.</w:t>
      </w:r>
    </w:p>
    <w:p w14:paraId="07BF41DE" w14:textId="77777777" w:rsidR="00E24915" w:rsidRPr="001E1F22" w:rsidRDefault="00E249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A56297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A56297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2534C6EF" w:rsidR="00C114FF" w:rsidRDefault="00E24915" w:rsidP="00A9226B">
      <w:pPr>
        <w:tabs>
          <w:tab w:val="clear" w:pos="567"/>
        </w:tabs>
        <w:spacing w:line="240" w:lineRule="auto"/>
        <w:rPr>
          <w:szCs w:val="22"/>
        </w:rPr>
      </w:pPr>
      <w:r w:rsidRPr="00E24915">
        <w:rPr>
          <w:szCs w:val="22"/>
        </w:rPr>
        <w:t xml:space="preserve">Perorálne </w:t>
      </w:r>
      <w:r w:rsidR="008B441D">
        <w:rPr>
          <w:szCs w:val="22"/>
        </w:rPr>
        <w:t>použitie</w:t>
      </w:r>
      <w:r w:rsidRPr="00E24915">
        <w:rPr>
          <w:szCs w:val="22"/>
        </w:rPr>
        <w:t>.</w:t>
      </w:r>
    </w:p>
    <w:p w14:paraId="7D7B6BE9" w14:textId="77777777" w:rsidR="00E24915" w:rsidRPr="001E1F22" w:rsidRDefault="00E249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A56297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A56297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8D2FC31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A56297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9728E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A56297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71A0B08E" w14:textId="32A240F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A56297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A56297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1031B3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A56297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151C0CAB" w14:textId="4F3937B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1A9283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67A26066" w:rsidR="00C114FF" w:rsidRPr="001E1F22" w:rsidRDefault="00A56297" w:rsidP="001E1F22">
      <w:pPr>
        <w:pStyle w:val="Style2"/>
      </w:pPr>
      <w:r w:rsidRPr="001E1F22">
        <w:lastRenderedPageBreak/>
        <w:t>13.</w:t>
      </w:r>
      <w:r w:rsidRPr="001E1F22">
        <w:tab/>
        <w:t>NÁZOV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05A28B98" w:rsidR="00673F4C" w:rsidRPr="001E1F22" w:rsidRDefault="000B3870" w:rsidP="00A9226B">
      <w:pPr>
        <w:tabs>
          <w:tab w:val="clear" w:pos="567"/>
        </w:tabs>
        <w:spacing w:line="240" w:lineRule="auto"/>
        <w:rPr>
          <w:szCs w:val="22"/>
        </w:rPr>
      </w:pPr>
      <w:r>
        <w:t>FATRO S.p.A.</w:t>
      </w:r>
    </w:p>
    <w:p w14:paraId="4BD645C7" w14:textId="5373862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A56297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742DDB" w14:textId="61DC8D41" w:rsidR="00A6528A" w:rsidRPr="001E1F22" w:rsidRDefault="00A6528A" w:rsidP="00A9226B">
      <w:pPr>
        <w:tabs>
          <w:tab w:val="clear" w:pos="567"/>
        </w:tabs>
        <w:spacing w:line="240" w:lineRule="auto"/>
        <w:rPr>
          <w:szCs w:val="22"/>
        </w:rPr>
      </w:pPr>
      <w:r w:rsidRPr="00A6528A">
        <w:rPr>
          <w:szCs w:val="22"/>
        </w:rPr>
        <w:t>96/014/MR/25-S</w:t>
      </w: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A56297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8344F0" w14:textId="77777777" w:rsidR="004520AC" w:rsidRDefault="004520AC" w:rsidP="00A9226B">
      <w:pPr>
        <w:tabs>
          <w:tab w:val="clear" w:pos="567"/>
        </w:tabs>
        <w:spacing w:line="240" w:lineRule="auto"/>
      </w:pPr>
    </w:p>
    <w:p w14:paraId="17D0E1B2" w14:textId="77777777" w:rsidR="004520AC" w:rsidRDefault="004520AC" w:rsidP="00A9226B">
      <w:pPr>
        <w:tabs>
          <w:tab w:val="clear" w:pos="567"/>
        </w:tabs>
        <w:spacing w:line="240" w:lineRule="auto"/>
      </w:pPr>
    </w:p>
    <w:p w14:paraId="29511D9D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4F4E9B21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09560CE3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3920BD56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4E1CAC28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0EAE0744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5E80868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23B63B35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BEE5B3D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7C6B3BC9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3DA8BE8C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38799B8F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4ECB0F4F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48D6463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2DD5D802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63BBC296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6062A0AB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0181159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66B73CE3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24F79913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39C28271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5348AC27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8993A05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249A9B01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631655C5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78B95DE1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70BFECB5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396D9633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645A1BB5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60697D11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13E8E9C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7A0CF33F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744D819B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1C175B24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534E52CC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57AD3CBF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22D103B5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4808BEE0" w14:textId="77777777" w:rsidR="00054648" w:rsidRDefault="00054648" w:rsidP="00A9226B">
      <w:pPr>
        <w:tabs>
          <w:tab w:val="clear" w:pos="567"/>
        </w:tabs>
        <w:spacing w:line="240" w:lineRule="auto"/>
      </w:pPr>
    </w:p>
    <w:p w14:paraId="7DA8FF02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50CE88F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2F1DDD66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0CF57A0D" w14:textId="77777777" w:rsidR="002805A0" w:rsidRDefault="002805A0" w:rsidP="00A9226B">
      <w:pPr>
        <w:tabs>
          <w:tab w:val="clear" w:pos="567"/>
        </w:tabs>
        <w:spacing w:line="240" w:lineRule="auto"/>
      </w:pPr>
    </w:p>
    <w:p w14:paraId="1FDB8F7D" w14:textId="1F9F61EF" w:rsidR="00C114FF" w:rsidRPr="001E1F22" w:rsidRDefault="00C114FF" w:rsidP="00027100">
      <w:pPr>
        <w:ind w:right="113"/>
        <w:rPr>
          <w:szCs w:val="22"/>
        </w:rPr>
      </w:pPr>
    </w:p>
    <w:p w14:paraId="451C7FDB" w14:textId="77777777" w:rsidR="00C114FF" w:rsidRPr="001E1F22" w:rsidRDefault="00A56297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MINIMÁLNE ÚDAJE, KTORÉ MAJÚ BYŤ UVEDENÉ NA MALOM VNÚTORNOM OBALE</w:t>
      </w:r>
    </w:p>
    <w:p w14:paraId="7161DF67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2C4735E" w14:textId="16E85DD9" w:rsidR="00C114FF" w:rsidRPr="001E1F22" w:rsidRDefault="004520AC" w:rsidP="00452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b/>
          <w:szCs w:val="22"/>
        </w:rPr>
      </w:pPr>
      <w:proofErr w:type="spellStart"/>
      <w:r>
        <w:rPr>
          <w:b/>
          <w:szCs w:val="22"/>
        </w:rPr>
        <w:t>Blister</w:t>
      </w:r>
      <w:proofErr w:type="spellEnd"/>
    </w:p>
    <w:p w14:paraId="558ACE3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1E1F22" w:rsidRDefault="00A56297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9DE3C9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2BA7F3" w14:textId="346CAF6D" w:rsidR="00B60C92" w:rsidRDefault="004520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Fatrobendan</w:t>
      </w:r>
      <w:proofErr w:type="spellEnd"/>
    </w:p>
    <w:p w14:paraId="039C99BD" w14:textId="77777777" w:rsidR="004520AC" w:rsidRPr="001E1F22" w:rsidRDefault="004520A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1E1F22" w:rsidRDefault="00A56297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1544A953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06ADB5" w14:textId="7AA45840" w:rsidR="004520AC" w:rsidRPr="001E1F22" w:rsidRDefault="004520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Pimobendan</w:t>
      </w:r>
      <w:proofErr w:type="spellEnd"/>
      <w:r>
        <w:rPr>
          <w:szCs w:val="22"/>
        </w:rPr>
        <w:t xml:space="preserve"> 5 mg/tableta</w:t>
      </w:r>
    </w:p>
    <w:p w14:paraId="0620970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1E1F22" w:rsidRDefault="00A56297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742D1B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D5AE" w14:textId="77777777" w:rsidR="00F40449" w:rsidRPr="001E1F22" w:rsidRDefault="00A56297" w:rsidP="00F40449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7E6F9CC9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1E1F22" w:rsidRDefault="00A56297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4BBFFF1C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AAB0E3" w14:textId="77777777" w:rsidR="00C40CFF" w:rsidRPr="001E1F22" w:rsidRDefault="00A56297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7250B487" w14:textId="77777777" w:rsidR="00F40449" w:rsidRPr="001E1F22" w:rsidRDefault="00F40449" w:rsidP="00C40CFF">
      <w:pPr>
        <w:rPr>
          <w:szCs w:val="22"/>
        </w:rPr>
      </w:pPr>
    </w:p>
    <w:p w14:paraId="76B22D1C" w14:textId="306BFCF0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028403E6" w14:textId="3F707BA6" w:rsidR="00C114FF" w:rsidRPr="001E1F22" w:rsidRDefault="00A56297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95E03C" w14:textId="60140B6C" w:rsidR="0040215F" w:rsidRDefault="0040215F" w:rsidP="0040215F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1,25 mg, </w:t>
      </w:r>
      <w:r w:rsidR="00BB0AAD">
        <w:t xml:space="preserve">žuvacie tablety </w:t>
      </w:r>
      <w:r>
        <w:t>pre psov</w:t>
      </w:r>
    </w:p>
    <w:p w14:paraId="2AC838FC" w14:textId="77777777" w:rsidR="0040215F" w:rsidRDefault="0040215F" w:rsidP="0040215F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5 mg, žuvacie tablety pre psov</w:t>
      </w:r>
    </w:p>
    <w:p w14:paraId="764D979B" w14:textId="5E3EF78F" w:rsidR="00C114FF" w:rsidRDefault="0040215F" w:rsidP="0040215F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Fatrobendan</w:t>
      </w:r>
      <w:proofErr w:type="spellEnd"/>
      <w:r>
        <w:t xml:space="preserve"> 10 mg, žuvacie tablety pre psov</w:t>
      </w: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850B613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>Každá tableta obsahuje:</w:t>
      </w:r>
    </w:p>
    <w:p w14:paraId="6B65B47E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CA2B74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0215F">
        <w:rPr>
          <w:iCs/>
          <w:szCs w:val="22"/>
        </w:rPr>
        <w:t>Fatrobendan</w:t>
      </w:r>
      <w:proofErr w:type="spellEnd"/>
      <w:r w:rsidRPr="0040215F">
        <w:rPr>
          <w:iCs/>
          <w:szCs w:val="22"/>
        </w:rPr>
        <w:t xml:space="preserve"> 1,25 mg:</w:t>
      </w:r>
    </w:p>
    <w:p w14:paraId="61F1C759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 xml:space="preserve">Účinná látka: </w:t>
      </w:r>
      <w:proofErr w:type="spellStart"/>
      <w:r w:rsidRPr="0040215F">
        <w:rPr>
          <w:iCs/>
          <w:szCs w:val="22"/>
        </w:rPr>
        <w:t>pimobendan</w:t>
      </w:r>
      <w:proofErr w:type="spellEnd"/>
      <w:r w:rsidRPr="0040215F">
        <w:rPr>
          <w:iCs/>
          <w:szCs w:val="22"/>
        </w:rPr>
        <w:t xml:space="preserve"> 1,25 mg</w:t>
      </w:r>
    </w:p>
    <w:p w14:paraId="137982BE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996B98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0215F">
        <w:rPr>
          <w:iCs/>
          <w:szCs w:val="22"/>
        </w:rPr>
        <w:t>Fatrobendan</w:t>
      </w:r>
      <w:proofErr w:type="spellEnd"/>
      <w:r w:rsidRPr="0040215F">
        <w:rPr>
          <w:iCs/>
          <w:szCs w:val="22"/>
        </w:rPr>
        <w:t xml:space="preserve"> 5 mg:</w:t>
      </w:r>
    </w:p>
    <w:p w14:paraId="13C18561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 xml:space="preserve">Účinná látka: </w:t>
      </w:r>
      <w:proofErr w:type="spellStart"/>
      <w:r w:rsidRPr="0040215F">
        <w:rPr>
          <w:iCs/>
          <w:szCs w:val="22"/>
        </w:rPr>
        <w:t>pimobendan</w:t>
      </w:r>
      <w:proofErr w:type="spellEnd"/>
      <w:r w:rsidRPr="0040215F">
        <w:rPr>
          <w:iCs/>
          <w:szCs w:val="22"/>
        </w:rPr>
        <w:t xml:space="preserve"> 5 mg</w:t>
      </w:r>
    </w:p>
    <w:p w14:paraId="0226A7F1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00589E4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0215F">
        <w:rPr>
          <w:iCs/>
          <w:szCs w:val="22"/>
        </w:rPr>
        <w:t>Fatrobendan</w:t>
      </w:r>
      <w:proofErr w:type="spellEnd"/>
      <w:r w:rsidRPr="0040215F">
        <w:rPr>
          <w:iCs/>
          <w:szCs w:val="22"/>
        </w:rPr>
        <w:t xml:space="preserve"> 10 mg:</w:t>
      </w:r>
    </w:p>
    <w:p w14:paraId="0F87B24C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 xml:space="preserve">Účinná látka: </w:t>
      </w:r>
      <w:proofErr w:type="spellStart"/>
      <w:r w:rsidRPr="0040215F">
        <w:rPr>
          <w:iCs/>
          <w:szCs w:val="22"/>
        </w:rPr>
        <w:t>pimobendan</w:t>
      </w:r>
      <w:proofErr w:type="spellEnd"/>
      <w:r w:rsidRPr="0040215F">
        <w:rPr>
          <w:iCs/>
          <w:szCs w:val="22"/>
        </w:rPr>
        <w:t xml:space="preserve"> 10 mg</w:t>
      </w:r>
    </w:p>
    <w:p w14:paraId="63CFB625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2444D6F" w14:textId="328B8D8C" w:rsidR="0040215F" w:rsidRPr="001E1F22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>Štvorcová hnedastá tableta s dvoma deliacimi ryhami, deliteľná na dve alebo štyri rovnaké časti.</w:t>
      </w:r>
    </w:p>
    <w:p w14:paraId="6C7506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7C0729CA" w:rsidR="00C114FF" w:rsidRDefault="00BB0AA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40215F">
        <w:rPr>
          <w:szCs w:val="22"/>
        </w:rPr>
        <w:t>.</w:t>
      </w:r>
    </w:p>
    <w:p w14:paraId="63B1736D" w14:textId="77777777" w:rsidR="0040215F" w:rsidRPr="001E1F22" w:rsidRDefault="0040215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C0F02" w14:textId="25430D98" w:rsidR="0040215F" w:rsidRPr="001E1F22" w:rsidRDefault="001A297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 xml:space="preserve">Veterinárny liek je určený na liečbu srdcového zlyhania </w:t>
      </w:r>
      <w:r w:rsidR="00BB0AAD">
        <w:rPr>
          <w:szCs w:val="22"/>
        </w:rPr>
        <w:t>pri</w:t>
      </w:r>
      <w:r w:rsidR="00BB0AAD" w:rsidRPr="001A2973">
        <w:rPr>
          <w:szCs w:val="22"/>
        </w:rPr>
        <w:t xml:space="preserve"> </w:t>
      </w:r>
      <w:r w:rsidRPr="001A2973">
        <w:rPr>
          <w:szCs w:val="22"/>
        </w:rPr>
        <w:t>pso</w:t>
      </w:r>
      <w:r w:rsidR="00BB0AAD">
        <w:rPr>
          <w:szCs w:val="22"/>
        </w:rPr>
        <w:t>ch</w:t>
      </w:r>
      <w:r w:rsidRPr="001A2973">
        <w:rPr>
          <w:szCs w:val="22"/>
        </w:rPr>
        <w:t xml:space="preserve">, ktoré vzniká v dôsledku dilatačnej </w:t>
      </w:r>
      <w:proofErr w:type="spellStart"/>
      <w:r w:rsidRPr="001A2973">
        <w:rPr>
          <w:szCs w:val="22"/>
        </w:rPr>
        <w:t>kardiomyopatie</w:t>
      </w:r>
      <w:proofErr w:type="spellEnd"/>
      <w:r w:rsidRPr="001A2973">
        <w:rPr>
          <w:szCs w:val="22"/>
        </w:rPr>
        <w:t xml:space="preserve"> alebo </w:t>
      </w:r>
      <w:proofErr w:type="spellStart"/>
      <w:r w:rsidRPr="001A2973">
        <w:rPr>
          <w:szCs w:val="22"/>
        </w:rPr>
        <w:t>nedomykavosti</w:t>
      </w:r>
      <w:proofErr w:type="spellEnd"/>
      <w:r w:rsidRPr="001A2973">
        <w:rPr>
          <w:szCs w:val="22"/>
        </w:rPr>
        <w:t xml:space="preserve"> chlopní (</w:t>
      </w:r>
      <w:proofErr w:type="spellStart"/>
      <w:r w:rsidRPr="001A2973">
        <w:rPr>
          <w:szCs w:val="22"/>
        </w:rPr>
        <w:t>nedomykavosť</w:t>
      </w:r>
      <w:proofErr w:type="spellEnd"/>
      <w:r w:rsidRPr="001A2973">
        <w:rPr>
          <w:szCs w:val="22"/>
        </w:rPr>
        <w:t xml:space="preserve"> </w:t>
      </w:r>
      <w:proofErr w:type="spellStart"/>
      <w:r w:rsidRPr="001A2973">
        <w:rPr>
          <w:szCs w:val="22"/>
        </w:rPr>
        <w:t>mitrálnej</w:t>
      </w:r>
      <w:proofErr w:type="spellEnd"/>
      <w:r w:rsidRPr="001A2973">
        <w:rPr>
          <w:szCs w:val="22"/>
        </w:rPr>
        <w:t xml:space="preserve"> a/alebo </w:t>
      </w:r>
      <w:proofErr w:type="spellStart"/>
      <w:r w:rsidRPr="001A2973">
        <w:rPr>
          <w:szCs w:val="22"/>
        </w:rPr>
        <w:t>trikuspidálnej</w:t>
      </w:r>
      <w:proofErr w:type="spellEnd"/>
      <w:r w:rsidRPr="001A2973">
        <w:rPr>
          <w:szCs w:val="22"/>
        </w:rPr>
        <w:t xml:space="preserve"> chlopne).</w:t>
      </w:r>
    </w:p>
    <w:p w14:paraId="38EF0D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1C39EB" w14:textId="7CC725A9" w:rsidR="001A2973" w:rsidRPr="001A2973" w:rsidRDefault="00235A3A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>Nepoužíva</w:t>
      </w:r>
      <w:r>
        <w:rPr>
          <w:szCs w:val="22"/>
        </w:rPr>
        <w:t>ť</w:t>
      </w:r>
      <w:r w:rsidRPr="001A2973">
        <w:rPr>
          <w:szCs w:val="22"/>
        </w:rPr>
        <w:t xml:space="preserve"> v</w:t>
      </w:r>
      <w:r>
        <w:rPr>
          <w:szCs w:val="22"/>
        </w:rPr>
        <w:t> </w:t>
      </w:r>
      <w:r w:rsidRPr="001A2973">
        <w:rPr>
          <w:szCs w:val="22"/>
        </w:rPr>
        <w:t>prípad</w:t>
      </w:r>
      <w:r>
        <w:rPr>
          <w:szCs w:val="22"/>
        </w:rPr>
        <w:t xml:space="preserve">och </w:t>
      </w:r>
      <w:r w:rsidRPr="001A2973">
        <w:rPr>
          <w:szCs w:val="22"/>
        </w:rPr>
        <w:t xml:space="preserve"> precitlivenosti na účinnú látku alebo na </w:t>
      </w:r>
      <w:r>
        <w:rPr>
          <w:szCs w:val="22"/>
        </w:rPr>
        <w:t>niektorú</w:t>
      </w:r>
      <w:r w:rsidRPr="001A2973">
        <w:rPr>
          <w:szCs w:val="22"/>
        </w:rPr>
        <w:t xml:space="preserve"> </w:t>
      </w:r>
      <w:r>
        <w:rPr>
          <w:szCs w:val="22"/>
        </w:rPr>
        <w:t>z </w:t>
      </w:r>
      <w:r w:rsidRPr="001A2973">
        <w:rPr>
          <w:szCs w:val="22"/>
        </w:rPr>
        <w:t>pomocn</w:t>
      </w:r>
      <w:r>
        <w:rPr>
          <w:szCs w:val="22"/>
        </w:rPr>
        <w:t xml:space="preserve">ých </w:t>
      </w:r>
      <w:r w:rsidRPr="001A2973">
        <w:rPr>
          <w:szCs w:val="22"/>
        </w:rPr>
        <w:t>lát</w:t>
      </w:r>
      <w:r>
        <w:rPr>
          <w:szCs w:val="22"/>
        </w:rPr>
        <w:t>o</w:t>
      </w:r>
      <w:r w:rsidRPr="001A2973">
        <w:rPr>
          <w:szCs w:val="22"/>
        </w:rPr>
        <w:t>k.</w:t>
      </w:r>
    </w:p>
    <w:p w14:paraId="74E6B007" w14:textId="74E77F3C" w:rsidR="001A2973" w:rsidRPr="001A2973" w:rsidRDefault="00235A3A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>Nepoužíva</w:t>
      </w:r>
      <w:r>
        <w:rPr>
          <w:szCs w:val="22"/>
        </w:rPr>
        <w:t>ť</w:t>
      </w:r>
      <w:r w:rsidRPr="001A2973">
        <w:rPr>
          <w:szCs w:val="22"/>
        </w:rPr>
        <w:t xml:space="preserve"> </w:t>
      </w:r>
      <w:proofErr w:type="spellStart"/>
      <w:r w:rsidR="001A2973" w:rsidRPr="001A2973">
        <w:rPr>
          <w:szCs w:val="22"/>
        </w:rPr>
        <w:t>pimobendan</w:t>
      </w:r>
      <w:proofErr w:type="spellEnd"/>
      <w:r w:rsidR="001A2973" w:rsidRPr="001A2973">
        <w:rPr>
          <w:szCs w:val="22"/>
        </w:rPr>
        <w:t xml:space="preserve"> pri hypertrofických </w:t>
      </w:r>
      <w:proofErr w:type="spellStart"/>
      <w:r w:rsidR="001A2973" w:rsidRPr="001A2973">
        <w:rPr>
          <w:szCs w:val="22"/>
        </w:rPr>
        <w:t>kardiomyopatiách</w:t>
      </w:r>
      <w:proofErr w:type="spellEnd"/>
      <w:r w:rsidR="001A2973" w:rsidRPr="001A2973">
        <w:rPr>
          <w:szCs w:val="22"/>
        </w:rPr>
        <w:t xml:space="preserve"> alebo pri ochoreniach, </w:t>
      </w:r>
      <w:r w:rsidR="00BB0AAD" w:rsidRPr="00D43AF8">
        <w:t>pri ktorých nie je možné dosiahnuť zlepšenie srdcového výdaja</w:t>
      </w:r>
      <w:r w:rsidR="001A2973" w:rsidRPr="001A2973">
        <w:rPr>
          <w:szCs w:val="22"/>
        </w:rPr>
        <w:t xml:space="preserve"> z funkčných alebo anatomických dôvodov (napr. </w:t>
      </w:r>
      <w:proofErr w:type="spellStart"/>
      <w:r w:rsidR="001A2973" w:rsidRPr="001A2973">
        <w:rPr>
          <w:szCs w:val="22"/>
        </w:rPr>
        <w:t>stenóza</w:t>
      </w:r>
      <w:proofErr w:type="spellEnd"/>
      <w:r w:rsidR="001A2973" w:rsidRPr="001A2973">
        <w:rPr>
          <w:szCs w:val="22"/>
        </w:rPr>
        <w:t xml:space="preserve"> aorty).</w:t>
      </w:r>
    </w:p>
    <w:p w14:paraId="13C1DF93" w14:textId="4AAC9A2D" w:rsidR="001A2973" w:rsidRPr="001E1F22" w:rsidRDefault="001A297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 xml:space="preserve">Pretože </w:t>
      </w:r>
      <w:r w:rsidR="00235A3A">
        <w:rPr>
          <w:szCs w:val="22"/>
        </w:rPr>
        <w:t>sa</w:t>
      </w:r>
      <w:r w:rsidR="00235A3A" w:rsidRPr="001A2973">
        <w:rPr>
          <w:szCs w:val="22"/>
        </w:rPr>
        <w:t xml:space="preserve"> </w:t>
      </w:r>
      <w:proofErr w:type="spellStart"/>
      <w:r w:rsidRPr="001A2973">
        <w:rPr>
          <w:szCs w:val="22"/>
        </w:rPr>
        <w:t>pimobendan</w:t>
      </w:r>
      <w:proofErr w:type="spellEnd"/>
      <w:r w:rsidRPr="001A2973">
        <w:rPr>
          <w:szCs w:val="22"/>
        </w:rPr>
        <w:t xml:space="preserve"> </w:t>
      </w:r>
      <w:r w:rsidR="00235A3A" w:rsidRPr="001A2973">
        <w:rPr>
          <w:szCs w:val="22"/>
        </w:rPr>
        <w:t>metaboliz</w:t>
      </w:r>
      <w:r w:rsidR="00235A3A">
        <w:rPr>
          <w:szCs w:val="22"/>
        </w:rPr>
        <w:t>uje</w:t>
      </w:r>
      <w:r w:rsidR="00235A3A" w:rsidRPr="001A2973">
        <w:rPr>
          <w:szCs w:val="22"/>
        </w:rPr>
        <w:t xml:space="preserve"> </w:t>
      </w:r>
      <w:r w:rsidRPr="001A2973">
        <w:rPr>
          <w:szCs w:val="22"/>
        </w:rPr>
        <w:t xml:space="preserve">najmä pečeňou, </w:t>
      </w:r>
      <w:r w:rsidR="00BB0AAD" w:rsidRPr="00D43AF8">
        <w:t xml:space="preserve">nemal by sa používať </w:t>
      </w:r>
      <w:r w:rsidR="00BB0AAD">
        <w:t>pri</w:t>
      </w:r>
      <w:r w:rsidR="00BB0AAD" w:rsidRPr="00D43AF8">
        <w:t xml:space="preserve"> pso</w:t>
      </w:r>
      <w:r w:rsidR="00BB0AAD">
        <w:t>ch</w:t>
      </w:r>
      <w:r w:rsidRPr="001A2973">
        <w:rPr>
          <w:szCs w:val="22"/>
        </w:rPr>
        <w:t xml:space="preserve"> s vážnym poškodením pečene (pozri tiež bod „</w:t>
      </w:r>
      <w:r w:rsidR="007A4C23">
        <w:rPr>
          <w:szCs w:val="22"/>
        </w:rPr>
        <w:t>Osobitné</w:t>
      </w:r>
      <w:r w:rsidRPr="001A2973">
        <w:rPr>
          <w:szCs w:val="22"/>
        </w:rPr>
        <w:t xml:space="preserve"> upozornenie“).</w:t>
      </w:r>
    </w:p>
    <w:p w14:paraId="535DCB2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1EEEC3CB" w:rsidR="00F354C5" w:rsidRDefault="00A56297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6E180B3F" w14:textId="5AA39892" w:rsidR="007A4C23" w:rsidRDefault="00BB0AAD" w:rsidP="00F354C5">
      <w:pPr>
        <w:tabs>
          <w:tab w:val="clear" w:pos="567"/>
        </w:tabs>
        <w:spacing w:line="240" w:lineRule="auto"/>
      </w:pPr>
      <w:r w:rsidRPr="001E1F22">
        <w:t>Nie sú</w:t>
      </w:r>
      <w:r w:rsidR="007A4C23">
        <w:t>.</w:t>
      </w:r>
    </w:p>
    <w:p w14:paraId="29A73A97" w14:textId="77777777" w:rsidR="007A4C23" w:rsidRPr="001E1F22" w:rsidRDefault="007A4C23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7BE0E791" w:rsidR="00F354C5" w:rsidRDefault="00A56297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 xml:space="preserve">Osobitné opatrenia na používanie </w:t>
      </w:r>
      <w:r w:rsidR="00BB0AAD">
        <w:rPr>
          <w:szCs w:val="22"/>
          <w:u w:val="single"/>
        </w:rPr>
        <w:t>pri</w:t>
      </w:r>
      <w:r w:rsidR="00BB0AAD" w:rsidRPr="001E1F22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cieľových druho</w:t>
      </w:r>
      <w:r w:rsidR="00BB0AAD">
        <w:rPr>
          <w:szCs w:val="22"/>
          <w:u w:val="single"/>
        </w:rPr>
        <w:t>ch</w:t>
      </w:r>
      <w:r w:rsidRPr="001E1F22">
        <w:t>:</w:t>
      </w:r>
    </w:p>
    <w:p w14:paraId="7964C8C2" w14:textId="40958476" w:rsidR="007A4C23" w:rsidRPr="007A4C23" w:rsidRDefault="00887874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P</w:t>
      </w:r>
      <w:r w:rsidR="00235A3A">
        <w:rPr>
          <w:szCs w:val="22"/>
        </w:rPr>
        <w:t>ri</w:t>
      </w:r>
      <w:r w:rsidR="00235A3A" w:rsidRPr="007A4C23">
        <w:rPr>
          <w:szCs w:val="22"/>
        </w:rPr>
        <w:t xml:space="preserve"> </w:t>
      </w:r>
      <w:r w:rsidR="007A4C23" w:rsidRPr="007A4C23">
        <w:rPr>
          <w:szCs w:val="22"/>
        </w:rPr>
        <w:t>zvierat</w:t>
      </w:r>
      <w:r w:rsidR="00235A3A">
        <w:rPr>
          <w:szCs w:val="22"/>
        </w:rPr>
        <w:t>ách</w:t>
      </w:r>
      <w:r w:rsidR="007A4C23" w:rsidRPr="007A4C23">
        <w:rPr>
          <w:szCs w:val="22"/>
        </w:rPr>
        <w:t xml:space="preserve"> liečených </w:t>
      </w:r>
      <w:proofErr w:type="spellStart"/>
      <w:r w:rsidR="007A4C23" w:rsidRPr="007A4C23">
        <w:rPr>
          <w:szCs w:val="22"/>
        </w:rPr>
        <w:t>pimobendanom</w:t>
      </w:r>
      <w:proofErr w:type="spellEnd"/>
      <w:r w:rsidR="007A4C23" w:rsidRPr="007A4C23">
        <w:rPr>
          <w:szCs w:val="22"/>
        </w:rPr>
        <w:t xml:space="preserve"> sa odporúča monitorovanie srdcových funkcií a morfológie srdca (pozri aj časť „Nežiaduce účinky“). </w:t>
      </w:r>
      <w:r w:rsidR="00BB0AAD">
        <w:rPr>
          <w:szCs w:val="22"/>
        </w:rPr>
        <w:t>Pri</w:t>
      </w:r>
      <w:r w:rsidR="00BB0AAD" w:rsidRPr="007A4C23">
        <w:rPr>
          <w:szCs w:val="22"/>
        </w:rPr>
        <w:t xml:space="preserve"> </w:t>
      </w:r>
      <w:r w:rsidR="007A4C23" w:rsidRPr="007A4C23">
        <w:rPr>
          <w:szCs w:val="22"/>
        </w:rPr>
        <w:t>epileptických pso</w:t>
      </w:r>
      <w:r w:rsidR="00BB0AAD">
        <w:rPr>
          <w:szCs w:val="22"/>
        </w:rPr>
        <w:t>ch</w:t>
      </w:r>
      <w:r w:rsidR="007A4C23" w:rsidRPr="007A4C23">
        <w:rPr>
          <w:szCs w:val="22"/>
        </w:rPr>
        <w:t xml:space="preserve"> používajte s opatrnosťou.</w:t>
      </w:r>
    </w:p>
    <w:p w14:paraId="3C990729" w14:textId="6D5DBD5E" w:rsidR="007A4C23" w:rsidRPr="001E1F22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A4C23">
        <w:rPr>
          <w:szCs w:val="22"/>
        </w:rPr>
        <w:t>Tablety sú ochutené. Aby sa zabránilo akémukoľvek náhodnému požitiu, uchovávajte tablety mimo dosahu zvierat.</w:t>
      </w:r>
    </w:p>
    <w:p w14:paraId="114702AF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4AEE98AA" w14:textId="0CACF5B9" w:rsidR="007A4C23" w:rsidRDefault="00A56297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Osobitné opatrenia, ktoré má urobiť osoba podávajúca liek zvieratám</w:t>
      </w:r>
      <w:r w:rsidRPr="001E1F22">
        <w:t>:</w:t>
      </w:r>
    </w:p>
    <w:p w14:paraId="3F175DE5" w14:textId="7EFCB90E" w:rsidR="00235A3A" w:rsidRPr="00FE4902" w:rsidRDefault="00235A3A" w:rsidP="00235A3A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Osoby</w:t>
      </w:r>
      <w:r w:rsidRPr="00FE4902">
        <w:rPr>
          <w:szCs w:val="22"/>
        </w:rPr>
        <w:t xml:space="preserve"> so známou precitlivenosťou na </w:t>
      </w:r>
      <w:proofErr w:type="spellStart"/>
      <w:r w:rsidRPr="00FE4902">
        <w:rPr>
          <w:szCs w:val="22"/>
        </w:rPr>
        <w:t>pimobendan</w:t>
      </w:r>
      <w:proofErr w:type="spellEnd"/>
      <w:r w:rsidRPr="00FE4902">
        <w:rPr>
          <w:szCs w:val="22"/>
        </w:rPr>
        <w:t xml:space="preserve"> alebo na niektorú z pomocných látok by sa mali vyhnúť kontaktu s veterinárnym liekom. Aby sa </w:t>
      </w:r>
      <w:r>
        <w:rPr>
          <w:szCs w:val="22"/>
        </w:rPr>
        <w:t>zabránilo</w:t>
      </w:r>
      <w:r w:rsidRPr="00FE4902">
        <w:rPr>
          <w:szCs w:val="22"/>
        </w:rPr>
        <w:t xml:space="preserve"> náhodnému požitiu, najmä dieťaťom, </w:t>
      </w:r>
      <w:r>
        <w:rPr>
          <w:szCs w:val="22"/>
        </w:rPr>
        <w:lastRenderedPageBreak/>
        <w:t xml:space="preserve">nepoužité časti tabliet sa majú vložiť späť do 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 xml:space="preserve"> a škatuľky </w:t>
      </w:r>
      <w:r w:rsidRPr="00FE4902">
        <w:rPr>
          <w:szCs w:val="22"/>
        </w:rPr>
        <w:t>a starostlivo uchovávať mimo dosahu detí</w:t>
      </w:r>
      <w:r w:rsidR="00876595">
        <w:rPr>
          <w:szCs w:val="22"/>
        </w:rPr>
        <w:t>.</w:t>
      </w:r>
      <w:r>
        <w:rPr>
          <w:szCs w:val="22"/>
        </w:rPr>
        <w:t xml:space="preserve"> Nepoužité č</w:t>
      </w:r>
      <w:r w:rsidRPr="00FE4902">
        <w:rPr>
          <w:szCs w:val="22"/>
        </w:rPr>
        <w:t>asti</w:t>
      </w:r>
      <w:r>
        <w:rPr>
          <w:szCs w:val="22"/>
        </w:rPr>
        <w:t xml:space="preserve"> </w:t>
      </w:r>
      <w:r w:rsidRPr="00FE4902">
        <w:rPr>
          <w:szCs w:val="22"/>
        </w:rPr>
        <w:t xml:space="preserve">tabliet </w:t>
      </w:r>
      <w:r>
        <w:rPr>
          <w:szCs w:val="22"/>
        </w:rPr>
        <w:t xml:space="preserve"> možno použiť </w:t>
      </w:r>
      <w:r w:rsidRPr="00FE4902">
        <w:rPr>
          <w:szCs w:val="22"/>
        </w:rPr>
        <w:t xml:space="preserve">pri </w:t>
      </w:r>
      <w:r>
        <w:rPr>
          <w:szCs w:val="22"/>
        </w:rPr>
        <w:t>nasledujúcej</w:t>
      </w:r>
      <w:r w:rsidRPr="00FE4902">
        <w:rPr>
          <w:szCs w:val="22"/>
        </w:rPr>
        <w:t xml:space="preserve"> dávke.</w:t>
      </w:r>
    </w:p>
    <w:p w14:paraId="4ED50EAB" w14:textId="2F86DE0C" w:rsidR="007A4C23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A4C23">
        <w:rPr>
          <w:szCs w:val="22"/>
        </w:rPr>
        <w:t xml:space="preserve">V prípade náhodného požitia </w:t>
      </w:r>
      <w:r w:rsidR="00876595">
        <w:rPr>
          <w:szCs w:val="22"/>
        </w:rPr>
        <w:t xml:space="preserve">ihneď </w:t>
      </w:r>
      <w:r w:rsidRPr="007A4C23">
        <w:rPr>
          <w:szCs w:val="22"/>
        </w:rPr>
        <w:t xml:space="preserve">vyhľadajte lekársku pomoc a </w:t>
      </w:r>
      <w:r w:rsidR="00BB0AAD">
        <w:rPr>
          <w:szCs w:val="22"/>
        </w:rPr>
        <w:t xml:space="preserve">ukážte lekárovi písomnú informáciu pre používateľov alebo </w:t>
      </w:r>
      <w:proofErr w:type="spellStart"/>
      <w:r w:rsidR="00BB0AAD">
        <w:rPr>
          <w:szCs w:val="22"/>
        </w:rPr>
        <w:t>obal.</w:t>
      </w:r>
      <w:r w:rsidRPr="007A4C23">
        <w:rPr>
          <w:szCs w:val="22"/>
        </w:rPr>
        <w:t>Po</w:t>
      </w:r>
      <w:proofErr w:type="spellEnd"/>
      <w:r w:rsidRPr="007A4C23">
        <w:rPr>
          <w:szCs w:val="22"/>
        </w:rPr>
        <w:t xml:space="preserve"> použití si umyte ruky.</w:t>
      </w:r>
    </w:p>
    <w:p w14:paraId="0EF00786" w14:textId="77777777" w:rsidR="00BB0AAD" w:rsidRPr="007A4C23" w:rsidRDefault="00BB0AAD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B8C61D6" w14:textId="4AE6EBDD" w:rsidR="00F94575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A4C23">
        <w:rPr>
          <w:szCs w:val="22"/>
        </w:rPr>
        <w:t xml:space="preserve">Pre </w:t>
      </w:r>
      <w:r w:rsidR="00F94575" w:rsidRPr="007A4C23">
        <w:rPr>
          <w:szCs w:val="22"/>
        </w:rPr>
        <w:t>lekár</w:t>
      </w:r>
      <w:r w:rsidR="00F94575">
        <w:rPr>
          <w:szCs w:val="22"/>
        </w:rPr>
        <w:t>a</w:t>
      </w:r>
      <w:r w:rsidRPr="007A4C23">
        <w:rPr>
          <w:szCs w:val="22"/>
        </w:rPr>
        <w:t xml:space="preserve">: </w:t>
      </w:r>
    </w:p>
    <w:p w14:paraId="6C3EA613" w14:textId="17F35CAC" w:rsidR="00F354C5" w:rsidRPr="001E1F22" w:rsidRDefault="00F94575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N</w:t>
      </w:r>
      <w:r w:rsidR="007A4C23" w:rsidRPr="007A4C23">
        <w:rPr>
          <w:szCs w:val="22"/>
        </w:rPr>
        <w:t xml:space="preserve">áhodné požitie, najmä dieťaťom, môže viesť k výskytu </w:t>
      </w:r>
      <w:proofErr w:type="spellStart"/>
      <w:r w:rsidR="007A4C23" w:rsidRPr="007A4C23">
        <w:rPr>
          <w:szCs w:val="22"/>
        </w:rPr>
        <w:t>tachykardie</w:t>
      </w:r>
      <w:proofErr w:type="spellEnd"/>
      <w:r w:rsidR="007A4C23" w:rsidRPr="007A4C23">
        <w:rPr>
          <w:szCs w:val="22"/>
        </w:rPr>
        <w:t xml:space="preserve">, </w:t>
      </w:r>
      <w:proofErr w:type="spellStart"/>
      <w:r w:rsidR="007A4C23" w:rsidRPr="007A4C23">
        <w:rPr>
          <w:szCs w:val="22"/>
        </w:rPr>
        <w:t>ortostatickej</w:t>
      </w:r>
      <w:proofErr w:type="spellEnd"/>
      <w:r w:rsidR="007A4C23" w:rsidRPr="007A4C23">
        <w:rPr>
          <w:szCs w:val="22"/>
        </w:rPr>
        <w:t xml:space="preserve"> hypotenzie, začervenaniu tváre a bolestiam hlavy.</w:t>
      </w:r>
    </w:p>
    <w:p w14:paraId="3A761114" w14:textId="77777777" w:rsidR="002F6DAA" w:rsidRPr="001E1F22" w:rsidRDefault="002F6DAA" w:rsidP="005B1FD0">
      <w:pPr>
        <w:rPr>
          <w:szCs w:val="22"/>
          <w:u w:val="single"/>
        </w:rPr>
      </w:pPr>
    </w:p>
    <w:p w14:paraId="5DA235A0" w14:textId="5F635949" w:rsidR="005B1FD0" w:rsidRDefault="00A56297" w:rsidP="005B1FD0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Gravidita a laktácia</w:t>
      </w:r>
      <w:r w:rsidRPr="001E1F22">
        <w:t>:</w:t>
      </w:r>
    </w:p>
    <w:p w14:paraId="248423A4" w14:textId="5C3B74BA" w:rsidR="00D05EA5" w:rsidRPr="001E1F22" w:rsidRDefault="00D05EA5" w:rsidP="00D05EA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D05EA5">
        <w:rPr>
          <w:szCs w:val="22"/>
        </w:rPr>
        <w:t xml:space="preserve">Laboratórne štúdie </w:t>
      </w:r>
      <w:r w:rsidR="00235A3A">
        <w:rPr>
          <w:szCs w:val="22"/>
        </w:rPr>
        <w:t>pri</w:t>
      </w:r>
      <w:r w:rsidR="00235A3A" w:rsidRPr="00D05EA5">
        <w:rPr>
          <w:szCs w:val="22"/>
        </w:rPr>
        <w:t xml:space="preserve"> </w:t>
      </w:r>
      <w:r w:rsidRPr="00D05EA5">
        <w:rPr>
          <w:szCs w:val="22"/>
        </w:rPr>
        <w:t xml:space="preserve">potkanoch a králikoch nepreukázali žiadne </w:t>
      </w:r>
      <w:proofErr w:type="spellStart"/>
      <w:r w:rsidR="00F94575" w:rsidRPr="00D05EA5">
        <w:rPr>
          <w:szCs w:val="22"/>
        </w:rPr>
        <w:t>teratogénn</w:t>
      </w:r>
      <w:r w:rsidR="00F94575">
        <w:rPr>
          <w:szCs w:val="22"/>
        </w:rPr>
        <w:t>e</w:t>
      </w:r>
      <w:proofErr w:type="spellEnd"/>
      <w:r w:rsidR="00F94575" w:rsidRPr="00D05EA5">
        <w:rPr>
          <w:szCs w:val="22"/>
        </w:rPr>
        <w:t xml:space="preserve"> </w:t>
      </w:r>
      <w:r w:rsidRPr="00D05EA5">
        <w:rPr>
          <w:szCs w:val="22"/>
        </w:rPr>
        <w:t xml:space="preserve">alebo </w:t>
      </w:r>
      <w:proofErr w:type="spellStart"/>
      <w:r w:rsidR="00F94575" w:rsidRPr="00D05EA5">
        <w:rPr>
          <w:szCs w:val="22"/>
        </w:rPr>
        <w:t>fetotoxick</w:t>
      </w:r>
      <w:r w:rsidR="00F94575">
        <w:rPr>
          <w:szCs w:val="22"/>
        </w:rPr>
        <w:t>é</w:t>
      </w:r>
      <w:proofErr w:type="spellEnd"/>
      <w:r w:rsidR="00F94575" w:rsidRPr="00D05EA5">
        <w:rPr>
          <w:szCs w:val="22"/>
        </w:rPr>
        <w:t xml:space="preserve"> účink</w:t>
      </w:r>
      <w:r w:rsidR="00F94575">
        <w:rPr>
          <w:szCs w:val="22"/>
        </w:rPr>
        <w:t>y</w:t>
      </w:r>
      <w:r w:rsidRPr="00D05EA5">
        <w:rPr>
          <w:szCs w:val="22"/>
        </w:rPr>
        <w:t xml:space="preserve">. Tieto štúdie však preukázali </w:t>
      </w:r>
      <w:proofErr w:type="spellStart"/>
      <w:r w:rsidRPr="00D05EA5">
        <w:rPr>
          <w:szCs w:val="22"/>
        </w:rPr>
        <w:t>matern</w:t>
      </w:r>
      <w:r w:rsidR="00F94575">
        <w:rPr>
          <w:szCs w:val="22"/>
        </w:rPr>
        <w:t>otoxické</w:t>
      </w:r>
      <w:proofErr w:type="spellEnd"/>
      <w:r w:rsidR="00F94575">
        <w:rPr>
          <w:szCs w:val="22"/>
        </w:rPr>
        <w:t xml:space="preserve"> </w:t>
      </w:r>
      <w:r w:rsidRPr="00D05EA5">
        <w:rPr>
          <w:szCs w:val="22"/>
        </w:rPr>
        <w:t xml:space="preserve">a </w:t>
      </w:r>
      <w:proofErr w:type="spellStart"/>
      <w:r w:rsidRPr="00D05EA5">
        <w:rPr>
          <w:szCs w:val="22"/>
        </w:rPr>
        <w:t>embryotoxické</w:t>
      </w:r>
      <w:proofErr w:type="spellEnd"/>
      <w:r w:rsidRPr="00D05EA5">
        <w:rPr>
          <w:szCs w:val="22"/>
        </w:rPr>
        <w:t xml:space="preserve"> účinky pri vysokých dávkach a tiež </w:t>
      </w:r>
      <w:r w:rsidR="00235A3A">
        <w:rPr>
          <w:szCs w:val="22"/>
        </w:rPr>
        <w:t>pre</w:t>
      </w:r>
      <w:r w:rsidRPr="00D05EA5">
        <w:rPr>
          <w:szCs w:val="22"/>
        </w:rPr>
        <w:t xml:space="preserve">ukázali, že sa </w:t>
      </w:r>
      <w:proofErr w:type="spellStart"/>
      <w:r w:rsidRPr="00D05EA5">
        <w:rPr>
          <w:szCs w:val="22"/>
        </w:rPr>
        <w:t>pimobendan</w:t>
      </w:r>
      <w:proofErr w:type="spellEnd"/>
      <w:r w:rsidRPr="00D05EA5">
        <w:rPr>
          <w:szCs w:val="22"/>
        </w:rPr>
        <w:t xml:space="preserve"> vylučuje do mlieka. Bezpečnosť veterinárneho lieku nebola </w:t>
      </w:r>
      <w:r w:rsidR="00F94575">
        <w:rPr>
          <w:szCs w:val="22"/>
        </w:rPr>
        <w:t>skúmaná pri</w:t>
      </w:r>
      <w:r w:rsidRPr="00D05EA5">
        <w:rPr>
          <w:szCs w:val="22"/>
        </w:rPr>
        <w:t xml:space="preserve"> gravidných alebo dojčiacich s</w:t>
      </w:r>
      <w:r w:rsidR="00F94575">
        <w:rPr>
          <w:szCs w:val="22"/>
        </w:rPr>
        <w:t>ukách</w:t>
      </w:r>
      <w:r w:rsidRPr="00D05EA5">
        <w:rPr>
          <w:szCs w:val="22"/>
        </w:rPr>
        <w:t xml:space="preserve">. </w:t>
      </w:r>
      <w:r w:rsidR="00F94575">
        <w:rPr>
          <w:szCs w:val="22"/>
        </w:rPr>
        <w:t>Použiť len po zhodnotení prínosu/rizika zodpovedným veterinárnym lekárom.</w:t>
      </w:r>
    </w:p>
    <w:p w14:paraId="32F01065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386FADBF" w:rsidR="005B1FD0" w:rsidRDefault="00856FAC" w:rsidP="005B1FD0">
      <w:pPr>
        <w:tabs>
          <w:tab w:val="clear" w:pos="567"/>
        </w:tabs>
        <w:spacing w:line="240" w:lineRule="auto"/>
      </w:pPr>
      <w:r w:rsidRPr="00B60C92">
        <w:rPr>
          <w:u w:val="single"/>
        </w:rPr>
        <w:t>Interakcie s inými liekmi a ďalšie formy interakcií</w:t>
      </w:r>
      <w:r w:rsidRPr="001E1F22">
        <w:t>:</w:t>
      </w:r>
    </w:p>
    <w:p w14:paraId="72B018D7" w14:textId="1DB61C12" w:rsidR="00367A48" w:rsidRPr="001E1F22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67A48">
        <w:rPr>
          <w:szCs w:val="22"/>
        </w:rPr>
        <w:t xml:space="preserve">Vo farmakologických štúdiách nebola zistená žiadna interakcia medzi srdcovým </w:t>
      </w:r>
      <w:proofErr w:type="spellStart"/>
      <w:r w:rsidRPr="00367A48">
        <w:rPr>
          <w:szCs w:val="22"/>
        </w:rPr>
        <w:t>glykozidom</w:t>
      </w:r>
      <w:proofErr w:type="spellEnd"/>
      <w:r w:rsidRPr="00367A48">
        <w:rPr>
          <w:szCs w:val="22"/>
        </w:rPr>
        <w:t xml:space="preserve"> </w:t>
      </w:r>
      <w:proofErr w:type="spellStart"/>
      <w:r w:rsidRPr="00367A48">
        <w:rPr>
          <w:szCs w:val="22"/>
        </w:rPr>
        <w:t>strofantínom</w:t>
      </w:r>
      <w:proofErr w:type="spellEnd"/>
      <w:r w:rsidRPr="00367A48">
        <w:rPr>
          <w:szCs w:val="22"/>
        </w:rPr>
        <w:t xml:space="preserve"> a </w:t>
      </w:r>
      <w:proofErr w:type="spellStart"/>
      <w:r w:rsidRPr="00367A48">
        <w:rPr>
          <w:szCs w:val="22"/>
        </w:rPr>
        <w:t>pimobendanom</w:t>
      </w:r>
      <w:proofErr w:type="spellEnd"/>
      <w:r w:rsidRPr="00367A48">
        <w:rPr>
          <w:szCs w:val="22"/>
        </w:rPr>
        <w:t xml:space="preserve">. Zvýšenie </w:t>
      </w:r>
      <w:proofErr w:type="spellStart"/>
      <w:r w:rsidRPr="00367A48">
        <w:rPr>
          <w:szCs w:val="22"/>
        </w:rPr>
        <w:t>kontraktility</w:t>
      </w:r>
      <w:proofErr w:type="spellEnd"/>
      <w:r w:rsidRPr="00367A48">
        <w:rPr>
          <w:szCs w:val="22"/>
        </w:rPr>
        <w:t xml:space="preserve"> srdca indukovanej </w:t>
      </w:r>
      <w:proofErr w:type="spellStart"/>
      <w:r w:rsidRPr="00367A48">
        <w:rPr>
          <w:szCs w:val="22"/>
        </w:rPr>
        <w:t>pimobendanom</w:t>
      </w:r>
      <w:proofErr w:type="spellEnd"/>
      <w:r w:rsidRPr="00367A48">
        <w:rPr>
          <w:szCs w:val="22"/>
        </w:rPr>
        <w:t xml:space="preserve"> je </w:t>
      </w:r>
      <w:r w:rsidR="00875B23">
        <w:rPr>
          <w:szCs w:val="22"/>
        </w:rPr>
        <w:t>z</w:t>
      </w:r>
      <w:r w:rsidRPr="00367A48">
        <w:rPr>
          <w:szCs w:val="22"/>
        </w:rPr>
        <w:t xml:space="preserve">oslabené prítomnosťou antagonistov </w:t>
      </w:r>
      <w:proofErr w:type="spellStart"/>
      <w:r w:rsidRPr="00367A48">
        <w:rPr>
          <w:szCs w:val="22"/>
        </w:rPr>
        <w:t>calcia</w:t>
      </w:r>
      <w:proofErr w:type="spellEnd"/>
      <w:r w:rsidRPr="00367A48">
        <w:rPr>
          <w:szCs w:val="22"/>
        </w:rPr>
        <w:t xml:space="preserve">, </w:t>
      </w:r>
      <w:proofErr w:type="spellStart"/>
      <w:r w:rsidRPr="00367A48">
        <w:rPr>
          <w:szCs w:val="22"/>
        </w:rPr>
        <w:t>verapamilu</w:t>
      </w:r>
      <w:proofErr w:type="spellEnd"/>
      <w:r w:rsidRPr="00367A48">
        <w:rPr>
          <w:szCs w:val="22"/>
        </w:rPr>
        <w:t xml:space="preserve"> a </w:t>
      </w:r>
      <w:proofErr w:type="spellStart"/>
      <w:r w:rsidRPr="00367A48">
        <w:rPr>
          <w:szCs w:val="22"/>
        </w:rPr>
        <w:t>diltiazemu</w:t>
      </w:r>
      <w:proofErr w:type="spellEnd"/>
      <w:r w:rsidRPr="00367A48">
        <w:rPr>
          <w:szCs w:val="22"/>
        </w:rPr>
        <w:t xml:space="preserve"> a </w:t>
      </w:r>
      <w:proofErr w:type="spellStart"/>
      <w:r w:rsidRPr="00367A48">
        <w:rPr>
          <w:szCs w:val="22"/>
        </w:rPr>
        <w:t>β-antagonistov</w:t>
      </w:r>
      <w:proofErr w:type="spellEnd"/>
      <w:r w:rsidRPr="00367A48">
        <w:rPr>
          <w:szCs w:val="22"/>
        </w:rPr>
        <w:t xml:space="preserve"> </w:t>
      </w:r>
      <w:proofErr w:type="spellStart"/>
      <w:r w:rsidRPr="00367A48">
        <w:rPr>
          <w:szCs w:val="22"/>
        </w:rPr>
        <w:t>propranololu</w:t>
      </w:r>
      <w:proofErr w:type="spellEnd"/>
      <w:r w:rsidRPr="00367A48">
        <w:rPr>
          <w:szCs w:val="22"/>
        </w:rPr>
        <w:t>.</w:t>
      </w:r>
    </w:p>
    <w:p w14:paraId="1AB4BAC3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33D7CFA5" w:rsidR="005B1FD0" w:rsidRPr="001E1F22" w:rsidRDefault="00A56297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6253A464" w14:textId="640141DB" w:rsidR="005B1FD0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67A48">
        <w:rPr>
          <w:szCs w:val="22"/>
        </w:rPr>
        <w:t xml:space="preserve">V prípade predávkovania môže </w:t>
      </w:r>
      <w:r w:rsidR="00F94575" w:rsidRPr="0056197D">
        <w:rPr>
          <w:bCs/>
        </w:rPr>
        <w:t>dochádzať</w:t>
      </w:r>
      <w:r w:rsidR="00F94575" w:rsidRPr="00367A48" w:rsidDel="0084476A">
        <w:rPr>
          <w:szCs w:val="22"/>
        </w:rPr>
        <w:t xml:space="preserve"> </w:t>
      </w:r>
      <w:r w:rsidRPr="00367A48">
        <w:rPr>
          <w:szCs w:val="22"/>
        </w:rPr>
        <w:t xml:space="preserve">k pozitívnemu </w:t>
      </w:r>
      <w:proofErr w:type="spellStart"/>
      <w:r w:rsidRPr="00367A48">
        <w:rPr>
          <w:szCs w:val="22"/>
        </w:rPr>
        <w:t>chronotropnému</w:t>
      </w:r>
      <w:proofErr w:type="spellEnd"/>
      <w:r w:rsidRPr="00367A48">
        <w:rPr>
          <w:szCs w:val="22"/>
        </w:rPr>
        <w:t xml:space="preserve"> účinku, vracaniu, apati</w:t>
      </w:r>
      <w:r>
        <w:rPr>
          <w:szCs w:val="22"/>
        </w:rPr>
        <w:t>i</w:t>
      </w:r>
      <w:r w:rsidRPr="00367A48">
        <w:rPr>
          <w:szCs w:val="22"/>
        </w:rPr>
        <w:t xml:space="preserve">, </w:t>
      </w:r>
      <w:proofErr w:type="spellStart"/>
      <w:r w:rsidRPr="00367A48">
        <w:rPr>
          <w:szCs w:val="22"/>
        </w:rPr>
        <w:t>ataxii</w:t>
      </w:r>
      <w:proofErr w:type="spellEnd"/>
      <w:r w:rsidRPr="00367A48">
        <w:rPr>
          <w:szCs w:val="22"/>
        </w:rPr>
        <w:t xml:space="preserve">, šelestom na srdci alebo hypotenzii. V tejto situácii je potrebné znížiť dávku a začať vhodnú symptomatickú liečbu. Pri </w:t>
      </w:r>
      <w:r w:rsidR="00F94575" w:rsidRPr="0056197D">
        <w:rPr>
          <w:bCs/>
        </w:rPr>
        <w:t>dlhodobej</w:t>
      </w:r>
      <w:r w:rsidR="00F94575" w:rsidRPr="00367A48" w:rsidDel="0084476A">
        <w:rPr>
          <w:szCs w:val="22"/>
        </w:rPr>
        <w:t xml:space="preserve"> </w:t>
      </w:r>
      <w:r w:rsidRPr="00367A48">
        <w:rPr>
          <w:szCs w:val="22"/>
        </w:rPr>
        <w:t xml:space="preserve">expozícii (6 mesiacov) zdravých psov plemena </w:t>
      </w:r>
      <w:proofErr w:type="spellStart"/>
      <w:r w:rsidRPr="00367A48">
        <w:rPr>
          <w:szCs w:val="22"/>
        </w:rPr>
        <w:t>bígl</w:t>
      </w:r>
      <w:proofErr w:type="spellEnd"/>
      <w:r w:rsidRPr="00367A48">
        <w:rPr>
          <w:szCs w:val="22"/>
        </w:rPr>
        <w:t xml:space="preserve"> </w:t>
      </w:r>
      <w:r w:rsidR="00F94575" w:rsidRPr="00020A85">
        <w:rPr>
          <w:bCs/>
        </w:rPr>
        <w:t>pri 3 a</w:t>
      </w:r>
      <w:r w:rsidR="00875B23">
        <w:rPr>
          <w:bCs/>
        </w:rPr>
        <w:t>ž</w:t>
      </w:r>
      <w:r w:rsidR="00F94575" w:rsidRPr="00020A85">
        <w:rPr>
          <w:bCs/>
        </w:rPr>
        <w:t xml:space="preserve"> 5</w:t>
      </w:r>
      <w:r w:rsidR="00875B23">
        <w:rPr>
          <w:bCs/>
        </w:rPr>
        <w:t xml:space="preserve"> </w:t>
      </w:r>
      <w:r w:rsidR="00F94575" w:rsidRPr="00020A85">
        <w:rPr>
          <w:bCs/>
        </w:rPr>
        <w:t xml:space="preserve">násobku odporúčanej dávky sa </w:t>
      </w:r>
      <w:r w:rsidR="00875B23">
        <w:rPr>
          <w:bCs/>
        </w:rPr>
        <w:t>pri</w:t>
      </w:r>
      <w:r w:rsidR="00F94575" w:rsidRPr="00020A85">
        <w:rPr>
          <w:bCs/>
        </w:rPr>
        <w:t xml:space="preserve"> niektorých pso</w:t>
      </w:r>
      <w:r w:rsidR="00875B23">
        <w:rPr>
          <w:bCs/>
        </w:rPr>
        <w:t>ch</w:t>
      </w:r>
      <w:r w:rsidR="00F94575" w:rsidRPr="00020A85">
        <w:rPr>
          <w:bCs/>
        </w:rPr>
        <w:t xml:space="preserve"> pozorovalo zhrubnutie</w:t>
      </w:r>
      <w:r w:rsidRPr="00367A48">
        <w:rPr>
          <w:szCs w:val="22"/>
        </w:rPr>
        <w:t xml:space="preserve"> </w:t>
      </w:r>
      <w:proofErr w:type="spellStart"/>
      <w:r w:rsidRPr="00367A48">
        <w:rPr>
          <w:szCs w:val="22"/>
        </w:rPr>
        <w:t>mitrálnej</w:t>
      </w:r>
      <w:proofErr w:type="spellEnd"/>
      <w:r w:rsidRPr="00367A48">
        <w:rPr>
          <w:szCs w:val="22"/>
        </w:rPr>
        <w:t xml:space="preserve"> chlopne a hypertrofia ľavej komory. Tieto zmeny sú </w:t>
      </w:r>
      <w:proofErr w:type="spellStart"/>
      <w:r w:rsidRPr="00367A48">
        <w:rPr>
          <w:szCs w:val="22"/>
        </w:rPr>
        <w:t>farmakodynamického</w:t>
      </w:r>
      <w:proofErr w:type="spellEnd"/>
      <w:r w:rsidRPr="00367A48">
        <w:rPr>
          <w:szCs w:val="22"/>
        </w:rPr>
        <w:t xml:space="preserve"> pôvodu.</w:t>
      </w:r>
    </w:p>
    <w:p w14:paraId="15251A3A" w14:textId="77777777" w:rsidR="00367A48" w:rsidRPr="001E1F22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EEE2E9" w14:textId="062EC6B6" w:rsidR="005B1FD0" w:rsidRDefault="00A56297" w:rsidP="005B1FD0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05DC9481" w14:textId="059122F9" w:rsidR="00367A48" w:rsidRPr="001E1F22" w:rsidRDefault="00367A48" w:rsidP="005B1FD0">
      <w:pPr>
        <w:tabs>
          <w:tab w:val="clear" w:pos="567"/>
        </w:tabs>
        <w:spacing w:line="240" w:lineRule="auto"/>
        <w:rPr>
          <w:szCs w:val="22"/>
        </w:rPr>
      </w:pPr>
      <w:r w:rsidRPr="00367A48">
        <w:rPr>
          <w:szCs w:val="22"/>
        </w:rPr>
        <w:t>Neuplatňuje sa.</w:t>
      </w:r>
    </w:p>
    <w:p w14:paraId="47ADC18E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4A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FEF753" w14:textId="773EE380" w:rsidR="00F520FE" w:rsidRDefault="00F94575" w:rsidP="00A9226B">
      <w:pPr>
        <w:tabs>
          <w:tab w:val="clear" w:pos="567"/>
        </w:tabs>
        <w:spacing w:line="240" w:lineRule="auto"/>
      </w:pPr>
      <w:r>
        <w:t>Psy</w:t>
      </w:r>
      <w:r w:rsidR="00D6268A">
        <w:t>:</w:t>
      </w:r>
    </w:p>
    <w:p w14:paraId="1C8D3A66" w14:textId="77777777" w:rsidR="00D6268A" w:rsidRPr="00D6268A" w:rsidRDefault="00D6268A" w:rsidP="00D6268A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D6268A" w:rsidRPr="00D6268A" w14:paraId="74A4C3A0" w14:textId="77777777" w:rsidTr="007222A6">
        <w:tc>
          <w:tcPr>
            <w:tcW w:w="1957" w:type="pct"/>
          </w:tcPr>
          <w:p w14:paraId="71061EB6" w14:textId="77777777" w:rsidR="00D6268A" w:rsidRPr="00D6268A" w:rsidRDefault="00D6268A" w:rsidP="00D6268A">
            <w:pPr>
              <w:rPr>
                <w:szCs w:val="22"/>
              </w:rPr>
            </w:pPr>
            <w:r w:rsidRPr="00D6268A">
              <w:t>Zriedkavé</w:t>
            </w:r>
          </w:p>
          <w:p w14:paraId="12D52D26" w14:textId="42AAA554" w:rsidR="00D6268A" w:rsidRPr="00D6268A" w:rsidRDefault="00D6268A" w:rsidP="00D6268A">
            <w:pPr>
              <w:rPr>
                <w:szCs w:val="22"/>
              </w:rPr>
            </w:pPr>
            <w:r w:rsidRPr="00D6268A">
              <w:t>(</w:t>
            </w:r>
            <w:r w:rsidR="00F94575" w:rsidRPr="001E1F22">
              <w:t>1</w:t>
            </w:r>
            <w:r w:rsidR="00F94575">
              <w:t xml:space="preserve"> až </w:t>
            </w:r>
            <w:r w:rsidR="00F94575" w:rsidRPr="001E1F22">
              <w:t>10</w:t>
            </w:r>
            <w:r w:rsidR="00F94575">
              <w:t xml:space="preserve"> zvierat/</w:t>
            </w:r>
            <w:r w:rsidR="00F94575" w:rsidRPr="001E1F22">
              <w:t>10 000 liečených zvierat</w:t>
            </w:r>
            <w:r w:rsidRPr="00D6268A">
              <w:t>):</w:t>
            </w:r>
          </w:p>
        </w:tc>
        <w:tc>
          <w:tcPr>
            <w:tcW w:w="3043" w:type="pct"/>
          </w:tcPr>
          <w:p w14:paraId="1731B631" w14:textId="77777777" w:rsidR="00D6268A" w:rsidRPr="00D6268A" w:rsidRDefault="00D6268A" w:rsidP="00D6268A">
            <w:pPr>
              <w:rPr>
                <w:iCs/>
                <w:szCs w:val="22"/>
              </w:rPr>
            </w:pPr>
            <w:r w:rsidRPr="00D6268A">
              <w:rPr>
                <w:iCs/>
                <w:szCs w:val="22"/>
              </w:rPr>
              <w:t xml:space="preserve">Zvýšená srdcová frekvencia </w:t>
            </w:r>
            <w:proofErr w:type="spellStart"/>
            <w:r w:rsidRPr="00D6268A">
              <w:rPr>
                <w:iCs/>
                <w:szCs w:val="22"/>
                <w:vertAlign w:val="superscript"/>
              </w:rPr>
              <w:t>a,b</w:t>
            </w:r>
            <w:proofErr w:type="spellEnd"/>
            <w:r w:rsidRPr="00D6268A">
              <w:rPr>
                <w:iCs/>
                <w:szCs w:val="22"/>
              </w:rPr>
              <w:t xml:space="preserve">; </w:t>
            </w:r>
          </w:p>
          <w:p w14:paraId="69272FCB" w14:textId="77777777" w:rsidR="00D6268A" w:rsidRPr="00D6268A" w:rsidRDefault="00D6268A" w:rsidP="00D6268A">
            <w:pPr>
              <w:rPr>
                <w:iCs/>
                <w:szCs w:val="22"/>
              </w:rPr>
            </w:pPr>
            <w:proofErr w:type="spellStart"/>
            <w:r w:rsidRPr="00D6268A">
              <w:rPr>
                <w:iCs/>
                <w:szCs w:val="22"/>
              </w:rPr>
              <w:t>vracanie</w:t>
            </w:r>
            <w:r w:rsidRPr="00D6268A">
              <w:rPr>
                <w:iCs/>
                <w:szCs w:val="22"/>
                <w:vertAlign w:val="superscript"/>
              </w:rPr>
              <w:t>b</w:t>
            </w:r>
            <w:proofErr w:type="spellEnd"/>
            <w:r w:rsidRPr="00D6268A">
              <w:rPr>
                <w:iCs/>
                <w:szCs w:val="22"/>
              </w:rPr>
              <w:t xml:space="preserve">, </w:t>
            </w:r>
            <w:proofErr w:type="spellStart"/>
            <w:r w:rsidRPr="00D6268A">
              <w:rPr>
                <w:iCs/>
                <w:szCs w:val="22"/>
              </w:rPr>
              <w:t>hnačka</w:t>
            </w:r>
            <w:r w:rsidRPr="00D6268A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D6268A">
              <w:rPr>
                <w:iCs/>
                <w:szCs w:val="22"/>
              </w:rPr>
              <w:t xml:space="preserve">; </w:t>
            </w:r>
          </w:p>
          <w:p w14:paraId="1F616F37" w14:textId="0183DBA4" w:rsidR="00D6268A" w:rsidRPr="00D6268A" w:rsidRDefault="00D6268A" w:rsidP="00D6268A">
            <w:pPr>
              <w:rPr>
                <w:iCs/>
                <w:szCs w:val="22"/>
              </w:rPr>
            </w:pPr>
            <w:proofErr w:type="spellStart"/>
            <w:r w:rsidRPr="00D6268A">
              <w:rPr>
                <w:iCs/>
                <w:szCs w:val="22"/>
              </w:rPr>
              <w:t>anorexia</w:t>
            </w:r>
            <w:proofErr w:type="spellEnd"/>
            <w:r w:rsidR="00303275">
              <w:t xml:space="preserve"> (</w:t>
            </w:r>
            <w:r w:rsidR="00303275" w:rsidRPr="00303275">
              <w:rPr>
                <w:iCs/>
                <w:szCs w:val="22"/>
              </w:rPr>
              <w:t>strata chuti</w:t>
            </w:r>
            <w:r w:rsidR="00303275">
              <w:rPr>
                <w:iCs/>
                <w:szCs w:val="22"/>
              </w:rPr>
              <w:t>)</w:t>
            </w:r>
            <w:r w:rsidR="00A56297" w:rsidRPr="00D6268A">
              <w:rPr>
                <w:iCs/>
                <w:szCs w:val="22"/>
                <w:vertAlign w:val="superscript"/>
              </w:rPr>
              <w:t>c</w:t>
            </w:r>
            <w:r w:rsidR="00303275">
              <w:rPr>
                <w:iCs/>
                <w:szCs w:val="22"/>
              </w:rPr>
              <w:t>,</w:t>
            </w:r>
            <w:r w:rsidRPr="00D6268A">
              <w:rPr>
                <w:iCs/>
                <w:szCs w:val="22"/>
              </w:rPr>
              <w:t xml:space="preserve"> </w:t>
            </w:r>
            <w:proofErr w:type="spellStart"/>
            <w:r w:rsidRPr="00D6268A">
              <w:rPr>
                <w:iCs/>
                <w:szCs w:val="22"/>
              </w:rPr>
              <w:t>letargia</w:t>
            </w:r>
            <w:r w:rsidRPr="00D6268A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D6268A">
              <w:rPr>
                <w:iCs/>
                <w:szCs w:val="22"/>
              </w:rPr>
              <w:t xml:space="preserve">; </w:t>
            </w:r>
          </w:p>
          <w:p w14:paraId="77F45D1B" w14:textId="77777777" w:rsidR="00D6268A" w:rsidRPr="00D6268A" w:rsidRDefault="00D6268A" w:rsidP="00D6268A">
            <w:pPr>
              <w:rPr>
                <w:iCs/>
                <w:szCs w:val="22"/>
              </w:rPr>
            </w:pPr>
            <w:r w:rsidRPr="00D6268A">
              <w:rPr>
                <w:iCs/>
                <w:szCs w:val="22"/>
              </w:rPr>
              <w:t xml:space="preserve">porucha srdcovej </w:t>
            </w:r>
            <w:proofErr w:type="spellStart"/>
            <w:r w:rsidRPr="00D6268A">
              <w:rPr>
                <w:iCs/>
                <w:szCs w:val="22"/>
              </w:rPr>
              <w:t>chlopne</w:t>
            </w:r>
            <w:r w:rsidRPr="00D6268A">
              <w:rPr>
                <w:iCs/>
                <w:szCs w:val="22"/>
                <w:vertAlign w:val="superscript"/>
              </w:rPr>
              <w:t>d</w:t>
            </w:r>
            <w:proofErr w:type="spellEnd"/>
            <w:r w:rsidRPr="00D6268A">
              <w:rPr>
                <w:iCs/>
                <w:szCs w:val="22"/>
              </w:rPr>
              <w:t>.</w:t>
            </w:r>
          </w:p>
        </w:tc>
      </w:tr>
      <w:tr w:rsidR="00D6268A" w:rsidRPr="00D6268A" w14:paraId="064CD782" w14:textId="77777777" w:rsidTr="007222A6">
        <w:tc>
          <w:tcPr>
            <w:tcW w:w="1957" w:type="pct"/>
          </w:tcPr>
          <w:p w14:paraId="6FF1C3D6" w14:textId="77777777" w:rsidR="00D6268A" w:rsidRPr="00D6268A" w:rsidRDefault="00D6268A" w:rsidP="00D6268A">
            <w:pPr>
              <w:spacing w:before="60" w:after="60"/>
              <w:rPr>
                <w:szCs w:val="22"/>
              </w:rPr>
            </w:pPr>
            <w:r w:rsidRPr="00D6268A">
              <w:t>Veľmi zriedkavé</w:t>
            </w:r>
          </w:p>
          <w:p w14:paraId="28F2EC8B" w14:textId="27955CB6" w:rsidR="00D6268A" w:rsidRPr="00D6268A" w:rsidRDefault="00D6268A" w:rsidP="00F94575">
            <w:pPr>
              <w:spacing w:before="60" w:after="60"/>
              <w:rPr>
                <w:szCs w:val="22"/>
              </w:rPr>
            </w:pPr>
            <w:r w:rsidRPr="00D6268A">
              <w:t>(</w:t>
            </w:r>
            <w:r w:rsidR="00F94575">
              <w:t xml:space="preserve">&lt; </w:t>
            </w:r>
            <w:r w:rsidR="00F94575" w:rsidRPr="001E1F22">
              <w:t>1</w:t>
            </w:r>
            <w:r w:rsidR="00F94575">
              <w:t xml:space="preserve"> zviera/</w:t>
            </w:r>
            <w:r w:rsidR="00F94575" w:rsidRPr="001E1F22">
              <w:t>10 000 liečených zvierat, vrátane ojedinelých hlásení</w:t>
            </w:r>
            <w:r w:rsidRPr="00D6268A">
              <w:t>):</w:t>
            </w:r>
          </w:p>
        </w:tc>
        <w:tc>
          <w:tcPr>
            <w:tcW w:w="3043" w:type="pct"/>
            <w:hideMark/>
          </w:tcPr>
          <w:p w14:paraId="0A695775" w14:textId="51603E1D" w:rsidR="00D6268A" w:rsidRPr="00D6268A" w:rsidRDefault="00FA1017" w:rsidP="00FA1017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D6268A">
              <w:rPr>
                <w:iCs/>
                <w:szCs w:val="22"/>
              </w:rPr>
              <w:t>Petechi</w:t>
            </w:r>
            <w:r>
              <w:rPr>
                <w:iCs/>
                <w:szCs w:val="22"/>
              </w:rPr>
              <w:t>e</w:t>
            </w:r>
            <w:proofErr w:type="spellEnd"/>
            <w:r w:rsidRPr="00D6268A">
              <w:rPr>
                <w:iCs/>
                <w:szCs w:val="22"/>
              </w:rPr>
              <w:t xml:space="preserve"> </w:t>
            </w:r>
            <w:r w:rsidR="00D6268A" w:rsidRPr="00D6268A">
              <w:rPr>
                <w:iCs/>
                <w:szCs w:val="22"/>
              </w:rPr>
              <w:t>na sliznici</w:t>
            </w:r>
            <w:r w:rsidR="009401FC">
              <w:t xml:space="preserve"> </w:t>
            </w:r>
            <w:r w:rsidR="009401FC" w:rsidRPr="009401FC">
              <w:rPr>
                <w:iCs/>
                <w:szCs w:val="22"/>
              </w:rPr>
              <w:t>(</w:t>
            </w:r>
            <w:proofErr w:type="spellStart"/>
            <w:r w:rsidR="009401FC" w:rsidRPr="009401FC">
              <w:rPr>
                <w:iCs/>
                <w:szCs w:val="22"/>
              </w:rPr>
              <w:t>bodkovité</w:t>
            </w:r>
            <w:proofErr w:type="spellEnd"/>
            <w:r w:rsidR="009401FC" w:rsidRPr="009401FC">
              <w:rPr>
                <w:iCs/>
                <w:szCs w:val="22"/>
              </w:rPr>
              <w:t xml:space="preserve"> sfarbenie sliznice spôsobené krvácaním)</w:t>
            </w:r>
            <w:r w:rsidR="00A56297" w:rsidRPr="00D6268A">
              <w:rPr>
                <w:iCs/>
                <w:szCs w:val="22"/>
                <w:vertAlign w:val="superscript"/>
              </w:rPr>
              <w:t>e</w:t>
            </w:r>
            <w:r w:rsidR="00A56297">
              <w:rPr>
                <w:iCs/>
                <w:szCs w:val="22"/>
              </w:rPr>
              <w:t xml:space="preserve">, </w:t>
            </w:r>
            <w:r w:rsidRPr="00FC3981">
              <w:rPr>
                <w:iCs/>
                <w:szCs w:val="22"/>
              </w:rPr>
              <w:t xml:space="preserve">Kožné (podkožné) </w:t>
            </w:r>
            <w:proofErr w:type="spellStart"/>
            <w:r w:rsidRPr="00FC3981">
              <w:rPr>
                <w:iCs/>
                <w:szCs w:val="22"/>
              </w:rPr>
              <w:t>hemorágie</w:t>
            </w:r>
            <w:proofErr w:type="spellEnd"/>
            <w:r w:rsidRPr="00FC3981" w:rsidDel="00FC3981">
              <w:rPr>
                <w:iCs/>
                <w:szCs w:val="22"/>
              </w:rPr>
              <w:t xml:space="preserve"> </w:t>
            </w:r>
            <w:r w:rsidR="00D6268A" w:rsidRPr="00D6268A">
              <w:rPr>
                <w:iCs/>
                <w:szCs w:val="22"/>
                <w:vertAlign w:val="superscript"/>
              </w:rPr>
              <w:t>e</w:t>
            </w:r>
          </w:p>
        </w:tc>
      </w:tr>
    </w:tbl>
    <w:p w14:paraId="4CF44BF3" w14:textId="77777777" w:rsidR="00D6268A" w:rsidRPr="00D6268A" w:rsidRDefault="00D6268A" w:rsidP="00D6268A">
      <w:pPr>
        <w:tabs>
          <w:tab w:val="clear" w:pos="567"/>
        </w:tabs>
        <w:spacing w:line="240" w:lineRule="auto"/>
        <w:rPr>
          <w:szCs w:val="22"/>
        </w:rPr>
      </w:pPr>
    </w:p>
    <w:p w14:paraId="53128C2F" w14:textId="77777777" w:rsidR="00D6268A" w:rsidRPr="00D6268A" w:rsidRDefault="00D6268A" w:rsidP="00D6268A">
      <w:r w:rsidRPr="00D6268A">
        <w:rPr>
          <w:vertAlign w:val="superscript"/>
        </w:rPr>
        <w:t>a</w:t>
      </w:r>
      <w:r w:rsidRPr="00D6268A">
        <w:t xml:space="preserve"> mierny pozitívne </w:t>
      </w:r>
      <w:proofErr w:type="spellStart"/>
      <w:r w:rsidRPr="00D6268A">
        <w:t>chronotropný</w:t>
      </w:r>
      <w:proofErr w:type="spellEnd"/>
      <w:r w:rsidRPr="00D6268A">
        <w:t xml:space="preserve"> účinok.</w:t>
      </w:r>
    </w:p>
    <w:p w14:paraId="0998B7ED" w14:textId="77777777" w:rsidR="00D6268A" w:rsidRPr="00D6268A" w:rsidRDefault="00D6268A" w:rsidP="00D6268A">
      <w:r w:rsidRPr="00D6268A">
        <w:rPr>
          <w:vertAlign w:val="superscript"/>
        </w:rPr>
        <w:t>b</w:t>
      </w:r>
      <w:r w:rsidRPr="00D6268A">
        <w:t xml:space="preserve"> tieto účinky závisia od dávky a dá sa im vyhnúť znížením dávky.</w:t>
      </w:r>
    </w:p>
    <w:p w14:paraId="42D4B233" w14:textId="77777777" w:rsidR="00D6268A" w:rsidRPr="00D6268A" w:rsidRDefault="00D6268A" w:rsidP="00D6268A">
      <w:r w:rsidRPr="00D6268A">
        <w:rPr>
          <w:vertAlign w:val="superscript"/>
        </w:rPr>
        <w:t>c</w:t>
      </w:r>
      <w:r w:rsidRPr="00D6268A">
        <w:t xml:space="preserve"> prechodné.</w:t>
      </w:r>
    </w:p>
    <w:p w14:paraId="74C523B8" w14:textId="31C3F08F" w:rsidR="00D6268A" w:rsidRPr="00D6268A" w:rsidRDefault="00D6268A" w:rsidP="00D6268A">
      <w:r w:rsidRPr="00D6268A">
        <w:rPr>
          <w:vertAlign w:val="superscript"/>
        </w:rPr>
        <w:t>d</w:t>
      </w:r>
      <w:r w:rsidRPr="00D6268A">
        <w:t xml:space="preserve"> počas chronickej liečby </w:t>
      </w:r>
      <w:proofErr w:type="spellStart"/>
      <w:r w:rsidRPr="00D6268A">
        <w:t>pimobendanom</w:t>
      </w:r>
      <w:proofErr w:type="spellEnd"/>
      <w:r w:rsidRPr="00D6268A">
        <w:t xml:space="preserve"> </w:t>
      </w:r>
      <w:r w:rsidR="00FA1017">
        <w:t>pri</w:t>
      </w:r>
      <w:r w:rsidR="00FA1017" w:rsidRPr="00D6268A">
        <w:t xml:space="preserve"> pso</w:t>
      </w:r>
      <w:r w:rsidR="00FA1017">
        <w:t>ch</w:t>
      </w:r>
      <w:r w:rsidR="00FA1017" w:rsidRPr="00D6268A">
        <w:t xml:space="preserve"> </w:t>
      </w:r>
      <w:r w:rsidRPr="00D6268A">
        <w:t xml:space="preserve">s ochorením </w:t>
      </w:r>
      <w:proofErr w:type="spellStart"/>
      <w:r w:rsidRPr="00D6268A">
        <w:t>mitrálnej</w:t>
      </w:r>
      <w:proofErr w:type="spellEnd"/>
      <w:r w:rsidRPr="00D6268A">
        <w:t xml:space="preserve"> chlopne bolo pozorované zvýšenie </w:t>
      </w:r>
      <w:proofErr w:type="spellStart"/>
      <w:r w:rsidRPr="00D6268A">
        <w:t>nedomykavosti</w:t>
      </w:r>
      <w:proofErr w:type="spellEnd"/>
      <w:r w:rsidRPr="00D6268A">
        <w:t xml:space="preserve"> </w:t>
      </w:r>
      <w:proofErr w:type="spellStart"/>
      <w:r w:rsidRPr="00D6268A">
        <w:t>mitrálnej</w:t>
      </w:r>
      <w:proofErr w:type="spellEnd"/>
      <w:r w:rsidRPr="00D6268A">
        <w:t xml:space="preserve"> chlopne.</w:t>
      </w:r>
    </w:p>
    <w:p w14:paraId="49F837D7" w14:textId="44F05DB7" w:rsidR="00D6268A" w:rsidRPr="00D6268A" w:rsidRDefault="00D6268A" w:rsidP="00D6268A">
      <w:r w:rsidRPr="00D6268A">
        <w:rPr>
          <w:vertAlign w:val="superscript"/>
        </w:rPr>
        <w:t>e</w:t>
      </w:r>
      <w:r w:rsidRPr="00D6268A">
        <w:t xml:space="preserve"> tieto príznaky účinkov na primárnu </w:t>
      </w:r>
      <w:proofErr w:type="spellStart"/>
      <w:r w:rsidRPr="00D6268A">
        <w:t>hemostázu</w:t>
      </w:r>
      <w:proofErr w:type="spellEnd"/>
      <w:r w:rsidRPr="00D6268A">
        <w:t xml:space="preserve"> zmiznú po </w:t>
      </w:r>
      <w:r w:rsidR="00FA1017">
        <w:t xml:space="preserve">vysadení </w:t>
      </w:r>
      <w:r w:rsidR="00FA1017" w:rsidRPr="00D6268A">
        <w:t xml:space="preserve"> </w:t>
      </w:r>
      <w:r w:rsidRPr="00D6268A">
        <w:t>liečby.</w:t>
      </w:r>
    </w:p>
    <w:p w14:paraId="5282FF75" w14:textId="77777777" w:rsidR="00D6268A" w:rsidRPr="00D6268A" w:rsidRDefault="00D6268A" w:rsidP="00D6268A"/>
    <w:p w14:paraId="744F9A0C" w14:textId="123C3F93" w:rsidR="00303275" w:rsidRDefault="00A56297" w:rsidP="00303275">
      <w:pPr>
        <w:jc w:val="both"/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</w:t>
      </w:r>
      <w:r w:rsidR="00FA1017">
        <w:t xml:space="preserve">veterinárneho </w:t>
      </w:r>
      <w:r w:rsidRPr="001E1F22">
        <w:t>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</w:t>
      </w:r>
      <w:r w:rsidR="00FA1017">
        <w:t xml:space="preserve">veterinárny </w:t>
      </w:r>
      <w:r w:rsidRPr="001E1F22">
        <w:t xml:space="preserve">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</w:t>
      </w:r>
      <w:r w:rsidRPr="001E1F22">
        <w:lastRenderedPageBreak/>
        <w:t>o</w:t>
      </w:r>
      <w:r w:rsidR="00E15C4A">
        <w:t> </w:t>
      </w:r>
      <w:r w:rsidRPr="001E1F22">
        <w:t>registrácii</w:t>
      </w:r>
      <w:r w:rsidR="00E15C4A">
        <w:t>,</w:t>
      </w:r>
      <w:r>
        <w:t xml:space="preserve"> alebo </w:t>
      </w:r>
      <w:r w:rsidR="00FA1017">
        <w:t xml:space="preserve">jeho </w:t>
      </w:r>
      <w:r w:rsidRPr="001E1F22">
        <w:t>miestnemu zástupcov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0548F446" w14:textId="74838343" w:rsidR="00303275" w:rsidRPr="00303275" w:rsidRDefault="00303275" w:rsidP="00303275">
      <w:pPr>
        <w:jc w:val="both"/>
      </w:pPr>
      <w:r w:rsidRPr="00303275">
        <w:t>Ústav štátnej kontroly veterinárnych biopreparátov a liečiv Nitra</w:t>
      </w:r>
    </w:p>
    <w:p w14:paraId="5ACFDFB2" w14:textId="77777777" w:rsidR="00303275" w:rsidRPr="00303275" w:rsidRDefault="00303275" w:rsidP="00303275">
      <w:pPr>
        <w:jc w:val="both"/>
      </w:pPr>
      <w:proofErr w:type="spellStart"/>
      <w:r w:rsidRPr="00303275">
        <w:t>Biovetská</w:t>
      </w:r>
      <w:proofErr w:type="spellEnd"/>
      <w:r w:rsidRPr="00303275">
        <w:t xml:space="preserve"> 34</w:t>
      </w:r>
    </w:p>
    <w:p w14:paraId="73C58754" w14:textId="77777777" w:rsidR="00303275" w:rsidRPr="00303275" w:rsidRDefault="00303275" w:rsidP="00303275">
      <w:pPr>
        <w:jc w:val="both"/>
      </w:pPr>
      <w:r w:rsidRPr="00303275">
        <w:t>94901 Nitra</w:t>
      </w:r>
    </w:p>
    <w:p w14:paraId="7BE58F48" w14:textId="77777777" w:rsidR="00303275" w:rsidRPr="00303275" w:rsidRDefault="00303275" w:rsidP="00303275">
      <w:pPr>
        <w:jc w:val="both"/>
      </w:pPr>
      <w:r w:rsidRPr="00303275">
        <w:t xml:space="preserve">Slovenská republika </w:t>
      </w:r>
    </w:p>
    <w:p w14:paraId="30B6C168" w14:textId="77777777" w:rsidR="00303275" w:rsidRPr="00303275" w:rsidRDefault="00303275" w:rsidP="00303275">
      <w:pPr>
        <w:jc w:val="both"/>
      </w:pPr>
      <w:r w:rsidRPr="00303275">
        <w:t>Tel.: +421 376 933 541</w:t>
      </w:r>
    </w:p>
    <w:p w14:paraId="6E267D2F" w14:textId="36F34C73" w:rsidR="00303275" w:rsidRPr="00303275" w:rsidRDefault="00303275" w:rsidP="00303275">
      <w:pPr>
        <w:jc w:val="both"/>
      </w:pPr>
      <w:r w:rsidRPr="00303275">
        <w:t xml:space="preserve">E-mail: </w:t>
      </w:r>
      <w:hyperlink r:id="rId9" w:history="1">
        <w:r w:rsidRPr="00152C12">
          <w:rPr>
            <w:rStyle w:val="Hypertextovprepojenie"/>
          </w:rPr>
          <w:t>neziaduce_ucinky@uskvbl.sk</w:t>
        </w:r>
      </w:hyperlink>
      <w:r>
        <w:t xml:space="preserve"> </w:t>
      </w:r>
      <w:r w:rsidRPr="00303275">
        <w:t xml:space="preserve"> </w:t>
      </w:r>
    </w:p>
    <w:p w14:paraId="72FF9C15" w14:textId="0F4E5833" w:rsidR="00FA4927" w:rsidRPr="00303275" w:rsidRDefault="00303275" w:rsidP="00303275">
      <w:pPr>
        <w:jc w:val="both"/>
        <w:rPr>
          <w:i/>
          <w:iCs/>
          <w:szCs w:val="22"/>
        </w:rPr>
      </w:pPr>
      <w:r w:rsidRPr="00303275">
        <w:t xml:space="preserve">Webová stránka: </w:t>
      </w:r>
      <w:hyperlink r:id="rId10" w:history="1">
        <w:r w:rsidRPr="00152C12">
          <w:rPr>
            <w:rStyle w:val="Hypertextovprepojenie"/>
          </w:rPr>
          <w:t>www.uskvbl@uskvbl.sk</w:t>
        </w:r>
      </w:hyperlink>
      <w:r>
        <w:t xml:space="preserve"> </w:t>
      </w:r>
      <w:r w:rsidRPr="00303275">
        <w:t xml:space="preserve">časť </w:t>
      </w:r>
      <w:proofErr w:type="spellStart"/>
      <w:r w:rsidRPr="00303275">
        <w:t>Farmakovigilancia</w:t>
      </w:r>
      <w:proofErr w:type="spellEnd"/>
    </w:p>
    <w:p w14:paraId="4E390535" w14:textId="5313BD00" w:rsidR="00F520FE" w:rsidRPr="001E1F22" w:rsidRDefault="00F520FE" w:rsidP="00F520FE">
      <w:pPr>
        <w:rPr>
          <w:szCs w:val="22"/>
        </w:rPr>
      </w:pPr>
    </w:p>
    <w:p w14:paraId="68E7CD3A" w14:textId="77777777" w:rsidR="00C114FF" w:rsidRDefault="00A56297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4E72FC94" w14:textId="77777777" w:rsidR="00E15C4A" w:rsidRDefault="00E15C4A" w:rsidP="00B13B6D">
      <w:pPr>
        <w:pStyle w:val="Style1"/>
      </w:pPr>
    </w:p>
    <w:p w14:paraId="6BCBD221" w14:textId="2C5FA539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 xml:space="preserve">Perorálne </w:t>
      </w:r>
      <w:r w:rsidR="00FA1017">
        <w:rPr>
          <w:b w:val="0"/>
          <w:bCs/>
        </w:rPr>
        <w:t>použitie</w:t>
      </w:r>
      <w:r w:rsidRPr="00E15C4A">
        <w:rPr>
          <w:b w:val="0"/>
          <w:bCs/>
        </w:rPr>
        <w:t>.</w:t>
      </w:r>
    </w:p>
    <w:p w14:paraId="05493B85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657D16C9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>Neprekračujte odporúčané dávkovanie.</w:t>
      </w:r>
    </w:p>
    <w:p w14:paraId="0AE00313" w14:textId="570CCCF1" w:rsidR="00E15C4A" w:rsidRPr="00E15C4A" w:rsidRDefault="00FA1017" w:rsidP="00E15C4A">
      <w:pPr>
        <w:pStyle w:val="Style1"/>
        <w:ind w:left="0" w:firstLine="0"/>
        <w:jc w:val="both"/>
        <w:rPr>
          <w:b w:val="0"/>
          <w:bCs/>
        </w:rPr>
      </w:pPr>
      <w:r w:rsidRPr="006B59E1">
        <w:rPr>
          <w:b w:val="0"/>
        </w:rPr>
        <w:t>Na zaistenie podania správnej dávky je potrebné čo najpresnejšie stanoviť živú hmotnosť</w:t>
      </w:r>
      <w:r w:rsidR="00E15C4A" w:rsidRPr="00E15C4A">
        <w:rPr>
          <w:b w:val="0"/>
          <w:bCs/>
        </w:rPr>
        <w:t xml:space="preserve">. Veterinárny liek sa musí podávať perorálne v rozmedzí dávok 0,2 mg až 0,6 mg </w:t>
      </w:r>
      <w:proofErr w:type="spellStart"/>
      <w:r w:rsidR="00E15C4A" w:rsidRPr="00E15C4A">
        <w:rPr>
          <w:b w:val="0"/>
          <w:bCs/>
        </w:rPr>
        <w:t>pimobendanu</w:t>
      </w:r>
      <w:proofErr w:type="spellEnd"/>
      <w:r w:rsidR="00E15C4A" w:rsidRPr="00E15C4A">
        <w:rPr>
          <w:b w:val="0"/>
          <w:bCs/>
        </w:rPr>
        <w:t xml:space="preserve">/kg </w:t>
      </w:r>
      <w:proofErr w:type="spellStart"/>
      <w:r w:rsidR="00875B23">
        <w:rPr>
          <w:b w:val="0"/>
          <w:bCs/>
        </w:rPr>
        <w:t>ž.hm</w:t>
      </w:r>
      <w:proofErr w:type="spellEnd"/>
      <w:r w:rsidR="00875B23">
        <w:rPr>
          <w:b w:val="0"/>
          <w:bCs/>
        </w:rPr>
        <w:t>.</w:t>
      </w:r>
      <w:r w:rsidR="00E15C4A" w:rsidRPr="00E15C4A">
        <w:rPr>
          <w:b w:val="0"/>
          <w:bCs/>
        </w:rPr>
        <w:t xml:space="preserve">/deň. Odporúčaná denná dávka je 0,5 mg/kg </w:t>
      </w:r>
      <w:proofErr w:type="spellStart"/>
      <w:r w:rsidR="00E15C4A" w:rsidRPr="00E15C4A">
        <w:rPr>
          <w:b w:val="0"/>
          <w:bCs/>
        </w:rPr>
        <w:t>ž.hm</w:t>
      </w:r>
      <w:proofErr w:type="spellEnd"/>
      <w:r w:rsidR="00E15C4A" w:rsidRPr="00E15C4A">
        <w:rPr>
          <w:b w:val="0"/>
          <w:bCs/>
        </w:rPr>
        <w:t xml:space="preserve">., rozdelená do dvoch denných dávok (každá 0,25 mg/kg </w:t>
      </w:r>
      <w:proofErr w:type="spellStart"/>
      <w:r w:rsidR="00E15C4A" w:rsidRPr="00E15C4A">
        <w:rPr>
          <w:b w:val="0"/>
          <w:bCs/>
        </w:rPr>
        <w:t>ž.hm</w:t>
      </w:r>
      <w:proofErr w:type="spellEnd"/>
      <w:r w:rsidR="00E15C4A" w:rsidRPr="00E15C4A">
        <w:rPr>
          <w:b w:val="0"/>
          <w:bCs/>
        </w:rPr>
        <w:t>.): polovica dávky ráno a druhá polovica dávky asi o 12 hodín neskôr.</w:t>
      </w:r>
    </w:p>
    <w:p w14:paraId="4EE2B283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69E737C9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>Každá dávka sa musí podať približne 1 hodinu pred kŕmením. Pre presné dávkovanie podľa telesnej hmotnosti je možné žuvaciu tabletu rozdeliť pozdĺž vyznačenej ryhy.</w:t>
      </w:r>
    </w:p>
    <w:p w14:paraId="6653FEF2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29585D33" w14:textId="3F687D74" w:rsid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>Pre správne podanie sa odporúča nasledujúca dávkovacia schéma:</w:t>
      </w:r>
    </w:p>
    <w:p w14:paraId="7D1F046F" w14:textId="77777777" w:rsid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tbl>
      <w:tblPr>
        <w:tblW w:w="89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567"/>
        <w:gridCol w:w="567"/>
        <w:gridCol w:w="567"/>
        <w:gridCol w:w="567"/>
        <w:gridCol w:w="567"/>
        <w:gridCol w:w="568"/>
        <w:gridCol w:w="567"/>
        <w:gridCol w:w="709"/>
        <w:gridCol w:w="698"/>
        <w:gridCol w:w="578"/>
        <w:gridCol w:w="523"/>
        <w:gridCol w:w="611"/>
        <w:gridCol w:w="556"/>
      </w:tblGrid>
      <w:tr w:rsidR="00E15C4A" w:rsidRPr="00AC04D7" w14:paraId="2E9E579D" w14:textId="77777777" w:rsidTr="007222A6">
        <w:trPr>
          <w:trHeight w:val="20"/>
          <w:jc w:val="center"/>
        </w:trPr>
        <w:tc>
          <w:tcPr>
            <w:tcW w:w="899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A0212" w14:textId="090C8B4D" w:rsidR="00E15C4A" w:rsidRPr="00E0121A" w:rsidRDefault="00E15C4A" w:rsidP="007222A6">
            <w:pPr>
              <w:widowControl w:val="0"/>
              <w:spacing w:line="240" w:lineRule="auto"/>
              <w:jc w:val="both"/>
              <w:rPr>
                <w:b/>
                <w:bCs/>
                <w:snapToGrid w:val="0"/>
                <w:sz w:val="18"/>
              </w:rPr>
            </w:pPr>
            <w:r w:rsidRPr="00E15C4A">
              <w:rPr>
                <w:b/>
                <w:bCs/>
                <w:snapToGrid w:val="0"/>
                <w:sz w:val="18"/>
              </w:rPr>
              <w:t xml:space="preserve">Približná dávka sa opakuje ráno a večer s odstupom 12 hodín, čo zodpovedá približne 0,25 mg </w:t>
            </w:r>
            <w:proofErr w:type="spellStart"/>
            <w:r w:rsidRPr="00E15C4A">
              <w:rPr>
                <w:b/>
                <w:bCs/>
                <w:snapToGrid w:val="0"/>
                <w:sz w:val="18"/>
              </w:rPr>
              <w:t>pimobendanu</w:t>
            </w:r>
            <w:proofErr w:type="spellEnd"/>
            <w:r w:rsidRPr="00E15C4A">
              <w:rPr>
                <w:b/>
                <w:bCs/>
                <w:snapToGrid w:val="0"/>
                <w:sz w:val="18"/>
              </w:rPr>
              <w:t xml:space="preserve">/kg </w:t>
            </w:r>
            <w:proofErr w:type="spellStart"/>
            <w:r w:rsidRPr="00E15C4A">
              <w:rPr>
                <w:b/>
                <w:bCs/>
                <w:snapToGrid w:val="0"/>
                <w:sz w:val="18"/>
              </w:rPr>
              <w:t>ž.hm</w:t>
            </w:r>
            <w:proofErr w:type="spellEnd"/>
            <w:r w:rsidRPr="00E15C4A">
              <w:rPr>
                <w:b/>
                <w:bCs/>
                <w:snapToGrid w:val="0"/>
                <w:sz w:val="18"/>
              </w:rPr>
              <w:t>.</w:t>
            </w:r>
          </w:p>
        </w:tc>
      </w:tr>
      <w:tr w:rsidR="00E15C4A" w:rsidRPr="00602D43" w14:paraId="4CF03CDF" w14:textId="77777777" w:rsidTr="007222A6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EB2B" w14:textId="3C498EBF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Hmotnosť</w:t>
            </w:r>
          </w:p>
          <w:p w14:paraId="44B18EE3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(kg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37221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49C2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07549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05B3E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3EAE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10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654ED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FF63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6330A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2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B158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30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044F9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35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2F3A7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40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A166D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50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B1563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60</w:t>
            </w:r>
          </w:p>
        </w:tc>
      </w:tr>
      <w:tr w:rsidR="00E15C4A" w:rsidRPr="00602D43" w14:paraId="6A2DEE6C" w14:textId="77777777" w:rsidTr="007222A6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C22E9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 xml:space="preserve">1.25 mg </w:t>
            </w:r>
          </w:p>
          <w:p w14:paraId="64B40DB3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E0121A">
              <w:rPr>
                <w:b/>
                <w:bCs/>
                <w:sz w:val="18"/>
              </w:rPr>
              <w:t>Fatrobendan</w:t>
            </w:r>
            <w:proofErr w:type="spellEnd"/>
          </w:p>
          <w:p w14:paraId="6A7E69AF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</w:t>
            </w:r>
            <w:r w:rsidRPr="00E0121A">
              <w:rPr>
                <w:b/>
                <w:bCs/>
                <w:sz w:val="18"/>
              </w:rPr>
              <w:t>ablet</w:t>
            </w:r>
            <w:r>
              <w:rPr>
                <w:b/>
                <w:bCs/>
                <w:sz w:val="18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960BA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¼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0869B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½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8A347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B2C2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  <w:r w:rsidRPr="00E0121A">
              <w:rPr>
                <w:sz w:val="18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9FC2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  <w:r w:rsidRPr="00E0121A">
              <w:rPr>
                <w:sz w:val="18"/>
              </w:rPr>
              <w:t>2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A2CE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D7DB3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BECBB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9E53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8835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1199E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9D5D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1D6E6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</w:tr>
      <w:tr w:rsidR="00E15C4A" w:rsidRPr="00602D43" w14:paraId="1ED2DD94" w14:textId="77777777" w:rsidTr="007222A6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A044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 xml:space="preserve">5 mg </w:t>
            </w:r>
          </w:p>
          <w:p w14:paraId="21B14B4A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E0121A">
              <w:rPr>
                <w:b/>
                <w:bCs/>
                <w:sz w:val="18"/>
              </w:rPr>
              <w:t>Fatrobendan</w:t>
            </w:r>
            <w:proofErr w:type="spellEnd"/>
          </w:p>
          <w:p w14:paraId="29A20FA7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</w:t>
            </w:r>
            <w:r w:rsidRPr="00E0121A">
              <w:rPr>
                <w:b/>
                <w:bCs/>
                <w:sz w:val="18"/>
              </w:rPr>
              <w:t>ablet</w:t>
            </w:r>
            <w:r>
              <w:rPr>
                <w:b/>
                <w:bCs/>
                <w:sz w:val="18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553B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590ED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9B6E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8A1CD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¼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2351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½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BF5A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8D33C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823C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1+ ¼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CFEAD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1 + ½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32C9B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 w:val="20"/>
              </w:rPr>
              <w:t>1 +</w:t>
            </w:r>
            <w:r w:rsidRPr="000E55C6">
              <w:rPr>
                <w:szCs w:val="22"/>
              </w:rPr>
              <w:t xml:space="preserve"> ¾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1685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A87D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3716B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</w:tr>
      <w:tr w:rsidR="00E15C4A" w:rsidRPr="00602D43" w14:paraId="46FA9E70" w14:textId="77777777" w:rsidTr="007222A6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4A17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 xml:space="preserve">10 mg </w:t>
            </w:r>
          </w:p>
          <w:p w14:paraId="6CA6073B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E0121A">
              <w:rPr>
                <w:b/>
                <w:bCs/>
                <w:sz w:val="18"/>
              </w:rPr>
              <w:t>Fatrobendan</w:t>
            </w:r>
            <w:proofErr w:type="spellEnd"/>
          </w:p>
          <w:p w14:paraId="38704916" w14:textId="77777777" w:rsidR="00E15C4A" w:rsidRPr="00E0121A" w:rsidRDefault="00E15C4A" w:rsidP="007222A6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</w:t>
            </w:r>
            <w:r w:rsidRPr="00E0121A">
              <w:rPr>
                <w:b/>
                <w:bCs/>
                <w:sz w:val="18"/>
              </w:rPr>
              <w:t>ablet</w:t>
            </w:r>
            <w:r>
              <w:rPr>
                <w:b/>
                <w:bCs/>
                <w:sz w:val="18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A523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08E2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D7F6C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E2A5B" w14:textId="77777777" w:rsidR="00E15C4A" w:rsidRPr="00E0121A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BA08E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¼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B239B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1B7BE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½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2C3F8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4FA07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¾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8BED4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8E27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1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33E6A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1 + ¼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56F4" w14:textId="77777777" w:rsidR="00E15C4A" w:rsidRPr="000E55C6" w:rsidRDefault="00E15C4A" w:rsidP="007222A6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1 + ½</w:t>
            </w:r>
          </w:p>
        </w:tc>
      </w:tr>
    </w:tbl>
    <w:p w14:paraId="7ABD8519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1CF0D89B" w14:textId="5AB1867C" w:rsidR="00C80401" w:rsidRDefault="005F43BA" w:rsidP="00A9226B">
      <w:pPr>
        <w:tabs>
          <w:tab w:val="clear" w:pos="567"/>
        </w:tabs>
        <w:spacing w:line="240" w:lineRule="auto"/>
        <w:rPr>
          <w:szCs w:val="22"/>
        </w:rPr>
      </w:pPr>
      <w:r w:rsidRPr="005F43BA">
        <w:rPr>
          <w:szCs w:val="22"/>
        </w:rPr>
        <w:t xml:space="preserve">Veterinárny liek možno kombinovať s diuretickou liečbou (napr. </w:t>
      </w:r>
      <w:proofErr w:type="spellStart"/>
      <w:r w:rsidRPr="005F43BA">
        <w:rPr>
          <w:szCs w:val="22"/>
        </w:rPr>
        <w:t>furosemid</w:t>
      </w:r>
      <w:proofErr w:type="spellEnd"/>
      <w:r w:rsidRPr="005F43BA">
        <w:rPr>
          <w:szCs w:val="22"/>
        </w:rPr>
        <w:t>).</w:t>
      </w:r>
    </w:p>
    <w:p w14:paraId="63FB0B8F" w14:textId="77777777" w:rsidR="005F43BA" w:rsidRPr="001E1F22" w:rsidRDefault="005F43B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0EFD9E3" w14:textId="211F0C6C" w:rsidR="005F43BA" w:rsidRDefault="005F43BA" w:rsidP="005F43BA">
      <w:pPr>
        <w:tabs>
          <w:tab w:val="clear" w:pos="567"/>
        </w:tabs>
        <w:spacing w:line="240" w:lineRule="auto"/>
      </w:pPr>
      <w:r>
        <w:t>Vi</w:t>
      </w:r>
      <w:r w:rsidR="00875B23">
        <w:t>ď</w:t>
      </w:r>
      <w:r>
        <w:t xml:space="preserve"> bod „Dávkovanie pre každý druh, cesta(y) a spôsob podávania“.</w:t>
      </w:r>
    </w:p>
    <w:p w14:paraId="654C1802" w14:textId="3BA199B2" w:rsidR="005F43BA" w:rsidRDefault="00875B23" w:rsidP="005F43BA">
      <w:pPr>
        <w:tabs>
          <w:tab w:val="clear" w:pos="567"/>
        </w:tabs>
        <w:spacing w:line="240" w:lineRule="auto"/>
      </w:pPr>
      <w:r w:rsidRPr="001C124E">
        <w:rPr>
          <w:szCs w:val="22"/>
        </w:rPr>
        <w:t xml:space="preserve">Všetky rozdelené tablety vráťte späť do </w:t>
      </w:r>
      <w:proofErr w:type="spellStart"/>
      <w:r w:rsidRPr="001C124E">
        <w:rPr>
          <w:szCs w:val="22"/>
        </w:rPr>
        <w:t>blistra.</w:t>
      </w:r>
      <w:r w:rsidR="005F43BA">
        <w:t>Rozdelené</w:t>
      </w:r>
      <w:proofErr w:type="spellEnd"/>
      <w:r w:rsidR="005F43BA">
        <w:t xml:space="preserve"> tablety </w:t>
      </w:r>
      <w:r w:rsidR="00FA1017">
        <w:rPr>
          <w:szCs w:val="22"/>
        </w:rPr>
        <w:t>možno použiť</w:t>
      </w:r>
      <w:r w:rsidR="00FA1017" w:rsidRPr="001C124E">
        <w:rPr>
          <w:szCs w:val="22"/>
        </w:rPr>
        <w:t xml:space="preserve"> </w:t>
      </w:r>
      <w:r w:rsidR="005F43BA">
        <w:t>pri ďalšom podaní.</w:t>
      </w:r>
    </w:p>
    <w:p w14:paraId="14D432F6" w14:textId="3341EFCD" w:rsidR="00DF7AC7" w:rsidRPr="001E1F22" w:rsidRDefault="005F43BA" w:rsidP="005F43B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>
        <w:t>Všetky rozdelené tablety zostávajúce po poslednom podaní veterinárneho lieku musia byť zlikvidované.</w:t>
      </w:r>
    </w:p>
    <w:p w14:paraId="12EE6000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A56297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8FC0A48" w14:textId="77777777" w:rsidR="00FA1017" w:rsidRPr="001E1F22" w:rsidRDefault="00FA1017" w:rsidP="00FA1017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5D69091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1E1F22" w:rsidRDefault="00A56297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62892E6" w14:textId="3D5DF202" w:rsidR="00C114FF" w:rsidRPr="001E1F22" w:rsidRDefault="00A56297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594C4508" w14:textId="408F1E88" w:rsidR="00C114FF" w:rsidRPr="001E1F22" w:rsidRDefault="00A56297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Nepoužívať tento veterinárny liek po dátume exspirácie uvedenom na škatuli</w:t>
      </w:r>
      <w:r w:rsidR="005F43BA">
        <w:t xml:space="preserve"> a na </w:t>
      </w:r>
      <w:proofErr w:type="spellStart"/>
      <w:r w:rsidR="005F43BA">
        <w:t>blistre</w:t>
      </w:r>
      <w:proofErr w:type="spellEnd"/>
      <w:r w:rsidR="005F43BA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5E0130B3" w14:textId="77777777" w:rsidR="0043320A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A56297" w:rsidP="00B13B6D">
      <w:pPr>
        <w:pStyle w:val="Style1"/>
      </w:pPr>
      <w:r w:rsidRPr="001E1F22">
        <w:rPr>
          <w:highlight w:val="lightGray"/>
        </w:rPr>
        <w:lastRenderedPageBreak/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1E30596D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22AD787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AE6F3" w14:textId="5E87D4FF" w:rsidR="00DB468A" w:rsidRPr="001E1F22" w:rsidRDefault="00A56297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E236C" w14:textId="688EE02E" w:rsidR="00C114FF" w:rsidRPr="001E1F22" w:rsidRDefault="00A56297" w:rsidP="005F43B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</w:t>
      </w:r>
      <w:r w:rsidR="005F43BA">
        <w:t xml:space="preserve"> </w:t>
      </w:r>
      <w:r w:rsidRPr="001E1F22">
        <w:t>alebo</w:t>
      </w:r>
      <w:r w:rsidR="005F43BA">
        <w:t xml:space="preserve"> </w:t>
      </w:r>
      <w:r w:rsidRPr="001E1F22">
        <w:t>lekárnikom.</w:t>
      </w:r>
    </w:p>
    <w:p w14:paraId="7863EC6F" w14:textId="77777777" w:rsidR="00DF7AC7" w:rsidRPr="001E1F22" w:rsidRDefault="00DF7AC7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A56297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3D6ABE" w14:textId="77777777" w:rsidR="00FA1017" w:rsidRPr="001E1F22" w:rsidRDefault="00FA1017" w:rsidP="00FA1017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18CCEE56" w14:textId="77777777" w:rsidR="005E469E" w:rsidRPr="001E1F22" w:rsidRDefault="005E469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1E1F22" w:rsidRDefault="00A56297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9525F6" w14:textId="34075EA6" w:rsidR="005E469E" w:rsidRDefault="005E469E" w:rsidP="005E469E">
      <w:pPr>
        <w:tabs>
          <w:tab w:val="clear" w:pos="567"/>
        </w:tabs>
        <w:spacing w:line="240" w:lineRule="auto"/>
      </w:pPr>
      <w:r>
        <w:t xml:space="preserve">Veľkosti </w:t>
      </w:r>
      <w:r w:rsidR="00FA1017">
        <w:t>balení</w:t>
      </w:r>
      <w:r>
        <w:t>:</w:t>
      </w:r>
    </w:p>
    <w:p w14:paraId="471A82B5" w14:textId="77777777" w:rsidR="00A6528A" w:rsidRDefault="00A6528A" w:rsidP="005E469E">
      <w:pPr>
        <w:tabs>
          <w:tab w:val="clear" w:pos="567"/>
        </w:tabs>
        <w:spacing w:line="240" w:lineRule="auto"/>
      </w:pPr>
    </w:p>
    <w:p w14:paraId="4FDE183F" w14:textId="2D4EE7AC" w:rsidR="005E469E" w:rsidRDefault="00A6528A" w:rsidP="005E469E">
      <w:pPr>
        <w:tabs>
          <w:tab w:val="clear" w:pos="567"/>
        </w:tabs>
        <w:spacing w:line="240" w:lineRule="auto"/>
      </w:pPr>
      <w:r>
        <w:t>96/013</w:t>
      </w:r>
      <w:r w:rsidRPr="00A6528A">
        <w:t>/MR/25-S</w:t>
      </w:r>
    </w:p>
    <w:p w14:paraId="5F152FB2" w14:textId="77777777" w:rsidR="00A6528A" w:rsidRDefault="00A6528A" w:rsidP="005E469E">
      <w:pPr>
        <w:tabs>
          <w:tab w:val="clear" w:pos="567"/>
        </w:tabs>
        <w:spacing w:line="240" w:lineRule="auto"/>
      </w:pPr>
    </w:p>
    <w:p w14:paraId="1655067A" w14:textId="77777777" w:rsidR="005E469E" w:rsidRDefault="005E469E" w:rsidP="005E469E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1,25 mg</w:t>
      </w:r>
    </w:p>
    <w:p w14:paraId="56E624C6" w14:textId="77777777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bookmarkStart w:id="6" w:name="_Hlk173168713"/>
      <w:r>
        <w:t>škatuľka</w:t>
      </w:r>
      <w:bookmarkEnd w:id="6"/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561DB172" w14:textId="0AC6B013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4C2D435F" w14:textId="71BC73DA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7F7E6EFF" w14:textId="77777777" w:rsidR="005E469E" w:rsidRDefault="005E469E" w:rsidP="005E469E">
      <w:pPr>
        <w:tabs>
          <w:tab w:val="clear" w:pos="567"/>
        </w:tabs>
        <w:spacing w:line="240" w:lineRule="auto"/>
      </w:pPr>
    </w:p>
    <w:p w14:paraId="6523E02F" w14:textId="34B779B1" w:rsidR="00A6528A" w:rsidRDefault="00A6528A" w:rsidP="005E469E">
      <w:pPr>
        <w:tabs>
          <w:tab w:val="clear" w:pos="567"/>
        </w:tabs>
        <w:spacing w:line="240" w:lineRule="auto"/>
      </w:pPr>
      <w:r w:rsidRPr="00A6528A">
        <w:t>96/014/MR/25-S</w:t>
      </w:r>
    </w:p>
    <w:p w14:paraId="7DC45D9A" w14:textId="77777777" w:rsidR="00A6528A" w:rsidRDefault="00A6528A" w:rsidP="005E469E">
      <w:pPr>
        <w:tabs>
          <w:tab w:val="clear" w:pos="567"/>
        </w:tabs>
        <w:spacing w:line="240" w:lineRule="auto"/>
      </w:pPr>
    </w:p>
    <w:p w14:paraId="30752486" w14:textId="77777777" w:rsidR="005E469E" w:rsidRDefault="005E469E" w:rsidP="005E469E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5 mg</w:t>
      </w:r>
    </w:p>
    <w:p w14:paraId="1906F423" w14:textId="11B6B7D6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3AD092D2" w14:textId="07D42137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 xml:space="preserve">škatuľka </w:t>
      </w:r>
      <w:r>
        <w:t xml:space="preserve">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6E9D4D4A" w14:textId="62E57E21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4F1D72A7" w14:textId="77777777" w:rsidR="00A6528A" w:rsidRDefault="00A6528A" w:rsidP="005E469E">
      <w:pPr>
        <w:tabs>
          <w:tab w:val="clear" w:pos="567"/>
        </w:tabs>
        <w:spacing w:line="240" w:lineRule="auto"/>
      </w:pPr>
    </w:p>
    <w:p w14:paraId="23AB0945" w14:textId="24E1036F" w:rsidR="005E469E" w:rsidRDefault="00A6528A" w:rsidP="005E469E">
      <w:pPr>
        <w:tabs>
          <w:tab w:val="clear" w:pos="567"/>
        </w:tabs>
        <w:spacing w:line="240" w:lineRule="auto"/>
      </w:pPr>
      <w:r w:rsidRPr="00A6528A">
        <w:t>96/01</w:t>
      </w:r>
      <w:r>
        <w:t>5</w:t>
      </w:r>
      <w:r w:rsidRPr="00A6528A">
        <w:t>/MR/25-S</w:t>
      </w:r>
    </w:p>
    <w:p w14:paraId="37C45107" w14:textId="77777777" w:rsidR="00A6528A" w:rsidRDefault="00A6528A" w:rsidP="005E469E">
      <w:pPr>
        <w:tabs>
          <w:tab w:val="clear" w:pos="567"/>
        </w:tabs>
        <w:spacing w:line="240" w:lineRule="auto"/>
      </w:pPr>
    </w:p>
    <w:p w14:paraId="738F596E" w14:textId="77777777" w:rsidR="005E469E" w:rsidRDefault="005E469E" w:rsidP="005E469E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10 mg</w:t>
      </w:r>
    </w:p>
    <w:p w14:paraId="5D66C818" w14:textId="2EC5658A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4B1739BA" w14:textId="7CB0848D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71187E74" w14:textId="3ACEB676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56D48FFA" w14:textId="77777777" w:rsidR="005E469E" w:rsidRDefault="005E469E" w:rsidP="00DB468A">
      <w:pPr>
        <w:tabs>
          <w:tab w:val="clear" w:pos="567"/>
        </w:tabs>
        <w:spacing w:line="240" w:lineRule="auto"/>
      </w:pPr>
    </w:p>
    <w:p w14:paraId="1F00CC5E" w14:textId="53B80CEC" w:rsidR="00DB468A" w:rsidRPr="001E1F22" w:rsidRDefault="00A56297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9C6BC9F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Default="00A56297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40A830B8" w14:textId="77777777" w:rsidR="00A808EC" w:rsidRDefault="00A808EC" w:rsidP="00B13B6D">
      <w:pPr>
        <w:pStyle w:val="Style1"/>
      </w:pPr>
    </w:p>
    <w:p w14:paraId="0F61EB39" w14:textId="3A899E28" w:rsidR="00A808EC" w:rsidRPr="00A808EC" w:rsidRDefault="00A808EC" w:rsidP="00B13B6D">
      <w:pPr>
        <w:pStyle w:val="Style1"/>
        <w:rPr>
          <w:b w:val="0"/>
        </w:rPr>
      </w:pPr>
      <w:r w:rsidRPr="00A808EC">
        <w:rPr>
          <w:b w:val="0"/>
        </w:rPr>
        <w:t>07/2025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1E1F22" w:rsidRDefault="00A5629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A56297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1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3F2626B8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A56297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0339645D" w:rsidR="00DB468A" w:rsidRDefault="00A56297" w:rsidP="00DB468A">
      <w:bookmarkStart w:id="7" w:name="_Hlk73552578"/>
      <w:r w:rsidRPr="001E1F22">
        <w:rPr>
          <w:iCs/>
          <w:szCs w:val="22"/>
          <w:u w:val="single"/>
        </w:rPr>
        <w:t>Držiteľ rozhodnutia o registrácii a výrobca zodpovedný za uvoľnenie šarže</w:t>
      </w:r>
      <w:r w:rsidRPr="001E1F22">
        <w:t>:</w:t>
      </w:r>
    </w:p>
    <w:p w14:paraId="31CA6C8B" w14:textId="77777777" w:rsidR="007525AC" w:rsidRPr="007525AC" w:rsidRDefault="007525AC" w:rsidP="007525AC">
      <w:pPr>
        <w:rPr>
          <w:iCs/>
          <w:szCs w:val="22"/>
        </w:rPr>
      </w:pPr>
      <w:r w:rsidRPr="007525AC">
        <w:rPr>
          <w:iCs/>
          <w:szCs w:val="22"/>
        </w:rPr>
        <w:t>FATRO S.p.A.</w:t>
      </w:r>
    </w:p>
    <w:p w14:paraId="3DB2CC84" w14:textId="77777777" w:rsidR="007525AC" w:rsidRPr="007525AC" w:rsidRDefault="007525AC" w:rsidP="007525AC">
      <w:pPr>
        <w:rPr>
          <w:iCs/>
          <w:szCs w:val="22"/>
        </w:rPr>
      </w:pPr>
      <w:proofErr w:type="spellStart"/>
      <w:r w:rsidRPr="007525AC">
        <w:rPr>
          <w:iCs/>
          <w:szCs w:val="22"/>
        </w:rPr>
        <w:t>Via</w:t>
      </w:r>
      <w:proofErr w:type="spellEnd"/>
      <w:r w:rsidRPr="007525AC">
        <w:rPr>
          <w:iCs/>
          <w:szCs w:val="22"/>
        </w:rPr>
        <w:t xml:space="preserve"> </w:t>
      </w:r>
      <w:proofErr w:type="spellStart"/>
      <w:r w:rsidRPr="007525AC">
        <w:rPr>
          <w:iCs/>
          <w:szCs w:val="22"/>
        </w:rPr>
        <w:t>Emilia</w:t>
      </w:r>
      <w:proofErr w:type="spellEnd"/>
      <w:r w:rsidRPr="007525AC">
        <w:rPr>
          <w:iCs/>
          <w:szCs w:val="22"/>
        </w:rPr>
        <w:t xml:space="preserve"> 285</w:t>
      </w:r>
    </w:p>
    <w:p w14:paraId="0F5CAA64" w14:textId="2CEEC026" w:rsidR="007525AC" w:rsidRPr="007525AC" w:rsidRDefault="00A56297" w:rsidP="007525AC">
      <w:pPr>
        <w:rPr>
          <w:iCs/>
          <w:szCs w:val="22"/>
        </w:rPr>
      </w:pPr>
      <w:r>
        <w:rPr>
          <w:iCs/>
          <w:szCs w:val="22"/>
        </w:rPr>
        <w:t xml:space="preserve">40064 </w:t>
      </w:r>
      <w:proofErr w:type="spellStart"/>
      <w:r w:rsidR="007525AC" w:rsidRPr="007525AC">
        <w:rPr>
          <w:iCs/>
          <w:szCs w:val="22"/>
        </w:rPr>
        <w:t>Ozzano</w:t>
      </w:r>
      <w:proofErr w:type="spellEnd"/>
      <w:r w:rsidR="007525AC" w:rsidRPr="007525AC">
        <w:rPr>
          <w:iCs/>
          <w:szCs w:val="22"/>
        </w:rPr>
        <w:t xml:space="preserve"> </w:t>
      </w:r>
      <w:proofErr w:type="spellStart"/>
      <w:r w:rsidR="007525AC" w:rsidRPr="007525AC">
        <w:rPr>
          <w:iCs/>
          <w:szCs w:val="22"/>
        </w:rPr>
        <w:t>dell</w:t>
      </w:r>
      <w:proofErr w:type="spellEnd"/>
      <w:r w:rsidR="007525AC" w:rsidRPr="007525AC">
        <w:rPr>
          <w:iCs/>
          <w:szCs w:val="22"/>
        </w:rPr>
        <w:t xml:space="preserve"> </w:t>
      </w:r>
      <w:proofErr w:type="spellStart"/>
      <w:r w:rsidR="007525AC" w:rsidRPr="007525AC">
        <w:rPr>
          <w:iCs/>
          <w:szCs w:val="22"/>
        </w:rPr>
        <w:t>Emilia</w:t>
      </w:r>
      <w:proofErr w:type="spellEnd"/>
      <w:r w:rsidR="007525AC" w:rsidRPr="007525AC">
        <w:rPr>
          <w:iCs/>
          <w:szCs w:val="22"/>
        </w:rPr>
        <w:t xml:space="preserve"> (Bologna), </w:t>
      </w:r>
      <w:r w:rsidR="007525AC">
        <w:rPr>
          <w:iCs/>
          <w:szCs w:val="22"/>
        </w:rPr>
        <w:t xml:space="preserve">Taliansko </w:t>
      </w:r>
    </w:p>
    <w:bookmarkEnd w:id="7"/>
    <w:p w14:paraId="2845FF41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5C3D8C" w14:textId="02A6B403" w:rsidR="003841FC" w:rsidRDefault="00A56297" w:rsidP="0018657D">
      <w:pPr>
        <w:pStyle w:val="Style4"/>
      </w:pPr>
      <w:bookmarkStart w:id="8" w:name="_Hlk73552585"/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p w14:paraId="3271FF28" w14:textId="77777777" w:rsidR="00A64F0C" w:rsidRDefault="00A64F0C" w:rsidP="00A64F0C">
      <w:pPr>
        <w:pStyle w:val="Style4"/>
      </w:pPr>
      <w:r>
        <w:lastRenderedPageBreak/>
        <w:t xml:space="preserve">BIOPHARM, </w:t>
      </w:r>
      <w:proofErr w:type="spellStart"/>
      <w:r>
        <w:t>Výzkumný</w:t>
      </w:r>
      <w:proofErr w:type="spellEnd"/>
      <w:r>
        <w:t xml:space="preserve"> ústav </w:t>
      </w:r>
      <w:proofErr w:type="spellStart"/>
      <w:r>
        <w:t>biofarmacie</w:t>
      </w:r>
      <w:proofErr w:type="spellEnd"/>
      <w:r>
        <w:t xml:space="preserve"> a </w:t>
      </w:r>
      <w:proofErr w:type="spellStart"/>
      <w:r>
        <w:t>veterinárních</w:t>
      </w:r>
      <w:proofErr w:type="spellEnd"/>
      <w:r>
        <w:t xml:space="preserve"> </w:t>
      </w:r>
      <w:proofErr w:type="spellStart"/>
      <w:r>
        <w:t>léčiv</w:t>
      </w:r>
      <w:proofErr w:type="spellEnd"/>
      <w:r>
        <w:t xml:space="preserve"> a.s.</w:t>
      </w:r>
    </w:p>
    <w:p w14:paraId="5A567334" w14:textId="77777777" w:rsidR="00A64F0C" w:rsidRDefault="00A64F0C" w:rsidP="00A64F0C">
      <w:pPr>
        <w:pStyle w:val="Style4"/>
      </w:pPr>
      <w:proofErr w:type="spellStart"/>
      <w:r>
        <w:t>Chotouň</w:t>
      </w:r>
      <w:proofErr w:type="spellEnd"/>
      <w:r>
        <w:t xml:space="preserve"> 90, 254 01 </w:t>
      </w:r>
      <w:proofErr w:type="spellStart"/>
      <w:r>
        <w:t>Pohoří</w:t>
      </w:r>
      <w:proofErr w:type="spellEnd"/>
      <w:r>
        <w:t xml:space="preserve">, ČR </w:t>
      </w:r>
    </w:p>
    <w:p w14:paraId="418E6B48" w14:textId="77777777" w:rsidR="00A64F0C" w:rsidRDefault="00A64F0C" w:rsidP="00A64F0C">
      <w:pPr>
        <w:pStyle w:val="Style4"/>
      </w:pPr>
      <w:r>
        <w:t>Tel: +420 737 048 500</w:t>
      </w:r>
    </w:p>
    <w:p w14:paraId="55F5D29E" w14:textId="0FB67762" w:rsidR="00A64F0C" w:rsidRPr="001E1F22" w:rsidRDefault="00A64F0C" w:rsidP="00A64F0C">
      <w:pPr>
        <w:pStyle w:val="Style4"/>
      </w:pPr>
      <w:r>
        <w:t>E-mail: pharmacovigilance@bri.cz</w:t>
      </w:r>
    </w:p>
    <w:bookmarkEnd w:id="8"/>
    <w:p w14:paraId="20AD86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316D34" w14:textId="547AC539" w:rsidR="006D075E" w:rsidRPr="001E1F22" w:rsidRDefault="00A56297" w:rsidP="00B26A67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47CFC909" w14:textId="5CA8FF64" w:rsidR="005F346D" w:rsidRDefault="005F346D" w:rsidP="00B26A67">
      <w:pPr>
        <w:tabs>
          <w:tab w:val="clear" w:pos="567"/>
        </w:tabs>
        <w:spacing w:line="240" w:lineRule="auto"/>
        <w:rPr>
          <w:szCs w:val="22"/>
        </w:rPr>
      </w:pPr>
    </w:p>
    <w:p w14:paraId="5A5A91AB" w14:textId="084644CB" w:rsidR="00A56297" w:rsidRDefault="00A56297" w:rsidP="00B26A67">
      <w:pPr>
        <w:tabs>
          <w:tab w:val="clear" w:pos="567"/>
        </w:tabs>
        <w:spacing w:line="240" w:lineRule="auto"/>
        <w:rPr>
          <w:szCs w:val="22"/>
        </w:rPr>
      </w:pPr>
    </w:p>
    <w:p w14:paraId="3E26A9D8" w14:textId="35C0F547" w:rsidR="00A56297" w:rsidRPr="001E1F22" w:rsidRDefault="00A56297" w:rsidP="00B26A67">
      <w:pPr>
        <w:tabs>
          <w:tab w:val="clear" w:pos="567"/>
        </w:tabs>
        <w:spacing w:line="240" w:lineRule="auto"/>
        <w:rPr>
          <w:szCs w:val="22"/>
        </w:rPr>
      </w:pPr>
      <w:r w:rsidRPr="00674F25">
        <w:rPr>
          <w:noProof/>
          <w:lang w:eastAsia="sk-SK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68E6A8D" wp14:editId="1FFA8253">
                <wp:simplePos x="0" y="0"/>
                <wp:positionH relativeFrom="margin">
                  <wp:align>left</wp:align>
                </wp:positionH>
                <wp:positionV relativeFrom="paragraph">
                  <wp:posOffset>195580</wp:posOffset>
                </wp:positionV>
                <wp:extent cx="5844208" cy="1183834"/>
                <wp:effectExtent l="0" t="0" r="23495" b="1651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4208" cy="1183834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A240A1F" w14:textId="77777777" w:rsidR="007C5D79" w:rsidRDefault="007C5D79" w:rsidP="00A56297"/>
                          <w:p w14:paraId="03A52E71" w14:textId="77777777" w:rsidR="007C5D79" w:rsidRPr="00DA32E7" w:rsidRDefault="007C5D79" w:rsidP="00A56297">
                            <w:pPr>
                              <w:pStyle w:val="Zkladntext"/>
                              <w:spacing w:before="1" w:line="244" w:lineRule="auto"/>
                              <w:ind w:left="93" w:right="118"/>
                            </w:pPr>
                          </w:p>
                          <w:p w14:paraId="72F35D18" w14:textId="77777777" w:rsidR="007C5D79" w:rsidRDefault="007C5D79" w:rsidP="00A5629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5.4pt;width:460.15pt;height:93.2pt;z-index:25165926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" filled="f" strokeweight="1.44pt">
                <v:textbox inset="0,0,0,0">
                  <w:txbxContent>
                    <w:p w14:paraId="6A240A1F" w14:textId="77777777" w:rsidR="007C5D79" w:rsidRDefault="007C5D79" w:rsidP="00A56297"/>
                    <w:p w14:paraId="03A52E71" w14:textId="77777777" w:rsidR="007C5D79" w:rsidRPr="00DA32E7" w:rsidRDefault="007C5D79" w:rsidP="00A56297">
                      <w:pPr>
                        <w:pStyle w:val="Zkladntext"/>
                        <w:spacing w:before="1" w:line="244" w:lineRule="auto"/>
                        <w:ind w:left="93" w:right="118"/>
                      </w:pPr>
                    </w:p>
                    <w:p w14:paraId="72F35D18" w14:textId="77777777" w:rsidR="007C5D79" w:rsidRDefault="007C5D79" w:rsidP="00A5629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A56297" w:rsidRPr="001E1F22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AE1AF79" w16cex:dateUtc="2024-07-29T14:34:00Z"/>
  <w16cex:commentExtensible w16cex:durableId="65DEC337" w16cex:dateUtc="2024-07-29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F820E7C" w16cid:durableId="5AE1AF79"/>
  <w16cid:commentId w16cid:paraId="3853EC90" w16cid:durableId="65DEC3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A4CD7C" w14:textId="77777777" w:rsidR="009E2369" w:rsidRDefault="009E2369">
      <w:pPr>
        <w:spacing w:line="240" w:lineRule="auto"/>
      </w:pPr>
      <w:r>
        <w:separator/>
      </w:r>
    </w:p>
  </w:endnote>
  <w:endnote w:type="continuationSeparator" w:id="0">
    <w:p w14:paraId="21CBE23F" w14:textId="77777777" w:rsidR="009E2369" w:rsidRDefault="009E23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CF9FF74" w:rsidR="007C5D79" w:rsidRPr="001E1F22" w:rsidRDefault="007C5D79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3D7363">
      <w:rPr>
        <w:rFonts w:ascii="Times New Roman" w:hAnsi="Times New Roman"/>
        <w:noProof/>
      </w:rPr>
      <w:t>5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7C5D79" w:rsidRPr="001E1F22" w:rsidRDefault="007C5D79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216A88" w14:textId="77777777" w:rsidR="009E2369" w:rsidRDefault="009E2369">
      <w:pPr>
        <w:spacing w:line="240" w:lineRule="auto"/>
      </w:pPr>
      <w:r>
        <w:separator/>
      </w:r>
    </w:p>
  </w:footnote>
  <w:footnote w:type="continuationSeparator" w:id="0">
    <w:p w14:paraId="022CE54C" w14:textId="77777777" w:rsidR="009E2369" w:rsidRDefault="009E236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C08A19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32792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580D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568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C0AC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FCFB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D8874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82B7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BB06B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2812B096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B4ED6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7422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2648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EC30C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DC6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7E8F9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783E4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5A0F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D04D50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9A8A05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A52144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9148098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ADE6ED0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A6AFE8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A0AC92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45C01A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E76819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F244C8B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8C6A1F8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3170251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91CA53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69EB1E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12245D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57E532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E709B3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14D6D27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0D48F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6E11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DE9F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DBE8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58AB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42EE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E7250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F64F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7E9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06E870A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25A34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2F216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1CE1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26D4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F88DD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F852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A07E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AC9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4DE82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7A0F83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77824D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334BB7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D5244A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CC2EBDA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C4825B2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160F63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83D4E76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1F66058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3D86BE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78B9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2001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580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8A05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3E6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640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C66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1FB4A2D4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C86BA9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34E49C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5BA7F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E0DD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3084F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DE6F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82D1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13475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6576E48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7B003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E3E06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206C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96F5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CAA27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30D4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B630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A855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27D6C66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2CDAF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F00D6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208E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80B77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006ED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5C830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4C07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32D2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4086A5D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FA62E9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1BE8091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2C0B40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F6E4E5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77E7CA6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C06B8C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13EF50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876A86D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126E4FD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D06B6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2DC13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726D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0AD4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CB493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B47F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6ADC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057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EF74F2B8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2AF429A2" w:tentative="1">
      <w:start w:val="1"/>
      <w:numFmt w:val="lowerLetter"/>
      <w:lvlText w:val="%2."/>
      <w:lvlJc w:val="left"/>
      <w:pPr>
        <w:ind w:left="1440" w:hanging="360"/>
      </w:pPr>
    </w:lvl>
    <w:lvl w:ilvl="2" w:tplc="7D8244BA" w:tentative="1">
      <w:start w:val="1"/>
      <w:numFmt w:val="lowerRoman"/>
      <w:lvlText w:val="%3."/>
      <w:lvlJc w:val="right"/>
      <w:pPr>
        <w:ind w:left="2160" w:hanging="180"/>
      </w:pPr>
    </w:lvl>
    <w:lvl w:ilvl="3" w:tplc="FF4217AA" w:tentative="1">
      <w:start w:val="1"/>
      <w:numFmt w:val="decimal"/>
      <w:lvlText w:val="%4."/>
      <w:lvlJc w:val="left"/>
      <w:pPr>
        <w:ind w:left="2880" w:hanging="360"/>
      </w:pPr>
    </w:lvl>
    <w:lvl w:ilvl="4" w:tplc="2592B5E6" w:tentative="1">
      <w:start w:val="1"/>
      <w:numFmt w:val="lowerLetter"/>
      <w:lvlText w:val="%5."/>
      <w:lvlJc w:val="left"/>
      <w:pPr>
        <w:ind w:left="3600" w:hanging="360"/>
      </w:pPr>
    </w:lvl>
    <w:lvl w:ilvl="5" w:tplc="DA78E2E0" w:tentative="1">
      <w:start w:val="1"/>
      <w:numFmt w:val="lowerRoman"/>
      <w:lvlText w:val="%6."/>
      <w:lvlJc w:val="right"/>
      <w:pPr>
        <w:ind w:left="4320" w:hanging="180"/>
      </w:pPr>
    </w:lvl>
    <w:lvl w:ilvl="6" w:tplc="68FE31CA" w:tentative="1">
      <w:start w:val="1"/>
      <w:numFmt w:val="decimal"/>
      <w:lvlText w:val="%7."/>
      <w:lvlJc w:val="left"/>
      <w:pPr>
        <w:ind w:left="5040" w:hanging="360"/>
      </w:pPr>
    </w:lvl>
    <w:lvl w:ilvl="7" w:tplc="57F4C79E" w:tentative="1">
      <w:start w:val="1"/>
      <w:numFmt w:val="lowerLetter"/>
      <w:lvlText w:val="%8."/>
      <w:lvlJc w:val="left"/>
      <w:pPr>
        <w:ind w:left="5760" w:hanging="360"/>
      </w:pPr>
    </w:lvl>
    <w:lvl w:ilvl="8" w:tplc="9FAE4C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33F0C8A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BACC7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3E11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88E3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F68B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1CBE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E08B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F006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E58B0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7AF44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DC1D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72A9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141A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009C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872F0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DE45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CC0C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B24F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0A442D3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D1A66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88CF8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BC40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2603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BEEE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85618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8EA4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6A1A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897CD970">
      <w:start w:val="1"/>
      <w:numFmt w:val="decimal"/>
      <w:lvlText w:val="%1."/>
      <w:lvlJc w:val="left"/>
      <w:pPr>
        <w:ind w:left="720" w:hanging="360"/>
      </w:pPr>
    </w:lvl>
    <w:lvl w:ilvl="1" w:tplc="30860E60" w:tentative="1">
      <w:start w:val="1"/>
      <w:numFmt w:val="lowerLetter"/>
      <w:lvlText w:val="%2."/>
      <w:lvlJc w:val="left"/>
      <w:pPr>
        <w:ind w:left="1440" w:hanging="360"/>
      </w:pPr>
    </w:lvl>
    <w:lvl w:ilvl="2" w:tplc="CF0EF496" w:tentative="1">
      <w:start w:val="1"/>
      <w:numFmt w:val="lowerRoman"/>
      <w:lvlText w:val="%3."/>
      <w:lvlJc w:val="right"/>
      <w:pPr>
        <w:ind w:left="2160" w:hanging="180"/>
      </w:pPr>
    </w:lvl>
    <w:lvl w:ilvl="3" w:tplc="C5F2496C" w:tentative="1">
      <w:start w:val="1"/>
      <w:numFmt w:val="decimal"/>
      <w:lvlText w:val="%4."/>
      <w:lvlJc w:val="left"/>
      <w:pPr>
        <w:ind w:left="2880" w:hanging="360"/>
      </w:pPr>
    </w:lvl>
    <w:lvl w:ilvl="4" w:tplc="2CF651B6" w:tentative="1">
      <w:start w:val="1"/>
      <w:numFmt w:val="lowerLetter"/>
      <w:lvlText w:val="%5."/>
      <w:lvlJc w:val="left"/>
      <w:pPr>
        <w:ind w:left="3600" w:hanging="360"/>
      </w:pPr>
    </w:lvl>
    <w:lvl w:ilvl="5" w:tplc="0C7A1C0A" w:tentative="1">
      <w:start w:val="1"/>
      <w:numFmt w:val="lowerRoman"/>
      <w:lvlText w:val="%6."/>
      <w:lvlJc w:val="right"/>
      <w:pPr>
        <w:ind w:left="4320" w:hanging="180"/>
      </w:pPr>
    </w:lvl>
    <w:lvl w:ilvl="6" w:tplc="35BA83D6" w:tentative="1">
      <w:start w:val="1"/>
      <w:numFmt w:val="decimal"/>
      <w:lvlText w:val="%7."/>
      <w:lvlJc w:val="left"/>
      <w:pPr>
        <w:ind w:left="5040" w:hanging="360"/>
      </w:pPr>
    </w:lvl>
    <w:lvl w:ilvl="7" w:tplc="08BEDF56" w:tentative="1">
      <w:start w:val="1"/>
      <w:numFmt w:val="lowerLetter"/>
      <w:lvlText w:val="%8."/>
      <w:lvlJc w:val="left"/>
      <w:pPr>
        <w:ind w:left="5760" w:hanging="360"/>
      </w:pPr>
    </w:lvl>
    <w:lvl w:ilvl="8" w:tplc="83F256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7A7EC29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10D058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42AA4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5C5F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3048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AE0F6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128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C00AA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AAC3F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1MDU3NzE2MDSyNDFT0lEKTi0uzszPAykwrAUAobxQHywAAAA="/>
    <w:docVar w:name="Registered" w:val="-1"/>
    <w:docVar w:name="Version" w:val="0"/>
  </w:docVars>
  <w:rsids>
    <w:rsidRoot w:val="00C114FF"/>
    <w:rsid w:val="00003995"/>
    <w:rsid w:val="00021B82"/>
    <w:rsid w:val="00024777"/>
    <w:rsid w:val="00024E21"/>
    <w:rsid w:val="00027100"/>
    <w:rsid w:val="00036C50"/>
    <w:rsid w:val="00041D27"/>
    <w:rsid w:val="00046ED1"/>
    <w:rsid w:val="000521ED"/>
    <w:rsid w:val="00052D2B"/>
    <w:rsid w:val="00054648"/>
    <w:rsid w:val="00054F55"/>
    <w:rsid w:val="00062945"/>
    <w:rsid w:val="00080453"/>
    <w:rsid w:val="0008169A"/>
    <w:rsid w:val="00082200"/>
    <w:rsid w:val="00085AE7"/>
    <w:rsid w:val="000860CE"/>
    <w:rsid w:val="00092A37"/>
    <w:rsid w:val="000938A6"/>
    <w:rsid w:val="00096E78"/>
    <w:rsid w:val="00097C1E"/>
    <w:rsid w:val="000A1DF5"/>
    <w:rsid w:val="000B3870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2C9"/>
    <w:rsid w:val="000F38DA"/>
    <w:rsid w:val="000F5822"/>
    <w:rsid w:val="000F796B"/>
    <w:rsid w:val="0010031E"/>
    <w:rsid w:val="001012EB"/>
    <w:rsid w:val="00103E49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53CCB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2973"/>
    <w:rsid w:val="001A34BC"/>
    <w:rsid w:val="001B1C77"/>
    <w:rsid w:val="001B26EB"/>
    <w:rsid w:val="001B651B"/>
    <w:rsid w:val="001B6F4A"/>
    <w:rsid w:val="001C124E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5A3A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4D17"/>
    <w:rsid w:val="002805A0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53E2"/>
    <w:rsid w:val="002A710D"/>
    <w:rsid w:val="002B0F11"/>
    <w:rsid w:val="002B2E17"/>
    <w:rsid w:val="002B6560"/>
    <w:rsid w:val="002C1A68"/>
    <w:rsid w:val="002C33AE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11E7"/>
    <w:rsid w:val="003020BB"/>
    <w:rsid w:val="00302266"/>
    <w:rsid w:val="00303275"/>
    <w:rsid w:val="00304393"/>
    <w:rsid w:val="00305AB2"/>
    <w:rsid w:val="0031032B"/>
    <w:rsid w:val="00311B5E"/>
    <w:rsid w:val="00314B12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44CCB"/>
    <w:rsid w:val="003535E0"/>
    <w:rsid w:val="003543AC"/>
    <w:rsid w:val="00355D02"/>
    <w:rsid w:val="00361607"/>
    <w:rsid w:val="00362A12"/>
    <w:rsid w:val="00366F56"/>
    <w:rsid w:val="00367A48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9AC"/>
    <w:rsid w:val="00392B17"/>
    <w:rsid w:val="00393E09"/>
    <w:rsid w:val="00395B15"/>
    <w:rsid w:val="00396026"/>
    <w:rsid w:val="00396DF3"/>
    <w:rsid w:val="003A31B9"/>
    <w:rsid w:val="003A3E2F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D7363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215F"/>
    <w:rsid w:val="00405889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20AC"/>
    <w:rsid w:val="00453E1D"/>
    <w:rsid w:val="00454589"/>
    <w:rsid w:val="00456ED0"/>
    <w:rsid w:val="00457550"/>
    <w:rsid w:val="00457B74"/>
    <w:rsid w:val="00460CD5"/>
    <w:rsid w:val="00461B2A"/>
    <w:rsid w:val="004620A4"/>
    <w:rsid w:val="00474C50"/>
    <w:rsid w:val="004771F9"/>
    <w:rsid w:val="0048046F"/>
    <w:rsid w:val="00486006"/>
    <w:rsid w:val="00486BAD"/>
    <w:rsid w:val="00486BBE"/>
    <w:rsid w:val="00486EEA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1099"/>
    <w:rsid w:val="0057436C"/>
    <w:rsid w:val="005758B3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469E"/>
    <w:rsid w:val="005E53EE"/>
    <w:rsid w:val="005F0542"/>
    <w:rsid w:val="005F0F72"/>
    <w:rsid w:val="005F1C1F"/>
    <w:rsid w:val="005F346D"/>
    <w:rsid w:val="005F38FB"/>
    <w:rsid w:val="005F43BA"/>
    <w:rsid w:val="00602D3B"/>
    <w:rsid w:val="0060326F"/>
    <w:rsid w:val="00606EA1"/>
    <w:rsid w:val="006128F0"/>
    <w:rsid w:val="0061726B"/>
    <w:rsid w:val="00617B81"/>
    <w:rsid w:val="0062387A"/>
    <w:rsid w:val="006274F5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2D54"/>
    <w:rsid w:val="00693612"/>
    <w:rsid w:val="00693DE5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6F7F98"/>
    <w:rsid w:val="00705CD4"/>
    <w:rsid w:val="00705EAF"/>
    <w:rsid w:val="0070773E"/>
    <w:rsid w:val="007101CC"/>
    <w:rsid w:val="007117F9"/>
    <w:rsid w:val="00715B4F"/>
    <w:rsid w:val="00715C55"/>
    <w:rsid w:val="00721B07"/>
    <w:rsid w:val="007222A6"/>
    <w:rsid w:val="00723901"/>
    <w:rsid w:val="00724E3B"/>
    <w:rsid w:val="00725EEA"/>
    <w:rsid w:val="007276B6"/>
    <w:rsid w:val="00730CE9"/>
    <w:rsid w:val="0073373D"/>
    <w:rsid w:val="0073656A"/>
    <w:rsid w:val="007439DB"/>
    <w:rsid w:val="00750E41"/>
    <w:rsid w:val="007525AC"/>
    <w:rsid w:val="007568D8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A4C23"/>
    <w:rsid w:val="007B00E5"/>
    <w:rsid w:val="007B20CF"/>
    <w:rsid w:val="007B2499"/>
    <w:rsid w:val="007B72E1"/>
    <w:rsid w:val="007B783A"/>
    <w:rsid w:val="007C1B95"/>
    <w:rsid w:val="007C3DF3"/>
    <w:rsid w:val="007C4532"/>
    <w:rsid w:val="007C5D79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584C"/>
    <w:rsid w:val="00836B8C"/>
    <w:rsid w:val="00840062"/>
    <w:rsid w:val="008410C5"/>
    <w:rsid w:val="00846C08"/>
    <w:rsid w:val="00847051"/>
    <w:rsid w:val="008530E7"/>
    <w:rsid w:val="00853FEA"/>
    <w:rsid w:val="00856BDB"/>
    <w:rsid w:val="00856FAC"/>
    <w:rsid w:val="00857675"/>
    <w:rsid w:val="008639CF"/>
    <w:rsid w:val="008668DB"/>
    <w:rsid w:val="00872C48"/>
    <w:rsid w:val="00875B23"/>
    <w:rsid w:val="00875EC3"/>
    <w:rsid w:val="008763E7"/>
    <w:rsid w:val="00876595"/>
    <w:rsid w:val="008808C5"/>
    <w:rsid w:val="00881A7C"/>
    <w:rsid w:val="00883C78"/>
    <w:rsid w:val="00885159"/>
    <w:rsid w:val="00885214"/>
    <w:rsid w:val="00887615"/>
    <w:rsid w:val="00887874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B441D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01FC"/>
    <w:rsid w:val="00942221"/>
    <w:rsid w:val="00950FBB"/>
    <w:rsid w:val="00951118"/>
    <w:rsid w:val="0095122F"/>
    <w:rsid w:val="009524A0"/>
    <w:rsid w:val="00953349"/>
    <w:rsid w:val="00953E4C"/>
    <w:rsid w:val="00954E0C"/>
    <w:rsid w:val="00961156"/>
    <w:rsid w:val="00961879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C05"/>
    <w:rsid w:val="009E2369"/>
    <w:rsid w:val="009E2C00"/>
    <w:rsid w:val="009E49AD"/>
    <w:rsid w:val="009E4CC5"/>
    <w:rsid w:val="009E66FE"/>
    <w:rsid w:val="009E70F4"/>
    <w:rsid w:val="009E72A3"/>
    <w:rsid w:val="009F1AD2"/>
    <w:rsid w:val="00A00C78"/>
    <w:rsid w:val="00A01367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45C76"/>
    <w:rsid w:val="00A50120"/>
    <w:rsid w:val="00A56297"/>
    <w:rsid w:val="00A60351"/>
    <w:rsid w:val="00A61C6D"/>
    <w:rsid w:val="00A63015"/>
    <w:rsid w:val="00A6387B"/>
    <w:rsid w:val="00A64F0C"/>
    <w:rsid w:val="00A6528A"/>
    <w:rsid w:val="00A66254"/>
    <w:rsid w:val="00A678B4"/>
    <w:rsid w:val="00A704A3"/>
    <w:rsid w:val="00A75E23"/>
    <w:rsid w:val="00A808EC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2F51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22EC"/>
    <w:rsid w:val="00B2603F"/>
    <w:rsid w:val="00B26A67"/>
    <w:rsid w:val="00B304E7"/>
    <w:rsid w:val="00B318B6"/>
    <w:rsid w:val="00B3499B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0EF7"/>
    <w:rsid w:val="00B81C95"/>
    <w:rsid w:val="00B82330"/>
    <w:rsid w:val="00B82ED4"/>
    <w:rsid w:val="00B8424F"/>
    <w:rsid w:val="00B86896"/>
    <w:rsid w:val="00B875A6"/>
    <w:rsid w:val="00B93E4C"/>
    <w:rsid w:val="00B94A1B"/>
    <w:rsid w:val="00BA4765"/>
    <w:rsid w:val="00BA483E"/>
    <w:rsid w:val="00BA5C89"/>
    <w:rsid w:val="00BB04EB"/>
    <w:rsid w:val="00BB0AAD"/>
    <w:rsid w:val="00BB2539"/>
    <w:rsid w:val="00BB3428"/>
    <w:rsid w:val="00BB4CE2"/>
    <w:rsid w:val="00BB5EF0"/>
    <w:rsid w:val="00BB6724"/>
    <w:rsid w:val="00BC0EFB"/>
    <w:rsid w:val="00BC28B6"/>
    <w:rsid w:val="00BC2E39"/>
    <w:rsid w:val="00BC77B5"/>
    <w:rsid w:val="00BD2364"/>
    <w:rsid w:val="00BD28E3"/>
    <w:rsid w:val="00BE117E"/>
    <w:rsid w:val="00BE3261"/>
    <w:rsid w:val="00BE3CCF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58BD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29BF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05EA5"/>
    <w:rsid w:val="00D1089A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268A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C66BF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5C4A"/>
    <w:rsid w:val="00E17C7C"/>
    <w:rsid w:val="00E21B4D"/>
    <w:rsid w:val="00E22698"/>
    <w:rsid w:val="00E24915"/>
    <w:rsid w:val="00E25B7C"/>
    <w:rsid w:val="00E26D4F"/>
    <w:rsid w:val="00E3076B"/>
    <w:rsid w:val="00E33224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2F9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4575"/>
    <w:rsid w:val="00F95A8C"/>
    <w:rsid w:val="00FA06FD"/>
    <w:rsid w:val="00FA1017"/>
    <w:rsid w:val="00FA4927"/>
    <w:rsid w:val="00FA515B"/>
    <w:rsid w:val="00FA6B90"/>
    <w:rsid w:val="00FA70F9"/>
    <w:rsid w:val="00FA74CB"/>
    <w:rsid w:val="00FB207A"/>
    <w:rsid w:val="00FB2886"/>
    <w:rsid w:val="00FB31BC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E4902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5891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6268A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303275"/>
    <w:rPr>
      <w:color w:val="605E5C"/>
      <w:shd w:val="clear" w:color="auto" w:fill="E1DFDD"/>
    </w:rPr>
  </w:style>
  <w:style w:type="character" w:customStyle="1" w:styleId="ZkladntextChar">
    <w:name w:val="Základný text Char"/>
    <w:link w:val="Zkladntext"/>
    <w:uiPriority w:val="1"/>
    <w:rsid w:val="00A56297"/>
    <w:rPr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6268A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303275"/>
    <w:rPr>
      <w:color w:val="605E5C"/>
      <w:shd w:val="clear" w:color="auto" w:fill="E1DFDD"/>
    </w:rPr>
  </w:style>
  <w:style w:type="character" w:customStyle="1" w:styleId="ZkladntextChar">
    <w:name w:val="Základný text Char"/>
    <w:link w:val="Zkladntext"/>
    <w:uiPriority w:val="1"/>
    <w:rsid w:val="00A56297"/>
    <w:rPr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skvbl@uskvbl.s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ziaduce_ucinky@uskvbl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3</Pages>
  <Words>2999</Words>
  <Characters>17097</Characters>
  <Application>Microsoft Office Word</Application>
  <DocSecurity>0</DocSecurity>
  <Lines>142</Lines>
  <Paragraphs>4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tracked_sk</vt:lpstr>
    </vt:vector>
  </TitlesOfParts>
  <Company>CDT</Company>
  <LinksUpToDate>false</LinksUpToDate>
  <CharactersWithSpaces>20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ŠKVBL - R-7</cp:lastModifiedBy>
  <cp:revision>6</cp:revision>
  <cp:lastPrinted>2022-10-26T08:36:00Z</cp:lastPrinted>
  <dcterms:created xsi:type="dcterms:W3CDTF">2025-06-09T05:24:00Z</dcterms:created>
  <dcterms:modified xsi:type="dcterms:W3CDTF">2025-08-0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